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6"/>
        <w:gridCol w:w="5502"/>
      </w:tblGrid>
      <w:tr w:rsidR="000747E8" w:rsidRPr="00904A59" w14:paraId="53E24C94" w14:textId="77777777" w:rsidTr="00F73E2B">
        <w:tc>
          <w:tcPr>
            <w:tcW w:w="3246" w:type="dxa"/>
          </w:tcPr>
          <w:p w14:paraId="441DF0EE" w14:textId="77777777" w:rsidR="000747E8" w:rsidRPr="00904A59" w:rsidRDefault="000747E8" w:rsidP="00043CE3">
            <w:pPr>
              <w:widowControl w:val="0"/>
              <w:spacing w:before="120" w:after="160"/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904A59">
              <w:rPr>
                <w:rFonts w:ascii="Times New Roman" w:eastAsia="Cambria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80C6BB9" wp14:editId="5F8D4E61">
                  <wp:extent cx="1920240" cy="548640"/>
                  <wp:effectExtent l="0" t="0" r="3810" b="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 l="2618" r="24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5486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2" w:type="dxa"/>
          </w:tcPr>
          <w:p w14:paraId="4BB0ACCF" w14:textId="77777777" w:rsidR="000747E8" w:rsidRPr="00904A59" w:rsidRDefault="000747E8" w:rsidP="00043CE3">
            <w:pPr>
              <w:widowControl w:val="0"/>
              <w:spacing w:before="120" w:after="160"/>
              <w:ind w:left="1792"/>
              <w:jc w:val="center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MINISTRY OF EDUCATION AND TRAINING</w:t>
            </w:r>
          </w:p>
        </w:tc>
      </w:tr>
    </w:tbl>
    <w:p w14:paraId="2BA09944" w14:textId="77777777"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4B2494D4" w14:textId="77777777"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556E5BA9" w14:textId="77777777"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5BF49A6" w14:textId="77777777" w:rsidR="00280B91" w:rsidRPr="00904A59" w:rsidRDefault="00A77A2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52"/>
          <w:szCs w:val="52"/>
        </w:rPr>
      </w:pPr>
      <w:r w:rsidRPr="00904A59">
        <w:rPr>
          <w:rFonts w:ascii="Times New Roman" w:hAnsi="Times New Roman" w:cs="Times New Roman"/>
          <w:b/>
          <w:sz w:val="52"/>
          <w:szCs w:val="52"/>
        </w:rPr>
        <w:t xml:space="preserve">FPT </w:t>
      </w:r>
      <w:r w:rsidR="00F73E2B" w:rsidRPr="00904A59">
        <w:rPr>
          <w:rFonts w:ascii="Times New Roman" w:hAnsi="Times New Roman" w:cs="Times New Roman"/>
          <w:b/>
          <w:sz w:val="52"/>
          <w:szCs w:val="52"/>
        </w:rPr>
        <w:t>UNIVERSITY</w:t>
      </w:r>
    </w:p>
    <w:p w14:paraId="16792452" w14:textId="77777777"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p w14:paraId="40732E6A" w14:textId="77777777" w:rsidR="002F307E" w:rsidRPr="00904A59" w:rsidRDefault="002F307E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tbl>
      <w:tblPr>
        <w:tblW w:w="8789" w:type="dxa"/>
        <w:tblBorders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521"/>
      </w:tblGrid>
      <w:tr w:rsidR="00D94F92" w:rsidRPr="00904A59" w14:paraId="2AA736BC" w14:textId="77777777" w:rsidTr="00F73E2B">
        <w:tc>
          <w:tcPr>
            <w:tcW w:w="8789" w:type="dxa"/>
            <w:gridSpan w:val="2"/>
            <w:tcBorders>
              <w:bottom w:val="single" w:sz="12" w:space="0" w:color="auto"/>
            </w:tcBorders>
          </w:tcPr>
          <w:p w14:paraId="1DC85D12" w14:textId="77777777" w:rsidR="00280B91" w:rsidRPr="00904A59" w:rsidRDefault="00280B91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sz w:val="42"/>
                <w:szCs w:val="42"/>
              </w:rPr>
            </w:pPr>
            <w:r w:rsidRPr="00904A59">
              <w:rPr>
                <w:rFonts w:ascii="Times New Roman" w:eastAsia="Cambria" w:hAnsi="Times New Roman" w:cs="Times New Roman"/>
                <w:sz w:val="44"/>
                <w:szCs w:val="42"/>
              </w:rPr>
              <w:t>Project Document</w:t>
            </w:r>
          </w:p>
        </w:tc>
      </w:tr>
      <w:tr w:rsidR="00D94F92" w:rsidRPr="00904A59" w14:paraId="0C2C8B91" w14:textId="77777777" w:rsidTr="002F307E">
        <w:tc>
          <w:tcPr>
            <w:tcW w:w="8789" w:type="dxa"/>
            <w:gridSpan w:val="2"/>
            <w:tcBorders>
              <w:top w:val="single" w:sz="12" w:space="0" w:color="auto"/>
              <w:bottom w:val="nil"/>
            </w:tcBorders>
          </w:tcPr>
          <w:p w14:paraId="471F05C1" w14:textId="26DDA7A6" w:rsidR="00280B91" w:rsidRPr="00904A59" w:rsidRDefault="00D8702F" w:rsidP="000C5013">
            <w:pPr>
              <w:widowControl w:val="0"/>
              <w:spacing w:after="120"/>
              <w:jc w:val="center"/>
              <w:rPr>
                <w:rFonts w:ascii="Times New Roman" w:eastAsia="Cambria" w:hAnsi="Times New Roman" w:cs="Times New Roman"/>
                <w:b/>
                <w:i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Vehicle </w:t>
            </w:r>
            <w:r w:rsidR="00087C82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Helping</w:t>
            </w:r>
            <w:r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on Road</w:t>
            </w:r>
            <w:r w:rsidR="00087C82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</w:t>
            </w:r>
            <w:r w:rsidR="000C5013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Application</w:t>
            </w:r>
          </w:p>
        </w:tc>
      </w:tr>
      <w:tr w:rsidR="002F307E" w:rsidRPr="00904A59" w14:paraId="3A865712" w14:textId="77777777" w:rsidTr="002F307E">
        <w:tc>
          <w:tcPr>
            <w:tcW w:w="8789" w:type="dxa"/>
            <w:gridSpan w:val="2"/>
            <w:tcBorders>
              <w:top w:val="nil"/>
              <w:bottom w:val="single" w:sz="4" w:space="0" w:color="auto"/>
            </w:tcBorders>
          </w:tcPr>
          <w:p w14:paraId="23F2F3F9" w14:textId="77777777" w:rsidR="002F307E" w:rsidRPr="005775B6" w:rsidRDefault="002F307E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56"/>
                <w:szCs w:val="42"/>
              </w:rPr>
            </w:pPr>
          </w:p>
        </w:tc>
      </w:tr>
      <w:tr w:rsidR="002F307E" w:rsidRPr="00904A59" w14:paraId="4A77D7D0" w14:textId="77777777" w:rsidTr="002F307E">
        <w:tc>
          <w:tcPr>
            <w:tcW w:w="8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2F8B" w14:textId="41BDCAA4" w:rsidR="002F307E" w:rsidRPr="00904A59" w:rsidRDefault="00087C82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32"/>
                <w:szCs w:val="32"/>
              </w:rPr>
            </w:pPr>
            <w:r>
              <w:rPr>
                <w:rFonts w:ascii="Cambria" w:eastAsia="Cambria" w:hAnsi="Cambria" w:cs="Cambria"/>
                <w:b/>
                <w:sz w:val="40"/>
              </w:rPr>
              <w:t>Road Knight</w:t>
            </w:r>
          </w:p>
        </w:tc>
      </w:tr>
      <w:tr w:rsidR="00D94F92" w:rsidRPr="00904A59" w14:paraId="77E6482E" w14:textId="77777777" w:rsidTr="002F307E">
        <w:trPr>
          <w:trHeight w:val="1228"/>
        </w:trPr>
        <w:tc>
          <w:tcPr>
            <w:tcW w:w="226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F2B1D" w14:textId="77777777"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Group members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04E94" w14:textId="77777777" w:rsidR="00087C82" w:rsidRDefault="00087C82" w:rsidP="00087C82"/>
          <w:p w14:paraId="097C5960" w14:textId="47C41BD1" w:rsidR="00087C82" w:rsidRDefault="00087C82" w:rsidP="00087C82">
            <w:proofErr w:type="spellStart"/>
            <w:r>
              <w:t>Lưu</w:t>
            </w:r>
            <w:proofErr w:type="spellEnd"/>
            <w:r>
              <w:t xml:space="preserve"> </w:t>
            </w:r>
            <w:proofErr w:type="spellStart"/>
            <w:r>
              <w:t>Vịnh</w:t>
            </w:r>
            <w:proofErr w:type="spellEnd"/>
            <w:r>
              <w:t xml:space="preserve"> – VinhLSE63551</w:t>
            </w:r>
          </w:p>
          <w:p w14:paraId="027D6DE7" w14:textId="77777777" w:rsidR="00087C82" w:rsidRDefault="00087C82" w:rsidP="00087C82">
            <w:r>
              <w:t>Nguyễn Trung Hiếu – HieuNTSE63066</w:t>
            </w:r>
          </w:p>
          <w:p w14:paraId="20EDE8F9" w14:textId="77777777" w:rsidR="00087C82" w:rsidRDefault="00087C82" w:rsidP="00087C82">
            <w:proofErr w:type="spellStart"/>
            <w:r>
              <w:t>Hoàng</w:t>
            </w:r>
            <w:proofErr w:type="spellEnd"/>
            <w:r>
              <w:t xml:space="preserve"> Yến Anh – AnhHYSE130145</w:t>
            </w:r>
          </w:p>
          <w:p w14:paraId="44C5EB72" w14:textId="44C30AA6" w:rsidR="009F042A" w:rsidRPr="00904A59" w:rsidRDefault="009F042A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</w:p>
        </w:tc>
      </w:tr>
      <w:tr w:rsidR="00D94F92" w:rsidRPr="00904A59" w14:paraId="1B400A52" w14:textId="77777777" w:rsidTr="009E7522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C0FC2" w14:textId="77777777"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579D7" w14:textId="77777777" w:rsidR="00280B91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Mr.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ô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Đă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 H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à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An</w:t>
            </w:r>
          </w:p>
        </w:tc>
      </w:tr>
    </w:tbl>
    <w:p w14:paraId="399B010C" w14:textId="77777777" w:rsidR="00280B91" w:rsidRPr="005775B6" w:rsidRDefault="00280B91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40"/>
          <w:szCs w:val="24"/>
        </w:rPr>
      </w:pPr>
    </w:p>
    <w:p w14:paraId="0A83FDCF" w14:textId="77777777" w:rsidR="009D0B2B" w:rsidRPr="00904A59" w:rsidRDefault="009D0B2B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4AC9684" w14:textId="77777777" w:rsidR="00E02409" w:rsidRPr="00904A59" w:rsidRDefault="00E0240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0DE8342" w14:textId="77777777" w:rsidR="00087C82" w:rsidRDefault="00087C82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sz w:val="26"/>
          <w:szCs w:val="26"/>
        </w:rPr>
      </w:pPr>
    </w:p>
    <w:p w14:paraId="7C4ECAA9" w14:textId="77777777" w:rsidR="00087C82" w:rsidRDefault="00087C82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sz w:val="26"/>
          <w:szCs w:val="26"/>
        </w:rPr>
      </w:pPr>
    </w:p>
    <w:p w14:paraId="6C16EEC9" w14:textId="735E1B6B" w:rsidR="000747E8" w:rsidRPr="00904A59" w:rsidRDefault="00280B91" w:rsidP="00087C82">
      <w:pPr>
        <w:widowControl w:val="0"/>
        <w:spacing w:before="120" w:after="160"/>
        <w:ind w:left="2880" w:firstLine="720"/>
        <w:jc w:val="center"/>
        <w:rPr>
          <w:rFonts w:ascii="Times New Roman" w:eastAsia="Cambria" w:hAnsi="Times New Roman" w:cs="Times New Roman"/>
          <w:sz w:val="26"/>
          <w:szCs w:val="26"/>
        </w:rPr>
      </w:pP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 xml:space="preserve"> Ho</w:t>
      </w:r>
      <w:r w:rsidR="00087C82">
        <w:rPr>
          <w:rFonts w:ascii="Times New Roman" w:eastAsia="Cambria" w:hAnsi="Times New Roman" w:cs="Times New Roman"/>
          <w:sz w:val="26"/>
          <w:szCs w:val="26"/>
        </w:rPr>
        <w:t xml:space="preserve"> C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>hi</w:t>
      </w:r>
      <w:r w:rsidR="00087C82">
        <w:rPr>
          <w:rFonts w:ascii="Times New Roman" w:eastAsia="Cambria" w:hAnsi="Times New Roman" w:cs="Times New Roman"/>
          <w:sz w:val="26"/>
          <w:szCs w:val="26"/>
        </w:rPr>
        <w:t xml:space="preserve"> M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>inh City,</w:t>
      </w:r>
      <w:r w:rsidR="00404C50" w:rsidRPr="00904A59">
        <w:rPr>
          <w:rFonts w:ascii="Times New Roman" w:eastAsia="Cambria" w:hAnsi="Times New Roman" w:cs="Times New Roman"/>
          <w:sz w:val="26"/>
          <w:szCs w:val="26"/>
        </w:rPr>
        <w:t xml:space="preserve"> 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January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 xml:space="preserve"> 1</w:t>
      </w:r>
      <w:r w:rsidR="00087C82">
        <w:rPr>
          <w:rFonts w:ascii="Times New Roman" w:hAnsi="Times New Roman" w:cs="Times New Roman"/>
          <w:b/>
          <w:i/>
          <w:sz w:val="26"/>
          <w:szCs w:val="26"/>
        </w:rPr>
        <w:t>6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>, 20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20</w:t>
      </w:r>
      <w:r w:rsidR="00404C50" w:rsidRPr="00904A5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</w:p>
    <w:p w14:paraId="46D394FF" w14:textId="77777777" w:rsidR="00D922DE" w:rsidRPr="00904A59" w:rsidRDefault="00D922DE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Cs w:val="24"/>
        </w:rPr>
      </w:pPr>
      <w:r w:rsidRPr="00904A59">
        <w:rPr>
          <w:rFonts w:ascii="Times New Roman" w:eastAsia="Cambria" w:hAnsi="Times New Roman"/>
          <w:b/>
          <w:szCs w:val="24"/>
        </w:rPr>
        <w:br w:type="page"/>
      </w:r>
    </w:p>
    <w:p w14:paraId="3E07DDC4" w14:textId="77777777" w:rsidR="00B90CCC" w:rsidRPr="00904A59" w:rsidRDefault="00DE7907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b/>
          <w:sz w:val="36"/>
          <w:szCs w:val="36"/>
        </w:rPr>
        <w:lastRenderedPageBreak/>
        <w:t>Table of Content</w:t>
      </w:r>
    </w:p>
    <w:p w14:paraId="4ED38DF5" w14:textId="77777777" w:rsidR="006656F3" w:rsidRPr="00904A59" w:rsidRDefault="008841A4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r w:rsidRPr="00904A59">
        <w:rPr>
          <w:rFonts w:ascii="Times New Roman" w:eastAsia="Cambria" w:hAnsi="Times New Roman"/>
          <w:sz w:val="22"/>
          <w:szCs w:val="24"/>
        </w:rPr>
        <w:fldChar w:fldCharType="begin"/>
      </w:r>
      <w:r w:rsidRPr="00904A59">
        <w:rPr>
          <w:rFonts w:ascii="Times New Roman" w:eastAsia="Cambria" w:hAnsi="Times New Roman"/>
          <w:szCs w:val="24"/>
        </w:rPr>
        <w:instrText xml:space="preserve"> TOC \o "1-6" \h \z \u </w:instrText>
      </w:r>
      <w:r w:rsidRPr="00904A59">
        <w:rPr>
          <w:rFonts w:ascii="Times New Roman" w:eastAsia="Cambria" w:hAnsi="Times New Roman"/>
          <w:sz w:val="22"/>
          <w:szCs w:val="24"/>
        </w:rPr>
        <w:fldChar w:fldCharType="separate"/>
      </w:r>
      <w:hyperlink w:anchor="_Toc30119736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1. User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36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6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24F9BD1B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3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 xml:space="preserve">1.1. </w:t>
        </w:r>
        <w:r w:rsidR="006656F3" w:rsidRPr="00904A59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Administrator </w:t>
        </w:r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BD88B21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3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2. Manager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D5E2E0E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39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3. Employe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0119AA5A" w14:textId="77777777" w:rsidR="006656F3" w:rsidRPr="00904A59" w:rsidRDefault="00BA1D55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0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2. System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0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7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50A8FB50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41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1. External Interfac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DBE03E0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1. User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DA7AF8B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3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2. Hardware Interface: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25065B6A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4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3. Software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FEDA4FB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5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4. Communication Protocol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ADF2938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4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2. System Overview Use Cas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4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E3D22E2" w14:textId="77777777" w:rsidR="006656F3" w:rsidRPr="00904A59" w:rsidRDefault="00BA1D55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7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3. Software System Attribute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7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5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A701443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4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1. Us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48C63837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1.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76762B4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2. Administrato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4429398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1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3. Manage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924FFF8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4. Employe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B7C8717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2. Reli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3574776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4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3. Avail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65D45FF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5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4. Secur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3531018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5. Maintain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49D3500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6. Port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6E06F107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5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7. Performan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B5983F2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1. Front 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4278BB1" w14:textId="77777777" w:rsidR="006656F3" w:rsidRPr="00904A59" w:rsidRDefault="00BA1D55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6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2. Back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0C26E8A9" w14:textId="77777777" w:rsidR="006656F3" w:rsidRPr="00904A59" w:rsidRDefault="00BA1D55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61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4. Database Diagram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61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8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BB84953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62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1. Database Entities Relationship Diagram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8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7E1DC40" w14:textId="77777777" w:rsidR="006656F3" w:rsidRPr="00904A59" w:rsidRDefault="00BA1D55">
      <w:pPr>
        <w:pStyle w:val="TOC2"/>
        <w:rPr>
          <w:rFonts w:ascii="Times New Roman" w:hAnsi="Times New Roman" w:cs="Times New Roman"/>
          <w:noProof/>
        </w:rPr>
      </w:pPr>
      <w:hyperlink w:anchor="_Toc3011976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2. Data Dictionar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9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2ECB810E" w14:textId="77777777" w:rsidR="00140E5B" w:rsidRPr="00904A59" w:rsidRDefault="008841A4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fldChar w:fldCharType="end"/>
      </w:r>
      <w:bookmarkStart w:id="0" w:name="_Toc500074628"/>
      <w:bookmarkStart w:id="1" w:name="_Toc512102405"/>
      <w:bookmarkStart w:id="2" w:name="_Toc522044939"/>
      <w:bookmarkStart w:id="3" w:name="_Toc522439850"/>
      <w:r w:rsidR="00D922DE" w:rsidRPr="00904A59">
        <w:rPr>
          <w:rFonts w:ascii="Times New Roman" w:eastAsia="Cambria" w:hAnsi="Times New Roman"/>
          <w:szCs w:val="24"/>
        </w:rPr>
        <w:br w:type="page"/>
      </w:r>
      <w:r w:rsidR="00140E5B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Tables</w:t>
      </w:r>
    </w:p>
    <w:p w14:paraId="5022CF06" w14:textId="77777777" w:rsidR="00EB1957" w:rsidRPr="00904A59" w:rsidRDefault="00EB1957" w:rsidP="00043CE3">
      <w:pPr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>Table 1. Data Dictionary</w:t>
      </w:r>
      <w:r w:rsidR="00EF2E92">
        <w:rPr>
          <w:rFonts w:ascii="Times New Roman" w:hAnsi="Times New Roman" w:cs="Times New Roman"/>
          <w:sz w:val="24"/>
          <w:szCs w:val="24"/>
        </w:rPr>
        <w:t>……………………..</w:t>
      </w:r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  <w:r w:rsidR="006656F3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9</w:t>
      </w:r>
    </w:p>
    <w:p w14:paraId="626D0A52" w14:textId="77777777" w:rsidR="00A2077E" w:rsidRPr="00904A59" w:rsidRDefault="00A061F9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br w:type="page"/>
      </w:r>
      <w:r w:rsidR="00A2077E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Figures</w:t>
      </w:r>
    </w:p>
    <w:p w14:paraId="0C31D045" w14:textId="77777777" w:rsidR="006656F3" w:rsidRPr="00904A59" w:rsidRDefault="00DE6706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>Figure 1</w:t>
      </w:r>
      <w:r w:rsidR="00027272" w:rsidRPr="00904A59">
        <w:rPr>
          <w:rFonts w:ascii="Times New Roman" w:hAnsi="Times New Roman" w:cs="Times New Roman"/>
          <w:sz w:val="24"/>
        </w:rPr>
        <w:t xml:space="preserve">. </w:t>
      </w:r>
      <w:r w:rsidR="00027272" w:rsidRPr="00904A59">
        <w:rPr>
          <w:rFonts w:ascii="Times New Roman" w:hAnsi="Times New Roman" w:cs="Times New Roman"/>
          <w:sz w:val="24"/>
          <w:szCs w:val="24"/>
        </w:rPr>
        <w:t>Login page…………………………………………………………………………..8</w:t>
      </w:r>
    </w:p>
    <w:p w14:paraId="6E0FB0CB" w14:textId="77777777" w:rsidR="00027272" w:rsidRPr="00904A59" w:rsidRDefault="00027272" w:rsidP="00043CE3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2a. Dashboard………………………………………………………………………….8</w:t>
      </w:r>
    </w:p>
    <w:p w14:paraId="39935C9D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a. User’s Profile page…………………………………………………………………9</w:t>
      </w:r>
    </w:p>
    <w:p w14:paraId="6554C47B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b. User’s Profile page………………………………………………………………..10</w:t>
      </w:r>
    </w:p>
    <w:p w14:paraId="00028D89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a. Server page………………………………………………………………………..10</w:t>
      </w:r>
    </w:p>
    <w:p w14:paraId="7CFC74FE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b. Server page………………………………………………………………………..11</w:t>
      </w:r>
    </w:p>
    <w:p w14:paraId="1E9F862F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5. Samples of API format……………………………………………………………..12</w:t>
      </w:r>
    </w:p>
    <w:p w14:paraId="68EB82E0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6. Samples of API endpoints………………………………………………………….12</w:t>
      </w:r>
    </w:p>
    <w:p w14:paraId="2E08C85B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7.</w:t>
      </w:r>
      <w:r w:rsidR="00420AF2" w:rsidRPr="00904A59">
        <w:rPr>
          <w:rFonts w:ascii="Times New Roman" w:hAnsi="Times New Roman" w:cs="Times New Roman"/>
          <w:sz w:val="24"/>
          <w:szCs w:val="24"/>
        </w:rPr>
        <w:t xml:space="preserve"> Sample of API...</w:t>
      </w:r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13</w:t>
      </w:r>
    </w:p>
    <w:p w14:paraId="21FB2400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8</w:t>
      </w:r>
      <w:r w:rsidR="00420AF2" w:rsidRPr="00904A59">
        <w:rPr>
          <w:rFonts w:ascii="Times New Roman" w:hAnsi="Times New Roman" w:cs="Times New Roman"/>
          <w:sz w:val="24"/>
          <w:szCs w:val="24"/>
        </w:rPr>
        <w:t>. Prototype of API</w:t>
      </w:r>
      <w:r w:rsidR="00420AF2" w:rsidRPr="00904A59">
        <w:rPr>
          <w:rFonts w:ascii="Times New Roman" w:hAnsi="Times New Roman" w:cs="Times New Roman"/>
          <w:sz w:val="16"/>
          <w:szCs w:val="24"/>
        </w:rPr>
        <w:t xml:space="preserve"> </w:t>
      </w:r>
      <w:r w:rsidR="00420AF2" w:rsidRPr="00904A59">
        <w:rPr>
          <w:rFonts w:ascii="Times New Roman" w:hAnsi="Times New Roman" w:cs="Times New Roman"/>
          <w:sz w:val="24"/>
          <w:szCs w:val="24"/>
        </w:rPr>
        <w:t>..</w:t>
      </w:r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13</w:t>
      </w:r>
    </w:p>
    <w:p w14:paraId="3AA0DEC7" w14:textId="77777777" w:rsidR="00A2077E" w:rsidRPr="00904A59" w:rsidRDefault="00A2077E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</w:rPr>
        <w:t>9</w:t>
      </w:r>
      <w:r w:rsidRPr="00904A59">
        <w:rPr>
          <w:rFonts w:ascii="Times New Roman" w:hAnsi="Times New Roman" w:cs="Times New Roman"/>
          <w:sz w:val="24"/>
        </w:rPr>
        <w:t>. System overview use case</w:t>
      </w:r>
      <w:r w:rsidRPr="00904A59">
        <w:rPr>
          <w:rFonts w:ascii="Times New Roman" w:hAnsi="Times New Roman" w:cs="Times New Roman"/>
          <w:sz w:val="24"/>
          <w:szCs w:val="24"/>
        </w:rPr>
        <w:t>………….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4</w:t>
      </w:r>
    </w:p>
    <w:p w14:paraId="488F5CC6" w14:textId="77777777" w:rsidR="00A2077E" w:rsidRPr="00904A59" w:rsidRDefault="00A2077E" w:rsidP="00043CE3">
      <w:pPr>
        <w:jc w:val="both"/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  <w:szCs w:val="24"/>
        </w:rPr>
        <w:t>10</w:t>
      </w:r>
      <w:r w:rsidRPr="00904A59">
        <w:rPr>
          <w:rFonts w:ascii="Times New Roman" w:hAnsi="Times New Roman" w:cs="Times New Roman"/>
          <w:sz w:val="24"/>
          <w:szCs w:val="24"/>
        </w:rPr>
        <w:t>. Entities Relationship Diagram……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8</w:t>
      </w:r>
    </w:p>
    <w:p w14:paraId="3EE6E1A9" w14:textId="77777777" w:rsidR="00757322" w:rsidRPr="00904A59" w:rsidRDefault="00A2077E" w:rsidP="00043CE3">
      <w:pPr>
        <w:widowControl w:val="0"/>
        <w:spacing w:before="120" w:after="160"/>
        <w:jc w:val="both"/>
        <w:rPr>
          <w:rFonts w:ascii="Times New Roman" w:hAnsi="Times New Roman" w:cs="Times New Roman"/>
          <w:b/>
          <w:sz w:val="40"/>
        </w:rPr>
      </w:pPr>
      <w:r w:rsidRPr="00904A59">
        <w:rPr>
          <w:rFonts w:ascii="Times New Roman" w:eastAsia="Cambria" w:hAnsi="Times New Roman" w:cs="Times New Roman"/>
          <w:sz w:val="24"/>
          <w:szCs w:val="24"/>
        </w:rPr>
        <w:br w:type="page"/>
      </w:r>
      <w:r w:rsidR="00616A9D" w:rsidRPr="00904A59">
        <w:rPr>
          <w:rFonts w:ascii="Times New Roman" w:hAnsi="Times New Roman" w:cs="Times New Roman"/>
          <w:b/>
          <w:sz w:val="40"/>
        </w:rPr>
        <w:lastRenderedPageBreak/>
        <w:t>Rep</w:t>
      </w:r>
      <w:r w:rsidR="00757FEB" w:rsidRPr="00904A59">
        <w:rPr>
          <w:rFonts w:ascii="Times New Roman" w:hAnsi="Times New Roman" w:cs="Times New Roman"/>
          <w:b/>
          <w:sz w:val="40"/>
        </w:rPr>
        <w:t>ort No. 3: S</w:t>
      </w:r>
      <w:r w:rsidR="00AA37A5" w:rsidRPr="00904A59">
        <w:rPr>
          <w:rFonts w:ascii="Times New Roman" w:hAnsi="Times New Roman" w:cs="Times New Roman"/>
          <w:b/>
          <w:sz w:val="40"/>
        </w:rPr>
        <w:t>oftware Requirement Specification</w:t>
      </w:r>
      <w:bookmarkEnd w:id="0"/>
      <w:bookmarkEnd w:id="1"/>
      <w:bookmarkEnd w:id="2"/>
      <w:bookmarkEnd w:id="3"/>
    </w:p>
    <w:p w14:paraId="3A6BE00B" w14:textId="77777777" w:rsidR="00757322" w:rsidRPr="00904A59" w:rsidRDefault="00757322" w:rsidP="00043CE3">
      <w:pPr>
        <w:pStyle w:val="Heading1"/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</w:pPr>
      <w:bookmarkStart w:id="4" w:name="_Toc30119736"/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 xml:space="preserve">1. </w:t>
      </w:r>
      <w:r w:rsidR="00D922DE"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User Requirement Specification</w:t>
      </w:r>
      <w:bookmarkStart w:id="5" w:name="_Toc499911874"/>
      <w:bookmarkStart w:id="6" w:name="_Toc499913397"/>
      <w:bookmarkStart w:id="7" w:name="_Toc499986162"/>
      <w:bookmarkStart w:id="8" w:name="_Toc499987755"/>
      <w:bookmarkStart w:id="9" w:name="_Toc499990796"/>
      <w:bookmarkStart w:id="10" w:name="_Toc499997404"/>
      <w:bookmarkStart w:id="11" w:name="_Toc500077783"/>
      <w:bookmarkStart w:id="12" w:name="_Toc500079351"/>
      <w:bookmarkStart w:id="13" w:name="_Toc500157151"/>
      <w:bookmarkStart w:id="14" w:name="_Toc512102406"/>
      <w:bookmarkStart w:id="15" w:name="_Toc522044940"/>
      <w:bookmarkStart w:id="16" w:name="_Toc522439851"/>
      <w:bookmarkEnd w:id="4"/>
    </w:p>
    <w:p w14:paraId="577EE30E" w14:textId="77777777" w:rsidR="00AA37A5" w:rsidRPr="00904A59" w:rsidRDefault="00AA37A5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17" w:name="_Toc30119737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bookmarkStart w:id="18" w:name="_Toc512102407"/>
      <w:bookmarkStart w:id="19" w:name="_Toc522044941"/>
      <w:bookmarkStart w:id="20" w:name="_Toc522439852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3F1E5C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</w:t>
      </w:r>
      <w:r w:rsidR="00CA5A1C" w:rsidRPr="00904A59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Administrator 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Requirement</w:t>
      </w:r>
      <w:bookmarkEnd w:id="17"/>
      <w:bookmarkEnd w:id="18"/>
      <w:bookmarkEnd w:id="19"/>
      <w:bookmarkEnd w:id="20"/>
    </w:p>
    <w:p w14:paraId="39D980DB" w14:textId="21F44353" w:rsidR="00F312B9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istrators (admin) are people who manage the whole</w:t>
      </w:r>
      <w:r w:rsidR="00D8702F">
        <w:rPr>
          <w:rFonts w:ascii="Times New Roman" w:eastAsia="MS Mincho" w:hAnsi="Times New Roman" w:cs="Times New Roman"/>
          <w:sz w:val="24"/>
          <w:szCs w:val="24"/>
        </w:rPr>
        <w:t xml:space="preserve"> system flow.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68311332" w14:textId="77777777" w:rsidR="00AA37A5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</w:t>
      </w:r>
      <w:r w:rsidR="00F312B9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>can use following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14:paraId="2DBC5347" w14:textId="363DBD15" w:rsidR="00956830" w:rsidRPr="00D8702F" w:rsidRDefault="00AA37A5" w:rsidP="00D8702F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in</w:t>
      </w:r>
    </w:p>
    <w:p w14:paraId="2CD3931A" w14:textId="77777777" w:rsidR="00F312B9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set forgot</w:t>
      </w:r>
      <w:r w:rsidR="00CA5A1C" w:rsidRPr="00904A59">
        <w:rPr>
          <w:rFonts w:ascii="Times New Roman" w:hAnsi="Times New Roman" w:cs="Times New Roman"/>
          <w:sz w:val="24"/>
          <w:szCs w:val="24"/>
        </w:rPr>
        <w:t>ten</w:t>
      </w:r>
      <w:r w:rsidRPr="00904A59">
        <w:rPr>
          <w:rFonts w:ascii="Times New Roman" w:hAnsi="Times New Roman" w:cs="Times New Roman"/>
          <w:sz w:val="24"/>
          <w:szCs w:val="24"/>
        </w:rPr>
        <w:t xml:space="preserve"> password</w:t>
      </w:r>
    </w:p>
    <w:p w14:paraId="4BBF0AC9" w14:textId="77777777" w:rsidR="00956830" w:rsidRPr="00904A59" w:rsidRDefault="00956830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Change password</w:t>
      </w:r>
    </w:p>
    <w:p w14:paraId="7B0D9FA7" w14:textId="77777777" w:rsidR="00AA37A5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View </w:t>
      </w:r>
      <w:r w:rsidR="00F312B9" w:rsidRPr="00904A59">
        <w:rPr>
          <w:rFonts w:ascii="Times New Roman" w:hAnsi="Times New Roman" w:cs="Times New Roman"/>
          <w:sz w:val="24"/>
          <w:szCs w:val="24"/>
        </w:rPr>
        <w:t>user’s profile</w:t>
      </w:r>
    </w:p>
    <w:p w14:paraId="54B2B351" w14:textId="77777777" w:rsidR="00757322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dit user’s profile (including edit information and change avatar)</w:t>
      </w:r>
    </w:p>
    <w:p w14:paraId="669608C2" w14:textId="77777777" w:rsidR="00757322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out</w:t>
      </w:r>
    </w:p>
    <w:p w14:paraId="54B7A05A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server</w:t>
      </w:r>
    </w:p>
    <w:p w14:paraId="3F12F055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log information</w:t>
      </w:r>
    </w:p>
    <w:p w14:paraId="549AC49E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log fixing status</w:t>
      </w:r>
    </w:p>
    <w:p w14:paraId="5075D623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manager</w:t>
      </w:r>
    </w:p>
    <w:p w14:paraId="320D0496" w14:textId="6D5B3D7B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4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View </w:t>
      </w:r>
      <w:r w:rsidR="00D8702F">
        <w:rPr>
          <w:color w:val="000000"/>
        </w:rPr>
        <w:t>mechanic</w:t>
      </w:r>
      <w:r w:rsidR="00D8702F" w:rsidRPr="00904A59">
        <w:rPr>
          <w:color w:val="000000"/>
        </w:rPr>
        <w:t xml:space="preserve"> </w:t>
      </w:r>
      <w:r w:rsidRPr="00904A59">
        <w:rPr>
          <w:color w:val="000000"/>
        </w:rPr>
        <w:t>profile</w:t>
      </w:r>
    </w:p>
    <w:p w14:paraId="3875BC0B" w14:textId="142F68C6" w:rsidR="00CA5A1C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Edit </w:t>
      </w:r>
      <w:r w:rsidR="00D8702F">
        <w:rPr>
          <w:color w:val="000000"/>
        </w:rPr>
        <w:t>mechanic</w:t>
      </w:r>
      <w:r w:rsidR="00D8702F" w:rsidRPr="00904A59">
        <w:rPr>
          <w:color w:val="000000"/>
        </w:rPr>
        <w:t xml:space="preserve"> </w:t>
      </w:r>
      <w:r w:rsidRPr="00904A59">
        <w:rPr>
          <w:color w:val="000000"/>
        </w:rPr>
        <w:t>profile</w:t>
      </w:r>
    </w:p>
    <w:p w14:paraId="79D3356A" w14:textId="694A7586" w:rsidR="000239FA" w:rsidRPr="00904A59" w:rsidRDefault="000239FA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>
        <w:rPr>
          <w:color w:val="000000"/>
        </w:rPr>
        <w:t>….</w:t>
      </w:r>
    </w:p>
    <w:p w14:paraId="17BBCBC3" w14:textId="77777777" w:rsidR="00611FC8" w:rsidRPr="00904A59" w:rsidRDefault="00611FC8" w:rsidP="00043CE3">
      <w:p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A84C28C" w14:textId="70E3075A" w:rsidR="003F1E5C" w:rsidRPr="00904A59" w:rsidRDefault="003F1E5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1" w:name="_Toc30119738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1.2. </w:t>
      </w:r>
      <w:r w:rsidR="00D8702F">
        <w:rPr>
          <w:rFonts w:ascii="Times New Roman" w:hAnsi="Times New Roman" w:cs="Times New Roman"/>
          <w:b/>
          <w:color w:val="auto"/>
          <w:sz w:val="32"/>
          <w:szCs w:val="32"/>
        </w:rPr>
        <w:t>Mechanic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Requirement</w:t>
      </w:r>
      <w:bookmarkEnd w:id="21"/>
    </w:p>
    <w:p w14:paraId="72282C01" w14:textId="41382C6F" w:rsidR="003509F6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Mechanics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 are peopl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who</w:t>
      </w:r>
      <w:r w:rsidR="00853334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sz w:val="24"/>
          <w:szCs w:val="24"/>
        </w:rPr>
        <w:t>….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0A2D1695" w14:textId="4FBA6FD0" w:rsidR="00AA37A5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Mechanics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 xml:space="preserve">can us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following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14:paraId="7EC7FB1C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bookmarkStart w:id="22" w:name="_Toc512102409"/>
      <w:bookmarkStart w:id="23" w:name="_Toc522044943"/>
      <w:bookmarkStart w:id="24" w:name="_Toc522439854"/>
      <w:r w:rsidRPr="00904A59">
        <w:rPr>
          <w:color w:val="000000"/>
        </w:rPr>
        <w:t>Login</w:t>
      </w:r>
    </w:p>
    <w:p w14:paraId="58F96F16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t>Register</w:t>
      </w:r>
    </w:p>
    <w:p w14:paraId="74277A07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  <w:sz w:val="14"/>
          <w:szCs w:val="14"/>
        </w:rPr>
        <w:t> </w:t>
      </w:r>
      <w:r w:rsidRPr="00904A59">
        <w:rPr>
          <w:color w:val="000000"/>
        </w:rPr>
        <w:t>Reset forgotten password</w:t>
      </w:r>
    </w:p>
    <w:p w14:paraId="1E185BFF" w14:textId="78E264CE" w:rsidR="00B81F1E" w:rsidRPr="00904A59" w:rsidRDefault="00D8702F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bookmarkStart w:id="25" w:name="OLE_LINK449"/>
      <w:bookmarkStart w:id="26" w:name="OLE_LINK450"/>
      <w:bookmarkEnd w:id="22"/>
      <w:bookmarkEnd w:id="23"/>
      <w:bookmarkEnd w:id="24"/>
      <w:r>
        <w:rPr>
          <w:color w:val="000000"/>
        </w:rPr>
        <w:t>…</w:t>
      </w:r>
    </w:p>
    <w:p w14:paraId="278E124B" w14:textId="77777777" w:rsidR="00CA5A1C" w:rsidRPr="00904A59" w:rsidRDefault="00CA5A1C" w:rsidP="000239FA">
      <w:pPr>
        <w:pStyle w:val="NormalWeb"/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</w:p>
    <w:p w14:paraId="10608AC2" w14:textId="16F158F1" w:rsidR="00CA5A1C" w:rsidRPr="00904A59" w:rsidRDefault="00CA5A1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7" w:name="_Toc30119739"/>
      <w:bookmarkStart w:id="28" w:name="_Toc512102412"/>
      <w:bookmarkStart w:id="29" w:name="_Toc522044949"/>
      <w:bookmarkStart w:id="30" w:name="_Toc522439860"/>
      <w:bookmarkEnd w:id="25"/>
      <w:bookmarkEnd w:id="26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1.3. </w:t>
      </w:r>
      <w:r w:rsidR="00087C82">
        <w:rPr>
          <w:rFonts w:ascii="Times New Roman" w:hAnsi="Times New Roman" w:cs="Times New Roman"/>
          <w:b/>
          <w:color w:val="auto"/>
          <w:sz w:val="32"/>
          <w:szCs w:val="32"/>
        </w:rPr>
        <w:t>Customer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Requirement</w:t>
      </w:r>
      <w:bookmarkEnd w:id="27"/>
    </w:p>
    <w:p w14:paraId="62B80134" w14:textId="7CCDF778" w:rsidR="00CA5A1C" w:rsidRDefault="00CA5A1C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Employees ar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 xml:space="preserve">people who </w:t>
      </w:r>
      <w:r w:rsidR="00D8702F">
        <w:rPr>
          <w:rFonts w:ascii="Times New Roman" w:eastAsia="MS Mincho" w:hAnsi="Times New Roman" w:cs="Times New Roman"/>
          <w:sz w:val="24"/>
          <w:szCs w:val="24"/>
        </w:rPr>
        <w:t>…</w:t>
      </w:r>
    </w:p>
    <w:p w14:paraId="049BB7D9" w14:textId="77777777" w:rsidR="00D8702F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481301BB" w14:textId="77777777" w:rsidR="00D405CD" w:rsidRPr="00904A59" w:rsidRDefault="00D405CD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Employees can use following functions:</w:t>
      </w:r>
    </w:p>
    <w:p w14:paraId="1C36349C" w14:textId="77777777" w:rsidR="00CA5A1C" w:rsidRPr="00904A59" w:rsidRDefault="00CA5A1C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in</w:t>
      </w:r>
    </w:p>
    <w:p w14:paraId="668CF7B2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gister</w:t>
      </w:r>
    </w:p>
    <w:p w14:paraId="49075C41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set forgotten password</w:t>
      </w:r>
    </w:p>
    <w:p w14:paraId="3A6AF55E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Change password</w:t>
      </w:r>
    </w:p>
    <w:p w14:paraId="3453E320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View user’s profile</w:t>
      </w:r>
    </w:p>
    <w:p w14:paraId="113D2383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dit user’s profile (including edit information and change avatar)</w:t>
      </w:r>
    </w:p>
    <w:p w14:paraId="718806BE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out</w:t>
      </w:r>
    </w:p>
    <w:p w14:paraId="2AB63510" w14:textId="781D7FF0" w:rsidR="00CA5A1C" w:rsidRPr="00904A59" w:rsidRDefault="000239FA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….</w:t>
      </w:r>
    </w:p>
    <w:p w14:paraId="2B1E6168" w14:textId="77777777" w:rsidR="00CA5A1C" w:rsidRPr="00904A59" w:rsidRDefault="00CA5A1C" w:rsidP="00043CE3">
      <w:pPr>
        <w:spacing w:before="40"/>
        <w:ind w:left="153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8BAE45" w14:textId="77777777" w:rsidR="00F5248F" w:rsidRDefault="00F5248F" w:rsidP="00F5248F">
      <w:pPr>
        <w:rPr>
          <w:rFonts w:ascii="Times New Roman" w:hAnsi="Times New Roman" w:cs="Times New Roman"/>
          <w:b/>
          <w:sz w:val="36"/>
          <w:szCs w:val="36"/>
        </w:rPr>
      </w:pPr>
      <w:bookmarkStart w:id="31" w:name="_Toc30119740"/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4A95E96" w14:textId="77777777" w:rsidR="006678FD" w:rsidRPr="00904A59" w:rsidRDefault="006678FD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lastRenderedPageBreak/>
        <w:t xml:space="preserve">2. System </w:t>
      </w:r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Requirement Specification</w:t>
      </w:r>
      <w:bookmarkEnd w:id="31"/>
    </w:p>
    <w:p w14:paraId="009E9250" w14:textId="77777777" w:rsidR="00AA37A5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2" w:name="_Toc30119741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2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.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</w:t>
      </w:r>
      <w:r w:rsidR="00AA37A5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. </w:t>
      </w:r>
      <w:bookmarkEnd w:id="28"/>
      <w:bookmarkEnd w:id="29"/>
      <w:bookmarkEnd w:id="30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External Interface Requirement</w:t>
      </w:r>
      <w:bookmarkEnd w:id="32"/>
    </w:p>
    <w:p w14:paraId="5E5FB72A" w14:textId="08BE5D15" w:rsidR="00D67EF4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3" w:name="_Toc30119742"/>
      <w:r w:rsidRPr="00904A59">
        <w:rPr>
          <w:rFonts w:ascii="Times New Roman" w:hAnsi="Times New Roman" w:cs="Times New Roman"/>
          <w:sz w:val="28"/>
          <w:szCs w:val="28"/>
        </w:rPr>
        <w:t>2.1.1. User Interface</w:t>
      </w:r>
      <w:bookmarkEnd w:id="33"/>
    </w:p>
    <w:p w14:paraId="144AD7F5" w14:textId="77777777" w:rsidR="00FD394E" w:rsidRPr="00C30702" w:rsidRDefault="00FD394E" w:rsidP="00FD394E">
      <w:pPr>
        <w:numPr>
          <w:ilvl w:val="0"/>
          <w:numId w:val="30"/>
        </w:numPr>
        <w:spacing w:line="269" w:lineRule="auto"/>
        <w:ind w:left="900"/>
        <w:jc w:val="both"/>
        <w:rPr>
          <w:rFonts w:ascii="Calibri" w:eastAsia="Calibri" w:hAnsi="Calibri" w:cs="Calibri"/>
          <w:lang w:val="vi-VN"/>
        </w:rPr>
      </w:pPr>
      <w:r w:rsidRPr="00C30702">
        <w:rPr>
          <w:rFonts w:ascii="Cambria" w:eastAsia="Cambria" w:hAnsi="Cambria" w:cs="Cambria"/>
          <w:sz w:val="24"/>
        </w:rPr>
        <w:t>General requirement for graphics user interface is the GUI should be simple, clear, intuitive, and reminiscent</w:t>
      </w:r>
      <w:r>
        <w:rPr>
          <w:rFonts w:ascii="Cambria" w:eastAsia="Cambria" w:hAnsi="Cambria" w:cs="Cambria"/>
          <w:sz w:val="24"/>
        </w:rPr>
        <w:t>.</w:t>
      </w:r>
    </w:p>
    <w:p w14:paraId="0A05B331" w14:textId="1C3B8EB2" w:rsidR="00FD394E" w:rsidRPr="00FD394E" w:rsidRDefault="00FD394E" w:rsidP="00FD394E">
      <w:pPr>
        <w:pStyle w:val="ListParagraph"/>
        <w:numPr>
          <w:ilvl w:val="0"/>
          <w:numId w:val="30"/>
        </w:numPr>
        <w:ind w:left="900"/>
      </w:pPr>
      <w:r w:rsidRPr="00FD394E">
        <w:rPr>
          <w:rFonts w:ascii="Cambria" w:eastAsia="Cambria" w:hAnsi="Cambria" w:cs="Cambria"/>
          <w:sz w:val="24"/>
        </w:rPr>
        <w:t>The interface design is an iterate process includes: design, sketching, prototyping, user assessment</w:t>
      </w:r>
      <w:r>
        <w:rPr>
          <w:rFonts w:ascii="Cambria" w:eastAsia="Cambria" w:hAnsi="Cambria" w:cs="Cambria"/>
          <w:sz w:val="24"/>
        </w:rPr>
        <w:t>.</w:t>
      </w:r>
    </w:p>
    <w:p w14:paraId="5437458B" w14:textId="77777777"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color w:val="auto"/>
          <w:sz w:val="28"/>
          <w:szCs w:val="28"/>
        </w:rPr>
      </w:pPr>
      <w:bookmarkStart w:id="34" w:name="_Toc30119743"/>
      <w:r w:rsidRPr="00904A59">
        <w:rPr>
          <w:rFonts w:ascii="Times New Roman" w:hAnsi="Times New Roman" w:cs="Times New Roman"/>
          <w:color w:val="auto"/>
          <w:sz w:val="28"/>
          <w:szCs w:val="28"/>
        </w:rPr>
        <w:t>2.1.2. Hardware Interface</w:t>
      </w:r>
      <w:r w:rsidR="00C923B9" w:rsidRPr="00904A59">
        <w:rPr>
          <w:rFonts w:ascii="Times New Roman" w:hAnsi="Times New Roman" w:cs="Times New Roman"/>
          <w:b w:val="0"/>
          <w:sz w:val="28"/>
          <w:szCs w:val="28"/>
        </w:rPr>
        <w:t>:</w:t>
      </w:r>
      <w:bookmarkEnd w:id="34"/>
    </w:p>
    <w:p w14:paraId="6773D237" w14:textId="7458252A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Server Install: Minimum </w:t>
      </w:r>
      <w:r w:rsidR="00D32F4B">
        <w:rPr>
          <w:rFonts w:ascii="Times New Roman" w:hAnsi="Times New Roman" w:cs="Times New Roman"/>
          <w:color w:val="333333"/>
          <w:sz w:val="24"/>
          <w:szCs w:val="24"/>
        </w:rPr>
        <w:t>4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GB available disk space, </w:t>
      </w:r>
      <w:r w:rsidR="00D32F4B">
        <w:rPr>
          <w:rFonts w:ascii="Times New Roman" w:hAnsi="Times New Roman" w:cs="Times New Roman"/>
          <w:color w:val="333333"/>
          <w:sz w:val="24"/>
          <w:szCs w:val="24"/>
        </w:rPr>
        <w:t>2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GB RAM (4GB recommended)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.</w:t>
      </w:r>
    </w:p>
    <w:p w14:paraId="61547752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inimum 1.4 GHz Processor Speed (2.0 GHz or faster recommended).</w:t>
      </w:r>
    </w:p>
    <w:p w14:paraId="007281D9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 Client Install: minimum 1GB available disk space.</w:t>
      </w:r>
    </w:p>
    <w:p w14:paraId="43EC1B61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martphone supports Android Operating System</w:t>
      </w:r>
      <w:r w:rsidR="005A4328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(Android 4.15 and above).</w:t>
      </w:r>
    </w:p>
    <w:p w14:paraId="53E31EE5" w14:textId="77777777" w:rsidR="00C15A46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PC or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Mac which </w:t>
      </w:r>
      <w:r w:rsidR="00DC0892" w:rsidRPr="00904A59">
        <w:rPr>
          <w:rFonts w:ascii="Times New Roman" w:hAnsi="Times New Roman" w:cs="Times New Roman"/>
          <w:sz w:val="24"/>
          <w:szCs w:val="24"/>
        </w:rPr>
        <w:t xml:space="preserve">supports 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B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rowsers</w:t>
      </w:r>
      <w:r w:rsidR="008132F3"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(Chromium required)</w:t>
      </w:r>
      <w:r w:rsidR="00DC6580" w:rsidRPr="00904A59">
        <w:rPr>
          <w:rFonts w:ascii="Times New Roman" w:hAnsi="Times New Roman" w:cs="Times New Roman"/>
          <w:color w:val="333333"/>
          <w:sz w:val="24"/>
          <w:szCs w:val="24"/>
        </w:rPr>
        <w:t>:</w:t>
      </w:r>
    </w:p>
    <w:p w14:paraId="6773A794" w14:textId="4DE4BAB3" w:rsidR="00696C98" w:rsidRPr="00696C98" w:rsidRDefault="00696C98" w:rsidP="00696C98">
      <w:pPr>
        <w:ind w:left="1440"/>
        <w:rPr>
          <w:rFonts w:ascii="Times New Roman" w:hAnsi="Times New Roman" w:cs="Times New Roman"/>
          <w:sz w:val="24"/>
          <w:szCs w:val="24"/>
        </w:rPr>
      </w:pPr>
      <w:bookmarkStart w:id="35" w:name="_Toc30119744"/>
      <w:r>
        <w:rPr>
          <w:rFonts w:ascii="Times New Roman" w:hAnsi="Times New Roman" w:cs="Times New Roman"/>
          <w:sz w:val="24"/>
          <w:szCs w:val="24"/>
        </w:rPr>
        <w:t xml:space="preserve">+ </w:t>
      </w:r>
      <w:r w:rsidRPr="00696C98">
        <w:rPr>
          <w:rFonts w:ascii="Times New Roman" w:hAnsi="Times New Roman" w:cs="Times New Roman"/>
          <w:sz w:val="24"/>
          <w:szCs w:val="24"/>
        </w:rPr>
        <w:t xml:space="preserve">Screen (16:9): </w:t>
      </w:r>
      <w:r w:rsidRPr="00696C98">
        <w:rPr>
          <w:color w:val="222222"/>
          <w:shd w:val="clear" w:color="auto" w:fill="FFFFFF"/>
        </w:rPr>
        <w:t>1024×768 or more.</w:t>
      </w:r>
    </w:p>
    <w:p w14:paraId="08BB6B3D" w14:textId="77777777"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r w:rsidRPr="00904A59">
        <w:rPr>
          <w:rFonts w:ascii="Times New Roman" w:hAnsi="Times New Roman" w:cs="Times New Roman"/>
          <w:sz w:val="28"/>
          <w:szCs w:val="28"/>
        </w:rPr>
        <w:t>2.1.3. Software Interface</w:t>
      </w:r>
      <w:bookmarkEnd w:id="35"/>
    </w:p>
    <w:p w14:paraId="313A00AC" w14:textId="0268E1FD" w:rsidR="00FD394E" w:rsidRDefault="0078563E" w:rsidP="00043CE3">
      <w:pPr>
        <w:ind w:left="630"/>
        <w:rPr>
          <w:shd w:val="clear" w:color="auto" w:fill="FFFFFF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Smartphone with Android Operation System from version </w:t>
      </w:r>
      <w:r w:rsidR="00FD394E">
        <w:rPr>
          <w:shd w:val="clear" w:color="auto" w:fill="FFFFFF"/>
        </w:rPr>
        <w:t>5.0</w:t>
      </w:r>
    </w:p>
    <w:p w14:paraId="0CB25299" w14:textId="6B621F84" w:rsidR="005D2290" w:rsidRDefault="005D2290" w:rsidP="00043CE3">
      <w:pPr>
        <w:ind w:left="630"/>
        <w:rPr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Laptop/PC:</w:t>
      </w:r>
    </w:p>
    <w:p w14:paraId="445704FA" w14:textId="1077C733" w:rsidR="005D2290" w:rsidRPr="005D2290" w:rsidRDefault="0078563E" w:rsidP="00696C9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5D2290">
        <w:rPr>
          <w:rFonts w:ascii="Times New Roman" w:hAnsi="Times New Roman" w:cs="Times New Roman"/>
          <w:sz w:val="24"/>
          <w:szCs w:val="24"/>
        </w:rPr>
        <w:t xml:space="preserve">PC </w:t>
      </w:r>
      <w:r w:rsidR="00FD394E" w:rsidRPr="005D2290">
        <w:rPr>
          <w:rFonts w:ascii="Times New Roman" w:hAnsi="Times New Roman" w:cs="Times New Roman"/>
          <w:sz w:val="24"/>
          <w:szCs w:val="24"/>
        </w:rPr>
        <w:t>(</w:t>
      </w:r>
      <w:r w:rsidR="00FD394E" w:rsidRPr="005D2290">
        <w:rPr>
          <w:rFonts w:ascii="Times New Roman" w:hAnsi="Times New Roman" w:cs="Times New Roman"/>
          <w:sz w:val="24"/>
          <w:szCs w:val="24"/>
        </w:rPr>
        <w:t>Windows 10 OS</w:t>
      </w:r>
      <w:r w:rsidR="00FD394E" w:rsidRPr="005D229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DB3ACBC" w14:textId="7EE347F1" w:rsidR="00696C98" w:rsidRDefault="00DC0892" w:rsidP="00696C9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2290">
        <w:rPr>
          <w:rFonts w:ascii="Times New Roman" w:hAnsi="Times New Roman" w:cs="Times New Roman"/>
          <w:color w:val="000000" w:themeColor="text1"/>
          <w:sz w:val="24"/>
          <w:szCs w:val="24"/>
        </w:rPr>
        <w:t>Mac</w:t>
      </w:r>
      <w:r w:rsidR="00FD394E" w:rsidRPr="005D229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FD394E" w:rsidRPr="005D2290">
        <w:rPr>
          <w:rFonts w:ascii="Times New Roman" w:hAnsi="Times New Roman" w:cs="Times New Roman"/>
          <w:color w:val="000000" w:themeColor="text1"/>
          <w:sz w:val="24"/>
          <w:szCs w:val="24"/>
        </w:rPr>
        <w:t>macOS 10.12 Sierra</w:t>
      </w:r>
      <w:r w:rsidR="00696C9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96C98" w:rsidRPr="00696C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004453" w14:textId="2CC81371" w:rsidR="00FD394E" w:rsidRPr="00696C98" w:rsidRDefault="00FD394E" w:rsidP="00696C9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96C98">
        <w:rPr>
          <w:rFonts w:ascii="Times New Roman" w:hAnsi="Times New Roman" w:cs="Times New Roman"/>
          <w:color w:val="000000" w:themeColor="text1"/>
          <w:sz w:val="24"/>
          <w:szCs w:val="24"/>
        </w:rPr>
        <w:t>Google Chrome  v</w:t>
      </w:r>
      <w:r w:rsidRPr="00696C98">
        <w:rPr>
          <w:rFonts w:ascii="Times New Roman" w:hAnsi="Times New Roman" w:cs="Times New Roman"/>
          <w:color w:val="000000" w:themeColor="text1"/>
          <w:sz w:val="24"/>
          <w:szCs w:val="24"/>
        </w:rPr>
        <w:t>79 (Official Build) (64-bit)</w:t>
      </w:r>
      <w:r w:rsidR="005D2290" w:rsidRPr="00696C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C4C8B6" w14:textId="77777777" w:rsidR="00C15A46" w:rsidRPr="00904A59" w:rsidRDefault="00C15A46" w:rsidP="00043CE3">
      <w:pPr>
        <w:ind w:left="630"/>
        <w:rPr>
          <w:rFonts w:ascii="Times New Roman" w:hAnsi="Times New Roman" w:cs="Times New Roman"/>
          <w:b/>
          <w:sz w:val="24"/>
          <w:szCs w:val="24"/>
        </w:rPr>
      </w:pPr>
    </w:p>
    <w:p w14:paraId="1D3B6A1F" w14:textId="0F4D141E" w:rsidR="0078563E" w:rsidRDefault="00C15A46" w:rsidP="00696C98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6" w:name="_Toc30119745"/>
      <w:r w:rsidRPr="00904A59">
        <w:rPr>
          <w:rFonts w:ascii="Times New Roman" w:hAnsi="Times New Roman" w:cs="Times New Roman"/>
          <w:sz w:val="28"/>
          <w:szCs w:val="28"/>
        </w:rPr>
        <w:t>2.1.4. Communication Protocol</w:t>
      </w:r>
      <w:bookmarkEnd w:id="36"/>
    </w:p>
    <w:p w14:paraId="1B097986" w14:textId="77777777" w:rsidR="00696C98" w:rsidRPr="00696C98" w:rsidRDefault="00696C98" w:rsidP="00696C98"/>
    <w:p w14:paraId="641FF060" w14:textId="77777777" w:rsidR="007B31B7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7" w:name="_Toc30119746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2.2. System Overview Use Case</w:t>
      </w:r>
      <w:bookmarkStart w:id="38" w:name="_Toc530924826"/>
      <w:bookmarkEnd w:id="37"/>
    </w:p>
    <w:p w14:paraId="38558810" w14:textId="745533A6" w:rsidR="00596107" w:rsidRDefault="00596107" w:rsidP="00043CE3">
      <w:pPr>
        <w:rPr>
          <w:rFonts w:ascii="Times New Roman" w:hAnsi="Times New Roman" w:cs="Times New Roman"/>
        </w:rPr>
      </w:pPr>
    </w:p>
    <w:p w14:paraId="03AB5959" w14:textId="5F8F707D" w:rsidR="000239FA" w:rsidRDefault="000239FA" w:rsidP="00043CE3">
      <w:pPr>
        <w:rPr>
          <w:rFonts w:ascii="Times New Roman" w:hAnsi="Times New Roman" w:cs="Times New Roman"/>
        </w:rPr>
      </w:pPr>
    </w:p>
    <w:p w14:paraId="1CDB5E5A" w14:textId="790508F8" w:rsidR="000239FA" w:rsidRDefault="000239FA" w:rsidP="00043C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Use case paste here)</w:t>
      </w:r>
    </w:p>
    <w:p w14:paraId="1902BD80" w14:textId="192C89C8" w:rsidR="000239FA" w:rsidRDefault="000239FA" w:rsidP="00043CE3">
      <w:pPr>
        <w:rPr>
          <w:rFonts w:ascii="Times New Roman" w:hAnsi="Times New Roman" w:cs="Times New Roman"/>
        </w:rPr>
      </w:pPr>
    </w:p>
    <w:p w14:paraId="5CAE6C8F" w14:textId="77777777" w:rsidR="000239FA" w:rsidRPr="00904A59" w:rsidRDefault="000239FA" w:rsidP="00043CE3">
      <w:pPr>
        <w:rPr>
          <w:rFonts w:ascii="Times New Roman" w:hAnsi="Times New Roman" w:cs="Times New Roman"/>
        </w:rPr>
      </w:pPr>
    </w:p>
    <w:p w14:paraId="4451AAF3" w14:textId="4A7B3962" w:rsidR="005B2E1A" w:rsidRPr="00904A59" w:rsidRDefault="00B56EA2" w:rsidP="00043CE3">
      <w:pPr>
        <w:pStyle w:val="Style1"/>
        <w:spacing w:after="240" w:line="276" w:lineRule="auto"/>
        <w:jc w:val="center"/>
        <w:rPr>
          <w:rFonts w:ascii="Times New Roman" w:hAnsi="Times New Roman" w:cs="Times New Roman"/>
          <w:i/>
        </w:rPr>
      </w:pPr>
      <w:r w:rsidRPr="00904A59">
        <w:rPr>
          <w:rFonts w:ascii="Times New Roman" w:hAnsi="Times New Roman" w:cs="Times New Roman"/>
          <w:i/>
        </w:rPr>
        <w:t xml:space="preserve">Figure . System </w:t>
      </w:r>
      <w:r w:rsidR="00BF56E5" w:rsidRPr="00904A59">
        <w:rPr>
          <w:rFonts w:ascii="Times New Roman" w:hAnsi="Times New Roman" w:cs="Times New Roman"/>
          <w:i/>
        </w:rPr>
        <w:t>o</w:t>
      </w:r>
      <w:r w:rsidRPr="00904A59">
        <w:rPr>
          <w:rFonts w:ascii="Times New Roman" w:hAnsi="Times New Roman" w:cs="Times New Roman"/>
          <w:i/>
        </w:rPr>
        <w:t xml:space="preserve">verview </w:t>
      </w:r>
      <w:r w:rsidR="00BF56E5" w:rsidRPr="00904A59">
        <w:rPr>
          <w:rFonts w:ascii="Times New Roman" w:hAnsi="Times New Roman" w:cs="Times New Roman"/>
          <w:i/>
        </w:rPr>
        <w:t>u</w:t>
      </w:r>
      <w:r w:rsidRPr="00904A59">
        <w:rPr>
          <w:rFonts w:ascii="Times New Roman" w:hAnsi="Times New Roman" w:cs="Times New Roman"/>
          <w:i/>
        </w:rPr>
        <w:t xml:space="preserve">se </w:t>
      </w:r>
      <w:r w:rsidR="00BF56E5" w:rsidRPr="00904A59">
        <w:rPr>
          <w:rFonts w:ascii="Times New Roman" w:hAnsi="Times New Roman" w:cs="Times New Roman"/>
          <w:i/>
        </w:rPr>
        <w:t>c</w:t>
      </w:r>
      <w:r w:rsidRPr="00904A59">
        <w:rPr>
          <w:rFonts w:ascii="Times New Roman" w:hAnsi="Times New Roman" w:cs="Times New Roman"/>
          <w:i/>
        </w:rPr>
        <w:t>ase</w:t>
      </w:r>
      <w:bookmarkStart w:id="39" w:name="_Toc512102425"/>
      <w:bookmarkStart w:id="40" w:name="_Toc522045019"/>
      <w:bookmarkEnd w:id="38"/>
    </w:p>
    <w:p w14:paraId="0C17FDA7" w14:textId="77777777" w:rsidR="00043CE3" w:rsidRPr="00904A59" w:rsidRDefault="00043CE3" w:rsidP="00043CE3">
      <w:pPr>
        <w:rPr>
          <w:rFonts w:ascii="Times New Roman" w:hAnsi="Times New Roman" w:cs="Times New Roman"/>
        </w:rPr>
      </w:pPr>
    </w:p>
    <w:p w14:paraId="0F6AAD30" w14:textId="77777777" w:rsidR="00FA7E1F" w:rsidRPr="00904A59" w:rsidRDefault="00DF6282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bookmarkStart w:id="41" w:name="_Toc30119747"/>
      <w:bookmarkEnd w:id="39"/>
      <w:bookmarkEnd w:id="40"/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t xml:space="preserve">3. </w:t>
      </w:r>
      <w:bookmarkStart w:id="42" w:name="_Toc522045105"/>
      <w:bookmarkStart w:id="43" w:name="_Toc522439972"/>
      <w:r w:rsidR="00FA7E1F" w:rsidRPr="00904A59">
        <w:rPr>
          <w:rFonts w:ascii="Times New Roman" w:hAnsi="Times New Roman" w:cs="Times New Roman"/>
          <w:b/>
          <w:color w:val="auto"/>
          <w:sz w:val="36"/>
          <w:szCs w:val="36"/>
        </w:rPr>
        <w:t>Software System Attribute</w:t>
      </w:r>
      <w:bookmarkEnd w:id="41"/>
    </w:p>
    <w:p w14:paraId="0A82C2CA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44" w:name="_Toc3011974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1. Usability</w:t>
      </w:r>
      <w:bookmarkEnd w:id="44"/>
    </w:p>
    <w:p w14:paraId="55776346" w14:textId="77777777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5" w:name="_Toc30119749"/>
      <w:r w:rsidRPr="00904A59">
        <w:rPr>
          <w:rFonts w:ascii="Times New Roman" w:hAnsi="Times New Roman" w:cs="Times New Roman"/>
          <w:sz w:val="28"/>
          <w:szCs w:val="28"/>
        </w:rPr>
        <w:t>3.1.1. Interface</w:t>
      </w:r>
      <w:bookmarkEnd w:id="45"/>
    </w:p>
    <w:p w14:paraId="60284E7E" w14:textId="26E45C5A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Login scre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easily to use</w:t>
      </w:r>
      <w:r w:rsidR="00695D9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form with right side and middle screen.</w:t>
      </w:r>
    </w:p>
    <w:p w14:paraId="05581E5B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ashboard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tatistics and report on error, exception, visitor, server, application daily is intuitive and vivid, easy to understand.</w:t>
      </w:r>
    </w:p>
    <w:p w14:paraId="20912FB9" w14:textId="71053B5B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lastRenderedPageBreak/>
        <w:t>Table and form component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CB271C">
        <w:rPr>
          <w:rFonts w:ascii="Times New Roman" w:eastAsia="Times New Roman" w:hAnsi="Times New Roman" w:cs="Times New Roman"/>
          <w:color w:val="000000"/>
          <w:sz w:val="24"/>
          <w:szCs w:val="24"/>
        </w:rPr>
        <w:t>main color is yellow</w:t>
      </w:r>
      <w:r w:rsidR="00AB0CE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asy to sympathize with bright and intuitive colors</w:t>
      </w:r>
      <w:r w:rsidR="00087C8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CE09B8D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fil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display full information with personalized photos and wallpapers</w:t>
      </w:r>
    </w:p>
    <w:p w14:paraId="4FBC7E23" w14:textId="77777777" w:rsidR="00B26F6A" w:rsidRPr="00D76A01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earch engin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earch item in main component with fast speed in ideal condition of internet and fluent protocol pipeline of client-server-client relationship.</w:t>
      </w:r>
    </w:p>
    <w:p w14:paraId="76D19887" w14:textId="77777777"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61D574F8" w14:textId="71CDE6D4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6" w:name="_Toc30119751"/>
      <w:r w:rsidRPr="00904A59">
        <w:rPr>
          <w:rFonts w:ascii="Times New Roman" w:hAnsi="Times New Roman" w:cs="Times New Roman"/>
          <w:sz w:val="28"/>
          <w:szCs w:val="28"/>
        </w:rPr>
        <w:t>3.1.</w:t>
      </w:r>
      <w:r w:rsidR="00CB271C">
        <w:rPr>
          <w:rFonts w:ascii="Times New Roman" w:hAnsi="Times New Roman" w:cs="Times New Roman"/>
          <w:sz w:val="28"/>
          <w:szCs w:val="28"/>
        </w:rPr>
        <w:t>2</w:t>
      </w:r>
      <w:r w:rsidRPr="00904A59">
        <w:rPr>
          <w:rFonts w:ascii="Times New Roman" w:hAnsi="Times New Roman" w:cs="Times New Roman"/>
          <w:sz w:val="28"/>
          <w:szCs w:val="28"/>
        </w:rPr>
        <w:t xml:space="preserve"> </w:t>
      </w:r>
      <w:bookmarkEnd w:id="46"/>
      <w:r w:rsidR="000239FA">
        <w:rPr>
          <w:rFonts w:ascii="Times New Roman" w:hAnsi="Times New Roman" w:cs="Times New Roman"/>
          <w:sz w:val="28"/>
          <w:szCs w:val="28"/>
        </w:rPr>
        <w:t>Mechanics</w:t>
      </w:r>
    </w:p>
    <w:p w14:paraId="54F526BC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focus on managing application, application instance, log status, employee without knowledge about company’s resources in hardware and software.</w:t>
      </w:r>
    </w:p>
    <w:p w14:paraId="5BDBCF90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control projects in charge easily with power in assigned.</w:t>
      </w:r>
    </w:p>
    <w:p w14:paraId="1AB6BC47" w14:textId="5EF919CA" w:rsidR="00B26F6A" w:rsidRPr="000239FA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manager can active / </w:t>
      </w:r>
      <w:proofErr w:type="spellStart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deactive</w:t>
      </w:r>
      <w:proofErr w:type="spellEnd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g status.</w:t>
      </w:r>
    </w:p>
    <w:p w14:paraId="155F3307" w14:textId="121CF7EC" w:rsidR="000239FA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</w:t>
      </w:r>
    </w:p>
    <w:p w14:paraId="6F61B805" w14:textId="77777777"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12DD9BEB" w14:textId="600CAF0C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7" w:name="_Toc30119752"/>
      <w:r w:rsidRPr="00904A59">
        <w:rPr>
          <w:rFonts w:ascii="Times New Roman" w:hAnsi="Times New Roman" w:cs="Times New Roman"/>
          <w:sz w:val="28"/>
          <w:szCs w:val="28"/>
        </w:rPr>
        <w:t>3.1.</w:t>
      </w:r>
      <w:r w:rsidR="00CB271C">
        <w:rPr>
          <w:rFonts w:ascii="Times New Roman" w:hAnsi="Times New Roman" w:cs="Times New Roman"/>
          <w:sz w:val="28"/>
          <w:szCs w:val="28"/>
        </w:rPr>
        <w:t>3</w:t>
      </w:r>
      <w:r w:rsidRPr="00904A59">
        <w:rPr>
          <w:rFonts w:ascii="Times New Roman" w:hAnsi="Times New Roman" w:cs="Times New Roman"/>
          <w:sz w:val="28"/>
          <w:szCs w:val="28"/>
        </w:rPr>
        <w:t xml:space="preserve"> </w:t>
      </w:r>
      <w:bookmarkEnd w:id="47"/>
      <w:r w:rsidR="000239FA">
        <w:rPr>
          <w:rFonts w:ascii="Times New Roman" w:hAnsi="Times New Roman" w:cs="Times New Roman"/>
          <w:sz w:val="28"/>
          <w:szCs w:val="28"/>
        </w:rPr>
        <w:t>Customer</w:t>
      </w:r>
    </w:p>
    <w:p w14:paraId="5AB342D6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loyee </w:t>
      </w:r>
      <w:r w:rsidRPr="00904A59">
        <w:rPr>
          <w:rFonts w:ascii="Times New Roman" w:hAnsi="Times New Roman" w:cs="Times New Roman"/>
          <w:sz w:val="24"/>
          <w:szCs w:val="24"/>
        </w:rPr>
        <w:t>can only edit profile and see log, get incoming log appear notification so employees can focus on log report.</w:t>
      </w:r>
    </w:p>
    <w:p w14:paraId="2A17FBFD" w14:textId="7C5FCB88" w:rsidR="00FA7E1F" w:rsidRPr="000239FA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mployee can view info on all main components to get to understand the right assignm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ts.</w:t>
      </w:r>
    </w:p>
    <w:p w14:paraId="02102675" w14:textId="782DF4AE" w:rsidR="000239FA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752AD021" w14:textId="77777777" w:rsidR="00FA7E1F" w:rsidRPr="00904A59" w:rsidRDefault="00FA7E1F" w:rsidP="00043CE3">
      <w:pPr>
        <w:rPr>
          <w:rFonts w:ascii="Times New Roman" w:hAnsi="Times New Roman" w:cs="Times New Roman"/>
          <w:sz w:val="24"/>
          <w:szCs w:val="24"/>
        </w:rPr>
      </w:pPr>
    </w:p>
    <w:p w14:paraId="067F7D2D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48" w:name="_Toc30119753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2. Reliability</w:t>
      </w:r>
      <w:bookmarkEnd w:id="48"/>
    </w:p>
    <w:p w14:paraId="4E313BAC" w14:textId="50E58FB5" w:rsidR="00EB4011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51CB10F9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7656F1FA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49" w:name="_Toc30119754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3. Availability</w:t>
      </w:r>
      <w:bookmarkEnd w:id="49"/>
    </w:p>
    <w:p w14:paraId="0557ACC7" w14:textId="112649BF" w:rsidR="00CB7DA0" w:rsidRPr="00904A59" w:rsidRDefault="000239FA" w:rsidP="000239FA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0F8BFD80" w14:textId="77777777" w:rsidR="00CB7DA0" w:rsidRPr="00904A59" w:rsidRDefault="00CB7DA0" w:rsidP="00043CE3">
      <w:pPr>
        <w:rPr>
          <w:rFonts w:ascii="Times New Roman" w:hAnsi="Times New Roman" w:cs="Times New Roman"/>
          <w:sz w:val="24"/>
          <w:szCs w:val="24"/>
        </w:rPr>
      </w:pPr>
    </w:p>
    <w:p w14:paraId="0888DB9D" w14:textId="77777777" w:rsidR="00EB4011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0" w:name="_Toc30119755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4. Security</w:t>
      </w:r>
      <w:bookmarkEnd w:id="50"/>
    </w:p>
    <w:p w14:paraId="67D6D940" w14:textId="4EFCE9F9" w:rsidR="00EB4011" w:rsidRPr="00904A59" w:rsidRDefault="000239FA" w:rsidP="000239F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….</w:t>
      </w:r>
    </w:p>
    <w:p w14:paraId="38594D22" w14:textId="77777777"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1" w:name="_Toc30119756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5. Maintainability</w:t>
      </w:r>
      <w:bookmarkEnd w:id="51"/>
    </w:p>
    <w:p w14:paraId="27A94D81" w14:textId="367CAAB9" w:rsidR="00EB4011" w:rsidRPr="00904A59" w:rsidRDefault="000239FA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250F1F03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50258510" w14:textId="77777777"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2" w:name="_Toc30119757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6. Portability</w:t>
      </w:r>
      <w:bookmarkEnd w:id="52"/>
    </w:p>
    <w:p w14:paraId="65AD16E8" w14:textId="42B0497F" w:rsidR="00EB4011" w:rsidRPr="00904A59" w:rsidRDefault="000239FA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3C54A018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158E7C15" w14:textId="77777777" w:rsidR="00FA7E1F" w:rsidRPr="00904A59" w:rsidRDefault="00EB4011" w:rsidP="00043CE3">
      <w:pPr>
        <w:pStyle w:val="Heading2"/>
        <w:ind w:left="360"/>
        <w:rPr>
          <w:rFonts w:ascii="Times New Roman" w:hAnsi="Times New Roman" w:cs="Times New Roman"/>
        </w:rPr>
      </w:pPr>
      <w:bookmarkStart w:id="53" w:name="_Toc3011975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7. Performance</w:t>
      </w:r>
      <w:bookmarkEnd w:id="53"/>
    </w:p>
    <w:p w14:paraId="163AF06C" w14:textId="77777777"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4" w:name="_Toc30119759"/>
      <w:r w:rsidRPr="00904A59">
        <w:rPr>
          <w:rFonts w:ascii="Times New Roman" w:hAnsi="Times New Roman" w:cs="Times New Roman"/>
          <w:sz w:val="28"/>
          <w:szCs w:val="28"/>
        </w:rPr>
        <w:t>3.7.1. Front end</w:t>
      </w:r>
      <w:bookmarkEnd w:id="54"/>
    </w:p>
    <w:p w14:paraId="79CD59DF" w14:textId="0B0CFDEB" w:rsidR="00835505" w:rsidRPr="00904A59" w:rsidRDefault="00BA1D55" w:rsidP="00835505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bookmarkStart w:id="55" w:name="_GoBack"/>
      <w:bookmarkEnd w:id="55"/>
    </w:p>
    <w:p w14:paraId="55FDAF34" w14:textId="77777777"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6" w:name="_Toc30119760"/>
      <w:r w:rsidRPr="00904A59">
        <w:rPr>
          <w:rFonts w:ascii="Times New Roman" w:hAnsi="Times New Roman" w:cs="Times New Roman"/>
          <w:sz w:val="28"/>
          <w:szCs w:val="28"/>
        </w:rPr>
        <w:t>3.7.2. Backend</w:t>
      </w:r>
      <w:bookmarkEnd w:id="56"/>
    </w:p>
    <w:p w14:paraId="64922DE0" w14:textId="1B06EF71" w:rsidR="00EB4011" w:rsidRPr="00904A59" w:rsidRDefault="000239FA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</w:p>
    <w:p w14:paraId="687906D7" w14:textId="229C7D08" w:rsidR="00692E62" w:rsidRPr="00904A59" w:rsidRDefault="00A97D74" w:rsidP="000239FA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br w:type="page"/>
      </w:r>
      <w:bookmarkEnd w:id="42"/>
      <w:bookmarkEnd w:id="43"/>
    </w:p>
    <w:p w14:paraId="060850B2" w14:textId="77777777" w:rsidR="002210F7" w:rsidRPr="00904A59" w:rsidRDefault="002210F7" w:rsidP="00043CE3">
      <w:pPr>
        <w:rPr>
          <w:rFonts w:ascii="Times New Roman" w:hAnsi="Times New Roman" w:cs="Times New Roman"/>
          <w:sz w:val="24"/>
        </w:rPr>
      </w:pPr>
    </w:p>
    <w:sectPr w:rsidR="002210F7" w:rsidRPr="00904A59" w:rsidSect="003301E0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D47F3" w14:textId="77777777" w:rsidR="007C6CB7" w:rsidRDefault="007C6CB7" w:rsidP="00280B91">
      <w:pPr>
        <w:spacing w:line="240" w:lineRule="auto"/>
      </w:pPr>
      <w:r>
        <w:separator/>
      </w:r>
    </w:p>
  </w:endnote>
  <w:endnote w:type="continuationSeparator" w:id="0">
    <w:p w14:paraId="670AACC0" w14:textId="77777777" w:rsidR="007C6CB7" w:rsidRDefault="007C6CB7" w:rsidP="00280B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4C164" w14:textId="77777777" w:rsidR="007C6CB7" w:rsidRDefault="007C6CB7" w:rsidP="00280B91">
      <w:pPr>
        <w:spacing w:line="240" w:lineRule="auto"/>
      </w:pPr>
      <w:r>
        <w:separator/>
      </w:r>
    </w:p>
  </w:footnote>
  <w:footnote w:type="continuationSeparator" w:id="0">
    <w:p w14:paraId="4ECE5AC6" w14:textId="77777777" w:rsidR="007C6CB7" w:rsidRDefault="007C6CB7" w:rsidP="00280B9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78EF"/>
    <w:multiLevelType w:val="hybridMultilevel"/>
    <w:tmpl w:val="0616BAE8"/>
    <w:lvl w:ilvl="0" w:tplc="0978B4D6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B6BD2"/>
    <w:multiLevelType w:val="hybridMultilevel"/>
    <w:tmpl w:val="1CD4325A"/>
    <w:lvl w:ilvl="0" w:tplc="D5E2F1F6">
      <w:numFmt w:val="bullet"/>
      <w:lvlText w:val="-"/>
      <w:lvlJc w:val="left"/>
      <w:pPr>
        <w:ind w:left="100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" w15:restartNumberingAfterBreak="0">
    <w:nsid w:val="02D853BD"/>
    <w:multiLevelType w:val="multilevel"/>
    <w:tmpl w:val="7558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425FA9"/>
    <w:multiLevelType w:val="multilevel"/>
    <w:tmpl w:val="B0040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575" w:hanging="855"/>
      </w:pPr>
      <w:rPr>
        <w:rFonts w:hint="default"/>
      </w:rPr>
    </w:lvl>
    <w:lvl w:ilvl="2">
      <w:start w:val="12"/>
      <w:numFmt w:val="decimal"/>
      <w:isLgl/>
      <w:lvlText w:val="%1.%2.%3"/>
      <w:lvlJc w:val="left"/>
      <w:pPr>
        <w:ind w:left="193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1B869F5"/>
    <w:multiLevelType w:val="multilevel"/>
    <w:tmpl w:val="48708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490CA5"/>
    <w:multiLevelType w:val="multilevel"/>
    <w:tmpl w:val="76F62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0C761A"/>
    <w:multiLevelType w:val="multilevel"/>
    <w:tmpl w:val="0409001F"/>
    <w:styleLink w:val="Style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EE1DC2"/>
    <w:multiLevelType w:val="hybridMultilevel"/>
    <w:tmpl w:val="BC0456DC"/>
    <w:lvl w:ilvl="0" w:tplc="2ACACC96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1FD8EBFC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A154C298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A48626E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699CDCD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195C5B36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7B2E0CB4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CAF4AC2C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BECAC042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26E193D"/>
    <w:multiLevelType w:val="multilevel"/>
    <w:tmpl w:val="EF844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EE667C"/>
    <w:multiLevelType w:val="hybridMultilevel"/>
    <w:tmpl w:val="C1F2F6C2"/>
    <w:lvl w:ilvl="0" w:tplc="646861A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75956"/>
    <w:multiLevelType w:val="hybridMultilevel"/>
    <w:tmpl w:val="F844D2F0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1" w15:restartNumberingAfterBreak="0">
    <w:nsid w:val="33563704"/>
    <w:multiLevelType w:val="hybridMultilevel"/>
    <w:tmpl w:val="82E8766C"/>
    <w:lvl w:ilvl="0" w:tplc="942CDB6A">
      <w:start w:val="1"/>
      <w:numFmt w:val="bullet"/>
      <w:lvlText w:val="•"/>
      <w:lvlJc w:val="left"/>
      <w:pPr>
        <w:ind w:left="1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B28E3D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CC565E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F00413C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3ACD938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CC64CB0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B42192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CC8C8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7861DE0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66E5A3A"/>
    <w:multiLevelType w:val="multilevel"/>
    <w:tmpl w:val="5C28BF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0B81B4D"/>
    <w:multiLevelType w:val="multilevel"/>
    <w:tmpl w:val="42FAC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267354"/>
    <w:multiLevelType w:val="multilevel"/>
    <w:tmpl w:val="CABC2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5" w15:restartNumberingAfterBreak="0">
    <w:nsid w:val="4FB476E4"/>
    <w:multiLevelType w:val="hybridMultilevel"/>
    <w:tmpl w:val="A6988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922843"/>
    <w:multiLevelType w:val="multilevel"/>
    <w:tmpl w:val="84C2A890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587A772C"/>
    <w:multiLevelType w:val="multilevel"/>
    <w:tmpl w:val="AE1C0BE6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" w15:restartNumberingAfterBreak="0">
    <w:nsid w:val="59D215F4"/>
    <w:multiLevelType w:val="multilevel"/>
    <w:tmpl w:val="F0BA9D48"/>
    <w:lvl w:ilvl="0">
      <w:start w:val="1"/>
      <w:numFmt w:val="decimal"/>
      <w:lvlText w:val="%1"/>
      <w:lvlJc w:val="left"/>
      <w:pPr>
        <w:ind w:left="435" w:hanging="435"/>
      </w:pPr>
      <w:rPr>
        <w:rFonts w:ascii="Cambria" w:hAnsi="Cambria" w:hint="default"/>
        <w:b/>
        <w:color w:val="4F81BD"/>
        <w:sz w:val="32"/>
      </w:rPr>
    </w:lvl>
    <w:lvl w:ilvl="1">
      <w:start w:val="1"/>
      <w:numFmt w:val="decimal"/>
      <w:lvlText w:val="1.%2."/>
      <w:lvlJc w:val="left"/>
      <w:pPr>
        <w:ind w:left="435" w:hanging="435"/>
      </w:pPr>
      <w:rPr>
        <w:rFonts w:hint="default"/>
        <w:b/>
        <w:color w:val="auto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mbria" w:hAnsi="Cambria" w:hint="default"/>
        <w:b/>
        <w:color w:val="4F81BD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mbria" w:hAnsi="Cambria" w:hint="default"/>
        <w:b/>
        <w:color w:val="4F81BD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</w:abstractNum>
  <w:abstractNum w:abstractNumId="19" w15:restartNumberingAfterBreak="0">
    <w:nsid w:val="5B13355D"/>
    <w:multiLevelType w:val="hybridMultilevel"/>
    <w:tmpl w:val="B960250E"/>
    <w:lvl w:ilvl="0" w:tplc="D5E2F1F6">
      <w:numFmt w:val="bullet"/>
      <w:lvlText w:val="-"/>
      <w:lvlJc w:val="left"/>
      <w:pPr>
        <w:ind w:left="1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20" w15:restartNumberingAfterBreak="0">
    <w:nsid w:val="616D4CF1"/>
    <w:multiLevelType w:val="multilevel"/>
    <w:tmpl w:val="100A8D7A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21" w15:restartNumberingAfterBreak="0">
    <w:nsid w:val="623377DE"/>
    <w:multiLevelType w:val="hybridMultilevel"/>
    <w:tmpl w:val="B3BCE7AE"/>
    <w:lvl w:ilvl="0" w:tplc="7C52B29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6B6DFF"/>
    <w:multiLevelType w:val="hybridMultilevel"/>
    <w:tmpl w:val="35765F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934AF9"/>
    <w:multiLevelType w:val="hybridMultilevel"/>
    <w:tmpl w:val="0DA02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040E4"/>
    <w:multiLevelType w:val="hybridMultilevel"/>
    <w:tmpl w:val="790E90FA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25" w15:restartNumberingAfterBreak="0">
    <w:nsid w:val="71EF2765"/>
    <w:multiLevelType w:val="hybridMultilevel"/>
    <w:tmpl w:val="F3021512"/>
    <w:lvl w:ilvl="0" w:tplc="D5E2F1F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5946F8"/>
    <w:multiLevelType w:val="multilevel"/>
    <w:tmpl w:val="E1144A30"/>
    <w:lvl w:ilvl="0">
      <w:start w:val="1"/>
      <w:numFmt w:val="upperLetter"/>
      <w:pStyle w:val="ListParagraph1"/>
      <w:lvlText w:val="%1."/>
      <w:lvlJc w:val="left"/>
      <w:pPr>
        <w:ind w:left="360" w:hanging="360"/>
      </w:pPr>
      <w:rPr>
        <w:rFonts w:ascii="Cambria" w:eastAsia="SimSun" w:hAnsi="Cambria" w:cs="Times New Roman" w:hint="default"/>
      </w:rPr>
    </w:lvl>
    <w:lvl w:ilvl="1">
      <w:start w:val="1"/>
      <w:numFmt w:val="decimal"/>
      <w:pStyle w:val="H2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2.%3.%4.%5."/>
      <w:lvlJc w:val="left"/>
      <w:pPr>
        <w:ind w:left="1927" w:hanging="792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suff w:val="space"/>
      <w:lvlText w:val="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50E6B0F"/>
    <w:multiLevelType w:val="multilevel"/>
    <w:tmpl w:val="BB3C7A24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8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  <w:sz w:val="28"/>
        <w:szCs w:val="28"/>
      </w:rPr>
    </w:lvl>
    <w:lvl w:ilvl="3">
      <w:start w:val="1"/>
      <w:numFmt w:val="decimal"/>
      <w:pStyle w:val="Style4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4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72" w:hanging="2160"/>
      </w:pPr>
      <w:rPr>
        <w:rFonts w:hint="default"/>
      </w:rPr>
    </w:lvl>
  </w:abstractNum>
  <w:abstractNum w:abstractNumId="28" w15:restartNumberingAfterBreak="0">
    <w:nsid w:val="7B524D0C"/>
    <w:multiLevelType w:val="multilevel"/>
    <w:tmpl w:val="0576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E43A8D"/>
    <w:multiLevelType w:val="multilevel"/>
    <w:tmpl w:val="E62CB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426DBA"/>
    <w:multiLevelType w:val="multilevel"/>
    <w:tmpl w:val="974487D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56"/>
      <w:numFmt w:val="bullet"/>
      <w:lvlText w:val="-"/>
      <w:lvlJc w:val="left"/>
      <w:pPr>
        <w:ind w:left="4320" w:hanging="360"/>
      </w:pPr>
      <w:rPr>
        <w:rFonts w:ascii="Cambria" w:eastAsia="Cambria" w:hAnsi="Cambria" w:cs="Cambria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0"/>
  </w:num>
  <w:num w:numId="2">
    <w:abstractNumId w:val="12"/>
  </w:num>
  <w:num w:numId="3">
    <w:abstractNumId w:val="14"/>
  </w:num>
  <w:num w:numId="4">
    <w:abstractNumId w:val="28"/>
  </w:num>
  <w:num w:numId="5">
    <w:abstractNumId w:val="4"/>
  </w:num>
  <w:num w:numId="6">
    <w:abstractNumId w:val="3"/>
  </w:num>
  <w:num w:numId="7">
    <w:abstractNumId w:val="18"/>
  </w:num>
  <w:num w:numId="8">
    <w:abstractNumId w:val="0"/>
  </w:num>
  <w:num w:numId="9">
    <w:abstractNumId w:val="7"/>
  </w:num>
  <w:num w:numId="10">
    <w:abstractNumId w:val="26"/>
  </w:num>
  <w:num w:numId="11">
    <w:abstractNumId w:val="27"/>
  </w:num>
  <w:num w:numId="12">
    <w:abstractNumId w:val="6"/>
  </w:num>
  <w:num w:numId="13">
    <w:abstractNumId w:val="21"/>
  </w:num>
  <w:num w:numId="14">
    <w:abstractNumId w:val="15"/>
  </w:num>
  <w:num w:numId="15">
    <w:abstractNumId w:val="23"/>
  </w:num>
  <w:num w:numId="16">
    <w:abstractNumId w:val="20"/>
  </w:num>
  <w:num w:numId="17">
    <w:abstractNumId w:val="17"/>
  </w:num>
  <w:num w:numId="18">
    <w:abstractNumId w:val="16"/>
  </w:num>
  <w:num w:numId="19">
    <w:abstractNumId w:val="22"/>
  </w:num>
  <w:num w:numId="20">
    <w:abstractNumId w:val="13"/>
  </w:num>
  <w:num w:numId="21">
    <w:abstractNumId w:val="2"/>
  </w:num>
  <w:num w:numId="22">
    <w:abstractNumId w:val="8"/>
  </w:num>
  <w:num w:numId="23">
    <w:abstractNumId w:val="10"/>
  </w:num>
  <w:num w:numId="24">
    <w:abstractNumId w:val="1"/>
  </w:num>
  <w:num w:numId="25">
    <w:abstractNumId w:val="19"/>
  </w:num>
  <w:num w:numId="26">
    <w:abstractNumId w:val="24"/>
  </w:num>
  <w:num w:numId="27">
    <w:abstractNumId w:val="5"/>
  </w:num>
  <w:num w:numId="28">
    <w:abstractNumId w:val="29"/>
  </w:num>
  <w:num w:numId="29">
    <w:abstractNumId w:val="11"/>
  </w:num>
  <w:num w:numId="30">
    <w:abstractNumId w:val="9"/>
  </w:num>
  <w:num w:numId="31">
    <w:abstractNumId w:val="2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QwsrSwNDY1NzJR0lEKTi0uzszPAykwNKoFAMl5v5ktAAAA"/>
  </w:docVars>
  <w:rsids>
    <w:rsidRoot w:val="00280B91"/>
    <w:rsid w:val="00001216"/>
    <w:rsid w:val="0000267C"/>
    <w:rsid w:val="000026C3"/>
    <w:rsid w:val="0000288D"/>
    <w:rsid w:val="00002DA7"/>
    <w:rsid w:val="00003306"/>
    <w:rsid w:val="00003FAF"/>
    <w:rsid w:val="00003FBB"/>
    <w:rsid w:val="00003FD6"/>
    <w:rsid w:val="00005010"/>
    <w:rsid w:val="00005885"/>
    <w:rsid w:val="00006899"/>
    <w:rsid w:val="00007D51"/>
    <w:rsid w:val="0001049A"/>
    <w:rsid w:val="000153C6"/>
    <w:rsid w:val="00016B33"/>
    <w:rsid w:val="00017AD8"/>
    <w:rsid w:val="00017D82"/>
    <w:rsid w:val="00020492"/>
    <w:rsid w:val="000210D4"/>
    <w:rsid w:val="000222FC"/>
    <w:rsid w:val="00022FE6"/>
    <w:rsid w:val="00023033"/>
    <w:rsid w:val="000239FA"/>
    <w:rsid w:val="00024FCC"/>
    <w:rsid w:val="000256C9"/>
    <w:rsid w:val="00027272"/>
    <w:rsid w:val="00030CFC"/>
    <w:rsid w:val="00031AEC"/>
    <w:rsid w:val="00032B6E"/>
    <w:rsid w:val="00032B74"/>
    <w:rsid w:val="00033154"/>
    <w:rsid w:val="00033DE1"/>
    <w:rsid w:val="00033ECE"/>
    <w:rsid w:val="000349A4"/>
    <w:rsid w:val="00035A83"/>
    <w:rsid w:val="00035EA6"/>
    <w:rsid w:val="000372E4"/>
    <w:rsid w:val="000404C0"/>
    <w:rsid w:val="00040D11"/>
    <w:rsid w:val="00041BB7"/>
    <w:rsid w:val="00041C07"/>
    <w:rsid w:val="000431C8"/>
    <w:rsid w:val="00043AF4"/>
    <w:rsid w:val="00043CE3"/>
    <w:rsid w:val="000443D4"/>
    <w:rsid w:val="000444CC"/>
    <w:rsid w:val="000446F7"/>
    <w:rsid w:val="000462D0"/>
    <w:rsid w:val="00046896"/>
    <w:rsid w:val="000479B9"/>
    <w:rsid w:val="00047DBC"/>
    <w:rsid w:val="00050FA9"/>
    <w:rsid w:val="00050FEC"/>
    <w:rsid w:val="00051ECE"/>
    <w:rsid w:val="0005319C"/>
    <w:rsid w:val="0005348D"/>
    <w:rsid w:val="00054855"/>
    <w:rsid w:val="000549FC"/>
    <w:rsid w:val="0005664E"/>
    <w:rsid w:val="00057384"/>
    <w:rsid w:val="000575E6"/>
    <w:rsid w:val="00060562"/>
    <w:rsid w:val="00060684"/>
    <w:rsid w:val="000614AF"/>
    <w:rsid w:val="00062AF2"/>
    <w:rsid w:val="0006326E"/>
    <w:rsid w:val="00063EF5"/>
    <w:rsid w:val="00063F70"/>
    <w:rsid w:val="00065950"/>
    <w:rsid w:val="00065F3A"/>
    <w:rsid w:val="00066ABE"/>
    <w:rsid w:val="00067A96"/>
    <w:rsid w:val="00067B7C"/>
    <w:rsid w:val="00070003"/>
    <w:rsid w:val="000713E3"/>
    <w:rsid w:val="0007231F"/>
    <w:rsid w:val="00073294"/>
    <w:rsid w:val="00073834"/>
    <w:rsid w:val="000747E8"/>
    <w:rsid w:val="00074D94"/>
    <w:rsid w:val="000757AA"/>
    <w:rsid w:val="00076161"/>
    <w:rsid w:val="00076E0B"/>
    <w:rsid w:val="00080421"/>
    <w:rsid w:val="00080A8A"/>
    <w:rsid w:val="00081175"/>
    <w:rsid w:val="000818EE"/>
    <w:rsid w:val="0008195B"/>
    <w:rsid w:val="00083050"/>
    <w:rsid w:val="0008310A"/>
    <w:rsid w:val="00083D2B"/>
    <w:rsid w:val="00083F5F"/>
    <w:rsid w:val="00083F8E"/>
    <w:rsid w:val="000843FE"/>
    <w:rsid w:val="000844B6"/>
    <w:rsid w:val="000847E3"/>
    <w:rsid w:val="00084A25"/>
    <w:rsid w:val="00084E70"/>
    <w:rsid w:val="000851C7"/>
    <w:rsid w:val="000853BE"/>
    <w:rsid w:val="00085DF3"/>
    <w:rsid w:val="000865D0"/>
    <w:rsid w:val="000877DF"/>
    <w:rsid w:val="00087C82"/>
    <w:rsid w:val="00087CFD"/>
    <w:rsid w:val="00091442"/>
    <w:rsid w:val="00092A35"/>
    <w:rsid w:val="00092F25"/>
    <w:rsid w:val="00093E38"/>
    <w:rsid w:val="000940E6"/>
    <w:rsid w:val="0009641D"/>
    <w:rsid w:val="00096D47"/>
    <w:rsid w:val="00097B62"/>
    <w:rsid w:val="000A0940"/>
    <w:rsid w:val="000A0BC1"/>
    <w:rsid w:val="000A13BA"/>
    <w:rsid w:val="000A2782"/>
    <w:rsid w:val="000A339C"/>
    <w:rsid w:val="000A3E4A"/>
    <w:rsid w:val="000A4C0C"/>
    <w:rsid w:val="000A6350"/>
    <w:rsid w:val="000A698A"/>
    <w:rsid w:val="000A6F3B"/>
    <w:rsid w:val="000A7ADE"/>
    <w:rsid w:val="000B13C5"/>
    <w:rsid w:val="000B350D"/>
    <w:rsid w:val="000B38AD"/>
    <w:rsid w:val="000B4532"/>
    <w:rsid w:val="000B4853"/>
    <w:rsid w:val="000B49E0"/>
    <w:rsid w:val="000B52C5"/>
    <w:rsid w:val="000B7B7A"/>
    <w:rsid w:val="000C10BF"/>
    <w:rsid w:val="000C11C5"/>
    <w:rsid w:val="000C18DC"/>
    <w:rsid w:val="000C1CCA"/>
    <w:rsid w:val="000C1D7C"/>
    <w:rsid w:val="000C347A"/>
    <w:rsid w:val="000C3FCF"/>
    <w:rsid w:val="000C45E7"/>
    <w:rsid w:val="000C5013"/>
    <w:rsid w:val="000C664C"/>
    <w:rsid w:val="000C66F1"/>
    <w:rsid w:val="000C68BD"/>
    <w:rsid w:val="000C6B02"/>
    <w:rsid w:val="000C7536"/>
    <w:rsid w:val="000C76B2"/>
    <w:rsid w:val="000C7B8E"/>
    <w:rsid w:val="000C7FC8"/>
    <w:rsid w:val="000D023E"/>
    <w:rsid w:val="000D0A2F"/>
    <w:rsid w:val="000D0C3C"/>
    <w:rsid w:val="000D0E35"/>
    <w:rsid w:val="000D1181"/>
    <w:rsid w:val="000D1367"/>
    <w:rsid w:val="000D1964"/>
    <w:rsid w:val="000D3E95"/>
    <w:rsid w:val="000D6371"/>
    <w:rsid w:val="000E0666"/>
    <w:rsid w:val="000E4027"/>
    <w:rsid w:val="000E4CB1"/>
    <w:rsid w:val="000E53FB"/>
    <w:rsid w:val="000E59DB"/>
    <w:rsid w:val="000E6D1B"/>
    <w:rsid w:val="000E720B"/>
    <w:rsid w:val="000E769C"/>
    <w:rsid w:val="000F0271"/>
    <w:rsid w:val="000F182B"/>
    <w:rsid w:val="000F1F8C"/>
    <w:rsid w:val="000F2003"/>
    <w:rsid w:val="000F2273"/>
    <w:rsid w:val="000F22CD"/>
    <w:rsid w:val="000F2DFE"/>
    <w:rsid w:val="000F2F2B"/>
    <w:rsid w:val="000F2FCE"/>
    <w:rsid w:val="000F4D58"/>
    <w:rsid w:val="000F5653"/>
    <w:rsid w:val="000F58D4"/>
    <w:rsid w:val="000F7326"/>
    <w:rsid w:val="000F75AF"/>
    <w:rsid w:val="000F7C43"/>
    <w:rsid w:val="001005CB"/>
    <w:rsid w:val="00100634"/>
    <w:rsid w:val="00102950"/>
    <w:rsid w:val="00102BB3"/>
    <w:rsid w:val="00103557"/>
    <w:rsid w:val="00103B85"/>
    <w:rsid w:val="00103BB2"/>
    <w:rsid w:val="0010555E"/>
    <w:rsid w:val="00106B9B"/>
    <w:rsid w:val="00106D32"/>
    <w:rsid w:val="00107453"/>
    <w:rsid w:val="001079C8"/>
    <w:rsid w:val="00107BB9"/>
    <w:rsid w:val="00107C94"/>
    <w:rsid w:val="00110761"/>
    <w:rsid w:val="00110958"/>
    <w:rsid w:val="001109AF"/>
    <w:rsid w:val="0011108A"/>
    <w:rsid w:val="001114D9"/>
    <w:rsid w:val="00111CC6"/>
    <w:rsid w:val="0011299A"/>
    <w:rsid w:val="00114772"/>
    <w:rsid w:val="00114D4E"/>
    <w:rsid w:val="00115182"/>
    <w:rsid w:val="001159FE"/>
    <w:rsid w:val="001163E0"/>
    <w:rsid w:val="00116A0B"/>
    <w:rsid w:val="00116AAE"/>
    <w:rsid w:val="00117803"/>
    <w:rsid w:val="00120294"/>
    <w:rsid w:val="00120D3B"/>
    <w:rsid w:val="00122EE4"/>
    <w:rsid w:val="001232DE"/>
    <w:rsid w:val="00124B6F"/>
    <w:rsid w:val="00125888"/>
    <w:rsid w:val="001267BF"/>
    <w:rsid w:val="0012785C"/>
    <w:rsid w:val="00127D21"/>
    <w:rsid w:val="00131CCD"/>
    <w:rsid w:val="00132108"/>
    <w:rsid w:val="00132906"/>
    <w:rsid w:val="001336B7"/>
    <w:rsid w:val="001338B5"/>
    <w:rsid w:val="00134F7A"/>
    <w:rsid w:val="0013549E"/>
    <w:rsid w:val="00135CFD"/>
    <w:rsid w:val="001402A2"/>
    <w:rsid w:val="00140E5B"/>
    <w:rsid w:val="00141920"/>
    <w:rsid w:val="00141E1D"/>
    <w:rsid w:val="00141E66"/>
    <w:rsid w:val="00142222"/>
    <w:rsid w:val="001431B2"/>
    <w:rsid w:val="0014361C"/>
    <w:rsid w:val="001437F5"/>
    <w:rsid w:val="001438CE"/>
    <w:rsid w:val="001440DB"/>
    <w:rsid w:val="00144621"/>
    <w:rsid w:val="00144923"/>
    <w:rsid w:val="00144924"/>
    <w:rsid w:val="00144A5C"/>
    <w:rsid w:val="00144DC1"/>
    <w:rsid w:val="0014515E"/>
    <w:rsid w:val="0014623D"/>
    <w:rsid w:val="001469CB"/>
    <w:rsid w:val="00146D25"/>
    <w:rsid w:val="001478EE"/>
    <w:rsid w:val="00147C6A"/>
    <w:rsid w:val="00147C6B"/>
    <w:rsid w:val="001502A3"/>
    <w:rsid w:val="00151ED9"/>
    <w:rsid w:val="00152369"/>
    <w:rsid w:val="0015244C"/>
    <w:rsid w:val="00152C50"/>
    <w:rsid w:val="00152E76"/>
    <w:rsid w:val="00152EDE"/>
    <w:rsid w:val="0015365F"/>
    <w:rsid w:val="001546FF"/>
    <w:rsid w:val="001550AF"/>
    <w:rsid w:val="00156607"/>
    <w:rsid w:val="00156955"/>
    <w:rsid w:val="00156A45"/>
    <w:rsid w:val="00156AC7"/>
    <w:rsid w:val="00157B66"/>
    <w:rsid w:val="00161037"/>
    <w:rsid w:val="001612DF"/>
    <w:rsid w:val="001618B8"/>
    <w:rsid w:val="00163F62"/>
    <w:rsid w:val="001645B7"/>
    <w:rsid w:val="0016494A"/>
    <w:rsid w:val="00164A81"/>
    <w:rsid w:val="00164C26"/>
    <w:rsid w:val="001651B2"/>
    <w:rsid w:val="00165561"/>
    <w:rsid w:val="00165574"/>
    <w:rsid w:val="00165618"/>
    <w:rsid w:val="00165872"/>
    <w:rsid w:val="00165CCC"/>
    <w:rsid w:val="00165E6F"/>
    <w:rsid w:val="00166AA4"/>
    <w:rsid w:val="00166F70"/>
    <w:rsid w:val="00170C48"/>
    <w:rsid w:val="00172896"/>
    <w:rsid w:val="00173D33"/>
    <w:rsid w:val="001765D6"/>
    <w:rsid w:val="00176D3D"/>
    <w:rsid w:val="00177737"/>
    <w:rsid w:val="001778C6"/>
    <w:rsid w:val="001808B5"/>
    <w:rsid w:val="001816AA"/>
    <w:rsid w:val="00181BC0"/>
    <w:rsid w:val="0018218A"/>
    <w:rsid w:val="00182812"/>
    <w:rsid w:val="001830EB"/>
    <w:rsid w:val="00184760"/>
    <w:rsid w:val="00184893"/>
    <w:rsid w:val="00184EF6"/>
    <w:rsid w:val="00185A00"/>
    <w:rsid w:val="00185CF8"/>
    <w:rsid w:val="00185E3B"/>
    <w:rsid w:val="00185E49"/>
    <w:rsid w:val="001862B4"/>
    <w:rsid w:val="00186667"/>
    <w:rsid w:val="00187218"/>
    <w:rsid w:val="00187AA3"/>
    <w:rsid w:val="001912CD"/>
    <w:rsid w:val="00192073"/>
    <w:rsid w:val="00192F27"/>
    <w:rsid w:val="001941FD"/>
    <w:rsid w:val="00194D15"/>
    <w:rsid w:val="00196467"/>
    <w:rsid w:val="00196B19"/>
    <w:rsid w:val="00197939"/>
    <w:rsid w:val="001A0A7F"/>
    <w:rsid w:val="001A2058"/>
    <w:rsid w:val="001A36B7"/>
    <w:rsid w:val="001A3D2E"/>
    <w:rsid w:val="001A3FB6"/>
    <w:rsid w:val="001A46D2"/>
    <w:rsid w:val="001A49F5"/>
    <w:rsid w:val="001A4C50"/>
    <w:rsid w:val="001A523F"/>
    <w:rsid w:val="001A5ECF"/>
    <w:rsid w:val="001A6313"/>
    <w:rsid w:val="001A782F"/>
    <w:rsid w:val="001B0454"/>
    <w:rsid w:val="001B0D8E"/>
    <w:rsid w:val="001B11EB"/>
    <w:rsid w:val="001B11FA"/>
    <w:rsid w:val="001B15DF"/>
    <w:rsid w:val="001B33AB"/>
    <w:rsid w:val="001B35D4"/>
    <w:rsid w:val="001B4AFC"/>
    <w:rsid w:val="001B4DE3"/>
    <w:rsid w:val="001B526B"/>
    <w:rsid w:val="001B62E1"/>
    <w:rsid w:val="001B63F6"/>
    <w:rsid w:val="001B6824"/>
    <w:rsid w:val="001B7932"/>
    <w:rsid w:val="001B7D59"/>
    <w:rsid w:val="001C1607"/>
    <w:rsid w:val="001C1A6F"/>
    <w:rsid w:val="001C26D0"/>
    <w:rsid w:val="001C2EB7"/>
    <w:rsid w:val="001C3608"/>
    <w:rsid w:val="001C3875"/>
    <w:rsid w:val="001C3890"/>
    <w:rsid w:val="001C3F1E"/>
    <w:rsid w:val="001C509E"/>
    <w:rsid w:val="001C6501"/>
    <w:rsid w:val="001D020E"/>
    <w:rsid w:val="001D0914"/>
    <w:rsid w:val="001D0F00"/>
    <w:rsid w:val="001D0F30"/>
    <w:rsid w:val="001D1C6A"/>
    <w:rsid w:val="001D2357"/>
    <w:rsid w:val="001D2872"/>
    <w:rsid w:val="001D2E1F"/>
    <w:rsid w:val="001D2F2E"/>
    <w:rsid w:val="001D32AD"/>
    <w:rsid w:val="001D3639"/>
    <w:rsid w:val="001D45BC"/>
    <w:rsid w:val="001D572D"/>
    <w:rsid w:val="001D575D"/>
    <w:rsid w:val="001D6A65"/>
    <w:rsid w:val="001D6CFF"/>
    <w:rsid w:val="001D77E1"/>
    <w:rsid w:val="001D7E72"/>
    <w:rsid w:val="001E011B"/>
    <w:rsid w:val="001E0E32"/>
    <w:rsid w:val="001E19C4"/>
    <w:rsid w:val="001E1EC2"/>
    <w:rsid w:val="001E239B"/>
    <w:rsid w:val="001E2716"/>
    <w:rsid w:val="001E2718"/>
    <w:rsid w:val="001E3968"/>
    <w:rsid w:val="001E3CB6"/>
    <w:rsid w:val="001E41BC"/>
    <w:rsid w:val="001E4FAA"/>
    <w:rsid w:val="001E5FE3"/>
    <w:rsid w:val="001E6362"/>
    <w:rsid w:val="001E6890"/>
    <w:rsid w:val="001E6ED1"/>
    <w:rsid w:val="001F023D"/>
    <w:rsid w:val="001F038E"/>
    <w:rsid w:val="001F20AA"/>
    <w:rsid w:val="001F2445"/>
    <w:rsid w:val="001F2EDB"/>
    <w:rsid w:val="001F4382"/>
    <w:rsid w:val="001F4F7C"/>
    <w:rsid w:val="001F5016"/>
    <w:rsid w:val="001F5078"/>
    <w:rsid w:val="001F59EF"/>
    <w:rsid w:val="001F5F88"/>
    <w:rsid w:val="001F7CB2"/>
    <w:rsid w:val="002002EC"/>
    <w:rsid w:val="00200911"/>
    <w:rsid w:val="00201514"/>
    <w:rsid w:val="0020234B"/>
    <w:rsid w:val="00203F8F"/>
    <w:rsid w:val="00204EF6"/>
    <w:rsid w:val="002060EB"/>
    <w:rsid w:val="002069E4"/>
    <w:rsid w:val="00206F32"/>
    <w:rsid w:val="002072A3"/>
    <w:rsid w:val="00207575"/>
    <w:rsid w:val="0021060C"/>
    <w:rsid w:val="00211A9D"/>
    <w:rsid w:val="002129C7"/>
    <w:rsid w:val="00213044"/>
    <w:rsid w:val="0021370B"/>
    <w:rsid w:val="00213874"/>
    <w:rsid w:val="00213C47"/>
    <w:rsid w:val="00213D3B"/>
    <w:rsid w:val="00213F41"/>
    <w:rsid w:val="00214AD5"/>
    <w:rsid w:val="00214B4F"/>
    <w:rsid w:val="00214D61"/>
    <w:rsid w:val="00214E50"/>
    <w:rsid w:val="00215109"/>
    <w:rsid w:val="002157F6"/>
    <w:rsid w:val="00216980"/>
    <w:rsid w:val="00216AE6"/>
    <w:rsid w:val="00220EFC"/>
    <w:rsid w:val="002210F7"/>
    <w:rsid w:val="002221B6"/>
    <w:rsid w:val="00222728"/>
    <w:rsid w:val="00222ED9"/>
    <w:rsid w:val="00224EBA"/>
    <w:rsid w:val="00225622"/>
    <w:rsid w:val="002259BB"/>
    <w:rsid w:val="002260D3"/>
    <w:rsid w:val="002268E6"/>
    <w:rsid w:val="00227418"/>
    <w:rsid w:val="00233FCB"/>
    <w:rsid w:val="002356C9"/>
    <w:rsid w:val="00235E85"/>
    <w:rsid w:val="00236F47"/>
    <w:rsid w:val="0023730E"/>
    <w:rsid w:val="00241633"/>
    <w:rsid w:val="00242E57"/>
    <w:rsid w:val="00245789"/>
    <w:rsid w:val="00245961"/>
    <w:rsid w:val="00246A12"/>
    <w:rsid w:val="002471DC"/>
    <w:rsid w:val="002477A7"/>
    <w:rsid w:val="0025018F"/>
    <w:rsid w:val="0025164E"/>
    <w:rsid w:val="00251F63"/>
    <w:rsid w:val="00252B7A"/>
    <w:rsid w:val="002532AD"/>
    <w:rsid w:val="00253639"/>
    <w:rsid w:val="00253E85"/>
    <w:rsid w:val="00253E9E"/>
    <w:rsid w:val="00254044"/>
    <w:rsid w:val="00256ACE"/>
    <w:rsid w:val="002577B5"/>
    <w:rsid w:val="00260667"/>
    <w:rsid w:val="00260CAD"/>
    <w:rsid w:val="002611BA"/>
    <w:rsid w:val="00261A88"/>
    <w:rsid w:val="00262007"/>
    <w:rsid w:val="0026327B"/>
    <w:rsid w:val="00263CC3"/>
    <w:rsid w:val="002649EA"/>
    <w:rsid w:val="00266190"/>
    <w:rsid w:val="002661B9"/>
    <w:rsid w:val="002668B5"/>
    <w:rsid w:val="00266B3E"/>
    <w:rsid w:val="002676D2"/>
    <w:rsid w:val="00267AF7"/>
    <w:rsid w:val="0027027C"/>
    <w:rsid w:val="002718BA"/>
    <w:rsid w:val="00271BE4"/>
    <w:rsid w:val="00273E61"/>
    <w:rsid w:val="00274CF9"/>
    <w:rsid w:val="00275477"/>
    <w:rsid w:val="0027553B"/>
    <w:rsid w:val="002757B4"/>
    <w:rsid w:val="00276E88"/>
    <w:rsid w:val="00277286"/>
    <w:rsid w:val="002773ED"/>
    <w:rsid w:val="00277FF7"/>
    <w:rsid w:val="00280691"/>
    <w:rsid w:val="00280B91"/>
    <w:rsid w:val="0028217D"/>
    <w:rsid w:val="002841A0"/>
    <w:rsid w:val="002845C3"/>
    <w:rsid w:val="00284771"/>
    <w:rsid w:val="002849E0"/>
    <w:rsid w:val="0028507B"/>
    <w:rsid w:val="00290065"/>
    <w:rsid w:val="00292950"/>
    <w:rsid w:val="00293ECA"/>
    <w:rsid w:val="00295F12"/>
    <w:rsid w:val="002971C4"/>
    <w:rsid w:val="002977C9"/>
    <w:rsid w:val="00297F8D"/>
    <w:rsid w:val="002A04EC"/>
    <w:rsid w:val="002A05C5"/>
    <w:rsid w:val="002A06D1"/>
    <w:rsid w:val="002A0CC2"/>
    <w:rsid w:val="002A264B"/>
    <w:rsid w:val="002A2ADF"/>
    <w:rsid w:val="002A396C"/>
    <w:rsid w:val="002A3CAC"/>
    <w:rsid w:val="002A5717"/>
    <w:rsid w:val="002A5C39"/>
    <w:rsid w:val="002A6488"/>
    <w:rsid w:val="002A68C0"/>
    <w:rsid w:val="002A7128"/>
    <w:rsid w:val="002B0E2E"/>
    <w:rsid w:val="002B311C"/>
    <w:rsid w:val="002B3823"/>
    <w:rsid w:val="002B4543"/>
    <w:rsid w:val="002B4F37"/>
    <w:rsid w:val="002B503D"/>
    <w:rsid w:val="002B66DF"/>
    <w:rsid w:val="002B7F63"/>
    <w:rsid w:val="002C08F7"/>
    <w:rsid w:val="002C09D7"/>
    <w:rsid w:val="002C1740"/>
    <w:rsid w:val="002C1AB8"/>
    <w:rsid w:val="002C1C4C"/>
    <w:rsid w:val="002C26B9"/>
    <w:rsid w:val="002C2E5B"/>
    <w:rsid w:val="002C30AD"/>
    <w:rsid w:val="002C410F"/>
    <w:rsid w:val="002C51F7"/>
    <w:rsid w:val="002C63DB"/>
    <w:rsid w:val="002D0110"/>
    <w:rsid w:val="002D16A7"/>
    <w:rsid w:val="002D1E33"/>
    <w:rsid w:val="002D1F04"/>
    <w:rsid w:val="002D2DB3"/>
    <w:rsid w:val="002D3144"/>
    <w:rsid w:val="002D314E"/>
    <w:rsid w:val="002D369E"/>
    <w:rsid w:val="002D420E"/>
    <w:rsid w:val="002D42F5"/>
    <w:rsid w:val="002D4F84"/>
    <w:rsid w:val="002D535B"/>
    <w:rsid w:val="002D57C1"/>
    <w:rsid w:val="002D57FF"/>
    <w:rsid w:val="002D5D15"/>
    <w:rsid w:val="002D63DA"/>
    <w:rsid w:val="002D68BC"/>
    <w:rsid w:val="002D6B4E"/>
    <w:rsid w:val="002D6E57"/>
    <w:rsid w:val="002D7716"/>
    <w:rsid w:val="002E1335"/>
    <w:rsid w:val="002E146C"/>
    <w:rsid w:val="002E1673"/>
    <w:rsid w:val="002E2973"/>
    <w:rsid w:val="002E2CD2"/>
    <w:rsid w:val="002E5BE4"/>
    <w:rsid w:val="002E61C8"/>
    <w:rsid w:val="002E6852"/>
    <w:rsid w:val="002F1803"/>
    <w:rsid w:val="002F1E75"/>
    <w:rsid w:val="002F243A"/>
    <w:rsid w:val="002F307E"/>
    <w:rsid w:val="002F48ED"/>
    <w:rsid w:val="002F68DA"/>
    <w:rsid w:val="00300C68"/>
    <w:rsid w:val="00300DA5"/>
    <w:rsid w:val="003015C0"/>
    <w:rsid w:val="00301B7A"/>
    <w:rsid w:val="00301DFA"/>
    <w:rsid w:val="00302242"/>
    <w:rsid w:val="00302310"/>
    <w:rsid w:val="003026F4"/>
    <w:rsid w:val="00303077"/>
    <w:rsid w:val="0030529B"/>
    <w:rsid w:val="00305681"/>
    <w:rsid w:val="003057DA"/>
    <w:rsid w:val="00305D49"/>
    <w:rsid w:val="00305F6E"/>
    <w:rsid w:val="00307F8A"/>
    <w:rsid w:val="00310DE9"/>
    <w:rsid w:val="00311CEA"/>
    <w:rsid w:val="00312DF6"/>
    <w:rsid w:val="00312F5F"/>
    <w:rsid w:val="00312FA8"/>
    <w:rsid w:val="003133DB"/>
    <w:rsid w:val="003136C0"/>
    <w:rsid w:val="003137CC"/>
    <w:rsid w:val="00314008"/>
    <w:rsid w:val="00314756"/>
    <w:rsid w:val="00314B0C"/>
    <w:rsid w:val="00314DB0"/>
    <w:rsid w:val="003155F3"/>
    <w:rsid w:val="003157D1"/>
    <w:rsid w:val="00315B76"/>
    <w:rsid w:val="0031613E"/>
    <w:rsid w:val="00320E6E"/>
    <w:rsid w:val="003215CB"/>
    <w:rsid w:val="00321C63"/>
    <w:rsid w:val="00321C8F"/>
    <w:rsid w:val="00322291"/>
    <w:rsid w:val="00323A4D"/>
    <w:rsid w:val="00323A66"/>
    <w:rsid w:val="00323C4A"/>
    <w:rsid w:val="003247B8"/>
    <w:rsid w:val="00326266"/>
    <w:rsid w:val="00326378"/>
    <w:rsid w:val="00327DAF"/>
    <w:rsid w:val="003301E0"/>
    <w:rsid w:val="0033107E"/>
    <w:rsid w:val="00333C46"/>
    <w:rsid w:val="00333F7F"/>
    <w:rsid w:val="0033420A"/>
    <w:rsid w:val="003343A5"/>
    <w:rsid w:val="0033465F"/>
    <w:rsid w:val="00334AFC"/>
    <w:rsid w:val="00334C68"/>
    <w:rsid w:val="00335AD7"/>
    <w:rsid w:val="003366E8"/>
    <w:rsid w:val="00336FFC"/>
    <w:rsid w:val="00337170"/>
    <w:rsid w:val="00341A43"/>
    <w:rsid w:val="00342017"/>
    <w:rsid w:val="00343313"/>
    <w:rsid w:val="00343606"/>
    <w:rsid w:val="00343C99"/>
    <w:rsid w:val="003449F4"/>
    <w:rsid w:val="003471ED"/>
    <w:rsid w:val="00347BC1"/>
    <w:rsid w:val="00347E8B"/>
    <w:rsid w:val="003509F6"/>
    <w:rsid w:val="00350CBB"/>
    <w:rsid w:val="003514E7"/>
    <w:rsid w:val="003518CB"/>
    <w:rsid w:val="0035229F"/>
    <w:rsid w:val="00352404"/>
    <w:rsid w:val="00353376"/>
    <w:rsid w:val="00353C0D"/>
    <w:rsid w:val="00354376"/>
    <w:rsid w:val="0035464E"/>
    <w:rsid w:val="00354740"/>
    <w:rsid w:val="00354CFC"/>
    <w:rsid w:val="0035576C"/>
    <w:rsid w:val="00355958"/>
    <w:rsid w:val="003576E9"/>
    <w:rsid w:val="0036074E"/>
    <w:rsid w:val="00360847"/>
    <w:rsid w:val="00361351"/>
    <w:rsid w:val="00361798"/>
    <w:rsid w:val="00361F59"/>
    <w:rsid w:val="003631CD"/>
    <w:rsid w:val="003632EF"/>
    <w:rsid w:val="003633B0"/>
    <w:rsid w:val="0036415A"/>
    <w:rsid w:val="00366894"/>
    <w:rsid w:val="003706DA"/>
    <w:rsid w:val="00370C84"/>
    <w:rsid w:val="003710CD"/>
    <w:rsid w:val="00371CC5"/>
    <w:rsid w:val="00371ED5"/>
    <w:rsid w:val="00372798"/>
    <w:rsid w:val="003730E8"/>
    <w:rsid w:val="00373630"/>
    <w:rsid w:val="00374AD6"/>
    <w:rsid w:val="0037545F"/>
    <w:rsid w:val="0037600D"/>
    <w:rsid w:val="003776E5"/>
    <w:rsid w:val="003779F7"/>
    <w:rsid w:val="00380D17"/>
    <w:rsid w:val="00382062"/>
    <w:rsid w:val="00382C56"/>
    <w:rsid w:val="00382D70"/>
    <w:rsid w:val="00383E68"/>
    <w:rsid w:val="003844C0"/>
    <w:rsid w:val="00384963"/>
    <w:rsid w:val="0038623D"/>
    <w:rsid w:val="00386963"/>
    <w:rsid w:val="003874C7"/>
    <w:rsid w:val="00390000"/>
    <w:rsid w:val="00393EC1"/>
    <w:rsid w:val="00394369"/>
    <w:rsid w:val="003950B9"/>
    <w:rsid w:val="003953D6"/>
    <w:rsid w:val="0039692C"/>
    <w:rsid w:val="00396F7E"/>
    <w:rsid w:val="00397EC4"/>
    <w:rsid w:val="003A021A"/>
    <w:rsid w:val="003A0B49"/>
    <w:rsid w:val="003A18C4"/>
    <w:rsid w:val="003A1BA3"/>
    <w:rsid w:val="003A1C72"/>
    <w:rsid w:val="003A38D5"/>
    <w:rsid w:val="003A40AF"/>
    <w:rsid w:val="003A4695"/>
    <w:rsid w:val="003A4927"/>
    <w:rsid w:val="003A50A6"/>
    <w:rsid w:val="003A54BA"/>
    <w:rsid w:val="003A6163"/>
    <w:rsid w:val="003A6DF4"/>
    <w:rsid w:val="003A7F18"/>
    <w:rsid w:val="003B0605"/>
    <w:rsid w:val="003B0F99"/>
    <w:rsid w:val="003B119D"/>
    <w:rsid w:val="003B397F"/>
    <w:rsid w:val="003B3D90"/>
    <w:rsid w:val="003B4531"/>
    <w:rsid w:val="003B45E9"/>
    <w:rsid w:val="003B567C"/>
    <w:rsid w:val="003B583D"/>
    <w:rsid w:val="003B68D3"/>
    <w:rsid w:val="003B69F9"/>
    <w:rsid w:val="003B6B26"/>
    <w:rsid w:val="003B7520"/>
    <w:rsid w:val="003C059D"/>
    <w:rsid w:val="003C1177"/>
    <w:rsid w:val="003C3B96"/>
    <w:rsid w:val="003C422A"/>
    <w:rsid w:val="003C5A99"/>
    <w:rsid w:val="003C6D28"/>
    <w:rsid w:val="003C795E"/>
    <w:rsid w:val="003D1037"/>
    <w:rsid w:val="003D1469"/>
    <w:rsid w:val="003D2E2B"/>
    <w:rsid w:val="003D3435"/>
    <w:rsid w:val="003D450F"/>
    <w:rsid w:val="003D4AC5"/>
    <w:rsid w:val="003D59B7"/>
    <w:rsid w:val="003D5CE0"/>
    <w:rsid w:val="003D6212"/>
    <w:rsid w:val="003D7555"/>
    <w:rsid w:val="003E01B8"/>
    <w:rsid w:val="003E1E28"/>
    <w:rsid w:val="003E1F3F"/>
    <w:rsid w:val="003E20E0"/>
    <w:rsid w:val="003E2423"/>
    <w:rsid w:val="003E2BD8"/>
    <w:rsid w:val="003E3573"/>
    <w:rsid w:val="003E405B"/>
    <w:rsid w:val="003E4583"/>
    <w:rsid w:val="003E473C"/>
    <w:rsid w:val="003E5153"/>
    <w:rsid w:val="003E5365"/>
    <w:rsid w:val="003E67CA"/>
    <w:rsid w:val="003E6A58"/>
    <w:rsid w:val="003F0B86"/>
    <w:rsid w:val="003F1055"/>
    <w:rsid w:val="003F1659"/>
    <w:rsid w:val="003F19E5"/>
    <w:rsid w:val="003F1E5C"/>
    <w:rsid w:val="003F2283"/>
    <w:rsid w:val="003F371B"/>
    <w:rsid w:val="003F3CA7"/>
    <w:rsid w:val="003F3CDF"/>
    <w:rsid w:val="003F490D"/>
    <w:rsid w:val="003F649C"/>
    <w:rsid w:val="003F67B9"/>
    <w:rsid w:val="0040035B"/>
    <w:rsid w:val="004003EA"/>
    <w:rsid w:val="00400938"/>
    <w:rsid w:val="00400CCD"/>
    <w:rsid w:val="0040157E"/>
    <w:rsid w:val="004028BB"/>
    <w:rsid w:val="0040323A"/>
    <w:rsid w:val="00404C50"/>
    <w:rsid w:val="00405093"/>
    <w:rsid w:val="00407105"/>
    <w:rsid w:val="00412755"/>
    <w:rsid w:val="00412ABA"/>
    <w:rsid w:val="00413194"/>
    <w:rsid w:val="004135FD"/>
    <w:rsid w:val="00413C4C"/>
    <w:rsid w:val="00413F38"/>
    <w:rsid w:val="00414188"/>
    <w:rsid w:val="004142B3"/>
    <w:rsid w:val="00415582"/>
    <w:rsid w:val="00415665"/>
    <w:rsid w:val="004157B2"/>
    <w:rsid w:val="00416378"/>
    <w:rsid w:val="004179DC"/>
    <w:rsid w:val="00417B90"/>
    <w:rsid w:val="00420AF2"/>
    <w:rsid w:val="004212F9"/>
    <w:rsid w:val="00421AC1"/>
    <w:rsid w:val="00421E68"/>
    <w:rsid w:val="004220C8"/>
    <w:rsid w:val="0042328E"/>
    <w:rsid w:val="00423B6E"/>
    <w:rsid w:val="004244D5"/>
    <w:rsid w:val="00424E16"/>
    <w:rsid w:val="00425793"/>
    <w:rsid w:val="00425F44"/>
    <w:rsid w:val="00427B1B"/>
    <w:rsid w:val="00427C4E"/>
    <w:rsid w:val="004314D8"/>
    <w:rsid w:val="00431DC5"/>
    <w:rsid w:val="004321EB"/>
    <w:rsid w:val="0043245F"/>
    <w:rsid w:val="0043258A"/>
    <w:rsid w:val="00432844"/>
    <w:rsid w:val="00432C03"/>
    <w:rsid w:val="0043315C"/>
    <w:rsid w:val="004336DE"/>
    <w:rsid w:val="00434483"/>
    <w:rsid w:val="00435D20"/>
    <w:rsid w:val="00436864"/>
    <w:rsid w:val="0043777C"/>
    <w:rsid w:val="00437A7F"/>
    <w:rsid w:val="00440B3E"/>
    <w:rsid w:val="00441A43"/>
    <w:rsid w:val="0044297C"/>
    <w:rsid w:val="004441DB"/>
    <w:rsid w:val="00444D20"/>
    <w:rsid w:val="004455CD"/>
    <w:rsid w:val="0045080F"/>
    <w:rsid w:val="004510BD"/>
    <w:rsid w:val="00451D15"/>
    <w:rsid w:val="004528B0"/>
    <w:rsid w:val="00452E55"/>
    <w:rsid w:val="00455EDD"/>
    <w:rsid w:val="0046245D"/>
    <w:rsid w:val="004625A6"/>
    <w:rsid w:val="00462886"/>
    <w:rsid w:val="00462BF2"/>
    <w:rsid w:val="00462C44"/>
    <w:rsid w:val="00462DB6"/>
    <w:rsid w:val="00463198"/>
    <w:rsid w:val="00463D49"/>
    <w:rsid w:val="00464B05"/>
    <w:rsid w:val="00464C21"/>
    <w:rsid w:val="004662E0"/>
    <w:rsid w:val="004667D9"/>
    <w:rsid w:val="004670E5"/>
    <w:rsid w:val="004673E8"/>
    <w:rsid w:val="00470399"/>
    <w:rsid w:val="004708B4"/>
    <w:rsid w:val="004723CE"/>
    <w:rsid w:val="00472861"/>
    <w:rsid w:val="0047327E"/>
    <w:rsid w:val="004736A4"/>
    <w:rsid w:val="0047404F"/>
    <w:rsid w:val="004751C2"/>
    <w:rsid w:val="0048048E"/>
    <w:rsid w:val="00480553"/>
    <w:rsid w:val="004820A5"/>
    <w:rsid w:val="00482E86"/>
    <w:rsid w:val="00483102"/>
    <w:rsid w:val="0048310E"/>
    <w:rsid w:val="004838EE"/>
    <w:rsid w:val="00486244"/>
    <w:rsid w:val="004862E0"/>
    <w:rsid w:val="00492642"/>
    <w:rsid w:val="00492AF7"/>
    <w:rsid w:val="0049330D"/>
    <w:rsid w:val="00493388"/>
    <w:rsid w:val="0049340F"/>
    <w:rsid w:val="00493A91"/>
    <w:rsid w:val="00493D2D"/>
    <w:rsid w:val="00493DC1"/>
    <w:rsid w:val="00494769"/>
    <w:rsid w:val="00494818"/>
    <w:rsid w:val="004950C4"/>
    <w:rsid w:val="00495EDA"/>
    <w:rsid w:val="00496D16"/>
    <w:rsid w:val="00496EE2"/>
    <w:rsid w:val="00497C4B"/>
    <w:rsid w:val="004A1475"/>
    <w:rsid w:val="004A14A7"/>
    <w:rsid w:val="004A1940"/>
    <w:rsid w:val="004A27FD"/>
    <w:rsid w:val="004A35BB"/>
    <w:rsid w:val="004A381A"/>
    <w:rsid w:val="004A38C5"/>
    <w:rsid w:val="004A3E7E"/>
    <w:rsid w:val="004A416D"/>
    <w:rsid w:val="004A4BC4"/>
    <w:rsid w:val="004A5292"/>
    <w:rsid w:val="004A73EB"/>
    <w:rsid w:val="004A7500"/>
    <w:rsid w:val="004A7D3E"/>
    <w:rsid w:val="004B0F81"/>
    <w:rsid w:val="004B1077"/>
    <w:rsid w:val="004B2C4F"/>
    <w:rsid w:val="004B3483"/>
    <w:rsid w:val="004B3732"/>
    <w:rsid w:val="004B37CA"/>
    <w:rsid w:val="004B3926"/>
    <w:rsid w:val="004B421A"/>
    <w:rsid w:val="004B4A4B"/>
    <w:rsid w:val="004B50A6"/>
    <w:rsid w:val="004B59AA"/>
    <w:rsid w:val="004B6885"/>
    <w:rsid w:val="004B6C18"/>
    <w:rsid w:val="004B7C42"/>
    <w:rsid w:val="004C13EE"/>
    <w:rsid w:val="004C2038"/>
    <w:rsid w:val="004C22CA"/>
    <w:rsid w:val="004C3277"/>
    <w:rsid w:val="004C451F"/>
    <w:rsid w:val="004C7F62"/>
    <w:rsid w:val="004D1C8C"/>
    <w:rsid w:val="004D1D9F"/>
    <w:rsid w:val="004D1F64"/>
    <w:rsid w:val="004D3F9C"/>
    <w:rsid w:val="004D437E"/>
    <w:rsid w:val="004D4683"/>
    <w:rsid w:val="004D73B7"/>
    <w:rsid w:val="004E04B6"/>
    <w:rsid w:val="004E0999"/>
    <w:rsid w:val="004E2DF2"/>
    <w:rsid w:val="004E3E98"/>
    <w:rsid w:val="004E42E5"/>
    <w:rsid w:val="004E4453"/>
    <w:rsid w:val="004E4A56"/>
    <w:rsid w:val="004E4F9A"/>
    <w:rsid w:val="004E5A27"/>
    <w:rsid w:val="004E5CCC"/>
    <w:rsid w:val="004F1451"/>
    <w:rsid w:val="004F145C"/>
    <w:rsid w:val="004F14BD"/>
    <w:rsid w:val="004F2D00"/>
    <w:rsid w:val="004F38B2"/>
    <w:rsid w:val="004F4002"/>
    <w:rsid w:val="004F538E"/>
    <w:rsid w:val="004F7BB6"/>
    <w:rsid w:val="005050EC"/>
    <w:rsid w:val="005051B6"/>
    <w:rsid w:val="00505412"/>
    <w:rsid w:val="00506851"/>
    <w:rsid w:val="00506E2F"/>
    <w:rsid w:val="0050710E"/>
    <w:rsid w:val="0050729F"/>
    <w:rsid w:val="005105D8"/>
    <w:rsid w:val="00510EC9"/>
    <w:rsid w:val="00511C2A"/>
    <w:rsid w:val="005123B5"/>
    <w:rsid w:val="0051283E"/>
    <w:rsid w:val="00512914"/>
    <w:rsid w:val="00512A76"/>
    <w:rsid w:val="00513809"/>
    <w:rsid w:val="00513A4E"/>
    <w:rsid w:val="00515202"/>
    <w:rsid w:val="00515F30"/>
    <w:rsid w:val="0051784B"/>
    <w:rsid w:val="00520CB9"/>
    <w:rsid w:val="00520E4B"/>
    <w:rsid w:val="00521783"/>
    <w:rsid w:val="00521928"/>
    <w:rsid w:val="005221BF"/>
    <w:rsid w:val="00522646"/>
    <w:rsid w:val="00522654"/>
    <w:rsid w:val="005229C6"/>
    <w:rsid w:val="00522F03"/>
    <w:rsid w:val="00523ADD"/>
    <w:rsid w:val="00524E9C"/>
    <w:rsid w:val="00526D46"/>
    <w:rsid w:val="00530077"/>
    <w:rsid w:val="00530FBF"/>
    <w:rsid w:val="00531B03"/>
    <w:rsid w:val="00531B33"/>
    <w:rsid w:val="00532108"/>
    <w:rsid w:val="00532E20"/>
    <w:rsid w:val="00533902"/>
    <w:rsid w:val="00533D8F"/>
    <w:rsid w:val="00535026"/>
    <w:rsid w:val="005365C9"/>
    <w:rsid w:val="00536B86"/>
    <w:rsid w:val="00537E41"/>
    <w:rsid w:val="00537F84"/>
    <w:rsid w:val="00540F4D"/>
    <w:rsid w:val="00541AF1"/>
    <w:rsid w:val="0054291A"/>
    <w:rsid w:val="005435DE"/>
    <w:rsid w:val="005445F0"/>
    <w:rsid w:val="00546353"/>
    <w:rsid w:val="00547482"/>
    <w:rsid w:val="005475A1"/>
    <w:rsid w:val="0055011A"/>
    <w:rsid w:val="00551923"/>
    <w:rsid w:val="00552C7C"/>
    <w:rsid w:val="00553871"/>
    <w:rsid w:val="00553EDE"/>
    <w:rsid w:val="00554328"/>
    <w:rsid w:val="00554FCD"/>
    <w:rsid w:val="00555302"/>
    <w:rsid w:val="00557090"/>
    <w:rsid w:val="005572BB"/>
    <w:rsid w:val="00557636"/>
    <w:rsid w:val="00557827"/>
    <w:rsid w:val="00557D4B"/>
    <w:rsid w:val="00557EA5"/>
    <w:rsid w:val="005601AB"/>
    <w:rsid w:val="00560771"/>
    <w:rsid w:val="00560DA4"/>
    <w:rsid w:val="00561AB6"/>
    <w:rsid w:val="00561D80"/>
    <w:rsid w:val="00562AF3"/>
    <w:rsid w:val="00562F29"/>
    <w:rsid w:val="0056499E"/>
    <w:rsid w:val="00564FB8"/>
    <w:rsid w:val="00566BB2"/>
    <w:rsid w:val="00572D00"/>
    <w:rsid w:val="0057317A"/>
    <w:rsid w:val="00574EE1"/>
    <w:rsid w:val="00576DE7"/>
    <w:rsid w:val="0057721D"/>
    <w:rsid w:val="005775B6"/>
    <w:rsid w:val="00580C38"/>
    <w:rsid w:val="00580FB4"/>
    <w:rsid w:val="0058147E"/>
    <w:rsid w:val="0058161D"/>
    <w:rsid w:val="00581782"/>
    <w:rsid w:val="00582474"/>
    <w:rsid w:val="00582650"/>
    <w:rsid w:val="00582EB7"/>
    <w:rsid w:val="00583718"/>
    <w:rsid w:val="00584F5A"/>
    <w:rsid w:val="00585261"/>
    <w:rsid w:val="005855F7"/>
    <w:rsid w:val="00587333"/>
    <w:rsid w:val="00590106"/>
    <w:rsid w:val="0059284C"/>
    <w:rsid w:val="00592A35"/>
    <w:rsid w:val="00592C02"/>
    <w:rsid w:val="00593506"/>
    <w:rsid w:val="00593B37"/>
    <w:rsid w:val="00593EBB"/>
    <w:rsid w:val="005959FD"/>
    <w:rsid w:val="00596107"/>
    <w:rsid w:val="00596BB4"/>
    <w:rsid w:val="00596E1A"/>
    <w:rsid w:val="00597F80"/>
    <w:rsid w:val="005A0C2D"/>
    <w:rsid w:val="005A0C3B"/>
    <w:rsid w:val="005A0FDE"/>
    <w:rsid w:val="005A14CA"/>
    <w:rsid w:val="005A1958"/>
    <w:rsid w:val="005A1DDA"/>
    <w:rsid w:val="005A21D2"/>
    <w:rsid w:val="005A2CE1"/>
    <w:rsid w:val="005A2EFD"/>
    <w:rsid w:val="005A2F84"/>
    <w:rsid w:val="005A34D7"/>
    <w:rsid w:val="005A4328"/>
    <w:rsid w:val="005A55D2"/>
    <w:rsid w:val="005A5E14"/>
    <w:rsid w:val="005A6F8A"/>
    <w:rsid w:val="005A7C48"/>
    <w:rsid w:val="005B0552"/>
    <w:rsid w:val="005B13AD"/>
    <w:rsid w:val="005B2A59"/>
    <w:rsid w:val="005B2E1A"/>
    <w:rsid w:val="005B3C97"/>
    <w:rsid w:val="005B4168"/>
    <w:rsid w:val="005B57B8"/>
    <w:rsid w:val="005B6AE9"/>
    <w:rsid w:val="005B7181"/>
    <w:rsid w:val="005B772F"/>
    <w:rsid w:val="005B7B55"/>
    <w:rsid w:val="005B7F29"/>
    <w:rsid w:val="005C06E0"/>
    <w:rsid w:val="005C09A5"/>
    <w:rsid w:val="005C09E6"/>
    <w:rsid w:val="005C1090"/>
    <w:rsid w:val="005C1386"/>
    <w:rsid w:val="005C1EBC"/>
    <w:rsid w:val="005C3562"/>
    <w:rsid w:val="005C4787"/>
    <w:rsid w:val="005C4A4D"/>
    <w:rsid w:val="005C4FF6"/>
    <w:rsid w:val="005C5E9B"/>
    <w:rsid w:val="005C6313"/>
    <w:rsid w:val="005C680A"/>
    <w:rsid w:val="005C6CFD"/>
    <w:rsid w:val="005C75F4"/>
    <w:rsid w:val="005D0A7B"/>
    <w:rsid w:val="005D0F2C"/>
    <w:rsid w:val="005D112C"/>
    <w:rsid w:val="005D2290"/>
    <w:rsid w:val="005D22F7"/>
    <w:rsid w:val="005D24EF"/>
    <w:rsid w:val="005D2A1F"/>
    <w:rsid w:val="005D4E5B"/>
    <w:rsid w:val="005D5F8D"/>
    <w:rsid w:val="005D601A"/>
    <w:rsid w:val="005D6133"/>
    <w:rsid w:val="005D628C"/>
    <w:rsid w:val="005D62C5"/>
    <w:rsid w:val="005D6359"/>
    <w:rsid w:val="005D77F7"/>
    <w:rsid w:val="005E00F8"/>
    <w:rsid w:val="005E040F"/>
    <w:rsid w:val="005E121D"/>
    <w:rsid w:val="005E2997"/>
    <w:rsid w:val="005E3F8B"/>
    <w:rsid w:val="005E4DD2"/>
    <w:rsid w:val="005E5D3C"/>
    <w:rsid w:val="005E5F22"/>
    <w:rsid w:val="005E64B1"/>
    <w:rsid w:val="005E6691"/>
    <w:rsid w:val="005E72D7"/>
    <w:rsid w:val="005F009B"/>
    <w:rsid w:val="005F0B31"/>
    <w:rsid w:val="005F1720"/>
    <w:rsid w:val="005F250A"/>
    <w:rsid w:val="005F2550"/>
    <w:rsid w:val="005F2ACB"/>
    <w:rsid w:val="005F2B46"/>
    <w:rsid w:val="005F2B99"/>
    <w:rsid w:val="005F30B7"/>
    <w:rsid w:val="005F3335"/>
    <w:rsid w:val="005F37F1"/>
    <w:rsid w:val="005F50B0"/>
    <w:rsid w:val="005F5AEE"/>
    <w:rsid w:val="005F69E7"/>
    <w:rsid w:val="005F6BA6"/>
    <w:rsid w:val="005F6CB2"/>
    <w:rsid w:val="005F6FA8"/>
    <w:rsid w:val="0060367A"/>
    <w:rsid w:val="00603AD6"/>
    <w:rsid w:val="00604AB2"/>
    <w:rsid w:val="00605292"/>
    <w:rsid w:val="00605D08"/>
    <w:rsid w:val="00605DA3"/>
    <w:rsid w:val="00605E3B"/>
    <w:rsid w:val="00607351"/>
    <w:rsid w:val="00607ECA"/>
    <w:rsid w:val="00611FC8"/>
    <w:rsid w:val="006133AE"/>
    <w:rsid w:val="00613761"/>
    <w:rsid w:val="006137B0"/>
    <w:rsid w:val="006139EE"/>
    <w:rsid w:val="00614286"/>
    <w:rsid w:val="006156A0"/>
    <w:rsid w:val="00616A9D"/>
    <w:rsid w:val="00616DBF"/>
    <w:rsid w:val="00617CE9"/>
    <w:rsid w:val="0062101C"/>
    <w:rsid w:val="00621113"/>
    <w:rsid w:val="00621A83"/>
    <w:rsid w:val="0062338E"/>
    <w:rsid w:val="0062448A"/>
    <w:rsid w:val="0062465E"/>
    <w:rsid w:val="00624A40"/>
    <w:rsid w:val="00626238"/>
    <w:rsid w:val="0062624E"/>
    <w:rsid w:val="00630236"/>
    <w:rsid w:val="006311F3"/>
    <w:rsid w:val="00632EB2"/>
    <w:rsid w:val="0063469B"/>
    <w:rsid w:val="00635B7B"/>
    <w:rsid w:val="0063655C"/>
    <w:rsid w:val="00636B13"/>
    <w:rsid w:val="00637709"/>
    <w:rsid w:val="006402F4"/>
    <w:rsid w:val="00642021"/>
    <w:rsid w:val="006437D1"/>
    <w:rsid w:val="00644F63"/>
    <w:rsid w:val="00645120"/>
    <w:rsid w:val="00645FC0"/>
    <w:rsid w:val="00646D90"/>
    <w:rsid w:val="00646F0F"/>
    <w:rsid w:val="00646FE2"/>
    <w:rsid w:val="00650C22"/>
    <w:rsid w:val="0065355D"/>
    <w:rsid w:val="00654606"/>
    <w:rsid w:val="00654935"/>
    <w:rsid w:val="00655A60"/>
    <w:rsid w:val="0065649D"/>
    <w:rsid w:val="0065697F"/>
    <w:rsid w:val="00656CF0"/>
    <w:rsid w:val="006604FE"/>
    <w:rsid w:val="00660E35"/>
    <w:rsid w:val="00662C94"/>
    <w:rsid w:val="00664859"/>
    <w:rsid w:val="006656F3"/>
    <w:rsid w:val="00665D62"/>
    <w:rsid w:val="00666652"/>
    <w:rsid w:val="00666892"/>
    <w:rsid w:val="006671B3"/>
    <w:rsid w:val="006678FD"/>
    <w:rsid w:val="00667919"/>
    <w:rsid w:val="006700BE"/>
    <w:rsid w:val="006707FD"/>
    <w:rsid w:val="00671090"/>
    <w:rsid w:val="0067182E"/>
    <w:rsid w:val="00672D80"/>
    <w:rsid w:val="0067499B"/>
    <w:rsid w:val="006751C8"/>
    <w:rsid w:val="006756E7"/>
    <w:rsid w:val="006760AF"/>
    <w:rsid w:val="0067722C"/>
    <w:rsid w:val="00680649"/>
    <w:rsid w:val="00680E8C"/>
    <w:rsid w:val="006817A1"/>
    <w:rsid w:val="00681C59"/>
    <w:rsid w:val="006826D9"/>
    <w:rsid w:val="00683E9A"/>
    <w:rsid w:val="00684BD1"/>
    <w:rsid w:val="00684DD8"/>
    <w:rsid w:val="0068656C"/>
    <w:rsid w:val="00687234"/>
    <w:rsid w:val="006903FA"/>
    <w:rsid w:val="00691288"/>
    <w:rsid w:val="00692963"/>
    <w:rsid w:val="00692D3E"/>
    <w:rsid w:val="00692E62"/>
    <w:rsid w:val="00692EE3"/>
    <w:rsid w:val="00693660"/>
    <w:rsid w:val="00693AB6"/>
    <w:rsid w:val="00693DC2"/>
    <w:rsid w:val="00693E93"/>
    <w:rsid w:val="00694485"/>
    <w:rsid w:val="00695D94"/>
    <w:rsid w:val="00695DBF"/>
    <w:rsid w:val="00696C98"/>
    <w:rsid w:val="00697895"/>
    <w:rsid w:val="00697C03"/>
    <w:rsid w:val="006A2E45"/>
    <w:rsid w:val="006A32FA"/>
    <w:rsid w:val="006A36F9"/>
    <w:rsid w:val="006A38A7"/>
    <w:rsid w:val="006A3CB2"/>
    <w:rsid w:val="006A490A"/>
    <w:rsid w:val="006A4C84"/>
    <w:rsid w:val="006A5B0A"/>
    <w:rsid w:val="006B02BB"/>
    <w:rsid w:val="006B08F9"/>
    <w:rsid w:val="006B1A4D"/>
    <w:rsid w:val="006B2512"/>
    <w:rsid w:val="006B2C68"/>
    <w:rsid w:val="006B300A"/>
    <w:rsid w:val="006B4BC7"/>
    <w:rsid w:val="006B4FE5"/>
    <w:rsid w:val="006B559D"/>
    <w:rsid w:val="006B577F"/>
    <w:rsid w:val="006B5ED6"/>
    <w:rsid w:val="006B735D"/>
    <w:rsid w:val="006B7C98"/>
    <w:rsid w:val="006C0721"/>
    <w:rsid w:val="006C15EE"/>
    <w:rsid w:val="006C1F15"/>
    <w:rsid w:val="006C5370"/>
    <w:rsid w:val="006C6890"/>
    <w:rsid w:val="006C75BD"/>
    <w:rsid w:val="006D01BF"/>
    <w:rsid w:val="006D0C1C"/>
    <w:rsid w:val="006D2DCE"/>
    <w:rsid w:val="006D3171"/>
    <w:rsid w:val="006D37C9"/>
    <w:rsid w:val="006D3F61"/>
    <w:rsid w:val="006D42C0"/>
    <w:rsid w:val="006D495A"/>
    <w:rsid w:val="006E105A"/>
    <w:rsid w:val="006E2093"/>
    <w:rsid w:val="006E20FD"/>
    <w:rsid w:val="006E3B9F"/>
    <w:rsid w:val="006E3CDD"/>
    <w:rsid w:val="006E4295"/>
    <w:rsid w:val="006E4378"/>
    <w:rsid w:val="006E4795"/>
    <w:rsid w:val="006E47D9"/>
    <w:rsid w:val="006E6C6D"/>
    <w:rsid w:val="006F073F"/>
    <w:rsid w:val="006F082A"/>
    <w:rsid w:val="006F0D30"/>
    <w:rsid w:val="006F17E1"/>
    <w:rsid w:val="006F2B7A"/>
    <w:rsid w:val="006F2C3A"/>
    <w:rsid w:val="006F2E91"/>
    <w:rsid w:val="006F40DD"/>
    <w:rsid w:val="006F4626"/>
    <w:rsid w:val="006F471E"/>
    <w:rsid w:val="006F5D30"/>
    <w:rsid w:val="006F5ECA"/>
    <w:rsid w:val="006F7DB3"/>
    <w:rsid w:val="00700963"/>
    <w:rsid w:val="00700C2C"/>
    <w:rsid w:val="0070145E"/>
    <w:rsid w:val="00701585"/>
    <w:rsid w:val="0070287E"/>
    <w:rsid w:val="0070426D"/>
    <w:rsid w:val="0070668B"/>
    <w:rsid w:val="007073D5"/>
    <w:rsid w:val="007100B6"/>
    <w:rsid w:val="007101FD"/>
    <w:rsid w:val="00710716"/>
    <w:rsid w:val="00710DC3"/>
    <w:rsid w:val="00711530"/>
    <w:rsid w:val="00711B17"/>
    <w:rsid w:val="00711DA0"/>
    <w:rsid w:val="00712517"/>
    <w:rsid w:val="00712FD8"/>
    <w:rsid w:val="00713B1A"/>
    <w:rsid w:val="00713C1A"/>
    <w:rsid w:val="00714441"/>
    <w:rsid w:val="0071565E"/>
    <w:rsid w:val="007156BA"/>
    <w:rsid w:val="00716C8C"/>
    <w:rsid w:val="00717D05"/>
    <w:rsid w:val="0072077E"/>
    <w:rsid w:val="00720973"/>
    <w:rsid w:val="007210A7"/>
    <w:rsid w:val="00722124"/>
    <w:rsid w:val="00722159"/>
    <w:rsid w:val="00722DCB"/>
    <w:rsid w:val="007231E1"/>
    <w:rsid w:val="00723761"/>
    <w:rsid w:val="00723BE2"/>
    <w:rsid w:val="00724310"/>
    <w:rsid w:val="007251F9"/>
    <w:rsid w:val="007271AD"/>
    <w:rsid w:val="007273F7"/>
    <w:rsid w:val="00727EF4"/>
    <w:rsid w:val="00730077"/>
    <w:rsid w:val="0073035C"/>
    <w:rsid w:val="00731456"/>
    <w:rsid w:val="007321D5"/>
    <w:rsid w:val="0073324A"/>
    <w:rsid w:val="00733F8F"/>
    <w:rsid w:val="007352AF"/>
    <w:rsid w:val="00735697"/>
    <w:rsid w:val="007359EF"/>
    <w:rsid w:val="0073662A"/>
    <w:rsid w:val="00736CEA"/>
    <w:rsid w:val="00737E5F"/>
    <w:rsid w:val="007409B4"/>
    <w:rsid w:val="00741C17"/>
    <w:rsid w:val="00741EB2"/>
    <w:rsid w:val="007420AE"/>
    <w:rsid w:val="00742510"/>
    <w:rsid w:val="00742DB6"/>
    <w:rsid w:val="00744B0D"/>
    <w:rsid w:val="00744BB3"/>
    <w:rsid w:val="0074556E"/>
    <w:rsid w:val="007465A1"/>
    <w:rsid w:val="00747147"/>
    <w:rsid w:val="00747157"/>
    <w:rsid w:val="00747552"/>
    <w:rsid w:val="007477DD"/>
    <w:rsid w:val="00747DA5"/>
    <w:rsid w:val="00751648"/>
    <w:rsid w:val="00751A54"/>
    <w:rsid w:val="00751E6B"/>
    <w:rsid w:val="00753901"/>
    <w:rsid w:val="00753CBC"/>
    <w:rsid w:val="00753DCA"/>
    <w:rsid w:val="00755B49"/>
    <w:rsid w:val="00757322"/>
    <w:rsid w:val="00757C36"/>
    <w:rsid w:val="00757FEB"/>
    <w:rsid w:val="007600A0"/>
    <w:rsid w:val="00760D53"/>
    <w:rsid w:val="007614F8"/>
    <w:rsid w:val="0076345E"/>
    <w:rsid w:val="00763C30"/>
    <w:rsid w:val="00767767"/>
    <w:rsid w:val="00767DC4"/>
    <w:rsid w:val="00770C70"/>
    <w:rsid w:val="00771703"/>
    <w:rsid w:val="0077197E"/>
    <w:rsid w:val="007719EA"/>
    <w:rsid w:val="00772B14"/>
    <w:rsid w:val="007744C4"/>
    <w:rsid w:val="007744D5"/>
    <w:rsid w:val="00775CA0"/>
    <w:rsid w:val="00775EE5"/>
    <w:rsid w:val="007764ED"/>
    <w:rsid w:val="007766FB"/>
    <w:rsid w:val="00776CAC"/>
    <w:rsid w:val="007778AC"/>
    <w:rsid w:val="00777ECA"/>
    <w:rsid w:val="007813D4"/>
    <w:rsid w:val="00781AD9"/>
    <w:rsid w:val="00781E40"/>
    <w:rsid w:val="0078276A"/>
    <w:rsid w:val="00783E5A"/>
    <w:rsid w:val="007850F8"/>
    <w:rsid w:val="0078563E"/>
    <w:rsid w:val="00785EF4"/>
    <w:rsid w:val="00785FDC"/>
    <w:rsid w:val="007860E0"/>
    <w:rsid w:val="007865DF"/>
    <w:rsid w:val="00786A77"/>
    <w:rsid w:val="0078701A"/>
    <w:rsid w:val="0079075B"/>
    <w:rsid w:val="00791DC6"/>
    <w:rsid w:val="0079359D"/>
    <w:rsid w:val="00793BF1"/>
    <w:rsid w:val="0079459D"/>
    <w:rsid w:val="007950AA"/>
    <w:rsid w:val="00795105"/>
    <w:rsid w:val="007952DB"/>
    <w:rsid w:val="00795933"/>
    <w:rsid w:val="00795C75"/>
    <w:rsid w:val="00796E35"/>
    <w:rsid w:val="00797218"/>
    <w:rsid w:val="0079760F"/>
    <w:rsid w:val="00797614"/>
    <w:rsid w:val="00797793"/>
    <w:rsid w:val="007A07D6"/>
    <w:rsid w:val="007A17C2"/>
    <w:rsid w:val="007A1DDB"/>
    <w:rsid w:val="007A2867"/>
    <w:rsid w:val="007A2BE0"/>
    <w:rsid w:val="007A2CE4"/>
    <w:rsid w:val="007A3042"/>
    <w:rsid w:val="007A331D"/>
    <w:rsid w:val="007A339C"/>
    <w:rsid w:val="007A3F4F"/>
    <w:rsid w:val="007A60A7"/>
    <w:rsid w:val="007A722F"/>
    <w:rsid w:val="007A74F5"/>
    <w:rsid w:val="007B0183"/>
    <w:rsid w:val="007B220A"/>
    <w:rsid w:val="007B31B7"/>
    <w:rsid w:val="007B38DE"/>
    <w:rsid w:val="007B3FC8"/>
    <w:rsid w:val="007B5045"/>
    <w:rsid w:val="007B6793"/>
    <w:rsid w:val="007B69D8"/>
    <w:rsid w:val="007B7308"/>
    <w:rsid w:val="007B7FC3"/>
    <w:rsid w:val="007C0322"/>
    <w:rsid w:val="007C0388"/>
    <w:rsid w:val="007C0428"/>
    <w:rsid w:val="007C0506"/>
    <w:rsid w:val="007C055C"/>
    <w:rsid w:val="007C12B1"/>
    <w:rsid w:val="007C12DA"/>
    <w:rsid w:val="007C141C"/>
    <w:rsid w:val="007C1889"/>
    <w:rsid w:val="007C2464"/>
    <w:rsid w:val="007C38E7"/>
    <w:rsid w:val="007C4C6C"/>
    <w:rsid w:val="007C4E9E"/>
    <w:rsid w:val="007C4F0B"/>
    <w:rsid w:val="007C5958"/>
    <w:rsid w:val="007C5FF6"/>
    <w:rsid w:val="007C6CB7"/>
    <w:rsid w:val="007C721B"/>
    <w:rsid w:val="007C761C"/>
    <w:rsid w:val="007D0645"/>
    <w:rsid w:val="007D29DE"/>
    <w:rsid w:val="007D372D"/>
    <w:rsid w:val="007D39F2"/>
    <w:rsid w:val="007D69EF"/>
    <w:rsid w:val="007D7221"/>
    <w:rsid w:val="007D725F"/>
    <w:rsid w:val="007D75CF"/>
    <w:rsid w:val="007E0BBE"/>
    <w:rsid w:val="007E0ED8"/>
    <w:rsid w:val="007E1369"/>
    <w:rsid w:val="007E138C"/>
    <w:rsid w:val="007E28A9"/>
    <w:rsid w:val="007E3ED0"/>
    <w:rsid w:val="007E3F6F"/>
    <w:rsid w:val="007E512E"/>
    <w:rsid w:val="007E62F7"/>
    <w:rsid w:val="007E6428"/>
    <w:rsid w:val="007E6A9F"/>
    <w:rsid w:val="007F015E"/>
    <w:rsid w:val="007F10CD"/>
    <w:rsid w:val="007F1ADD"/>
    <w:rsid w:val="007F3866"/>
    <w:rsid w:val="007F73B6"/>
    <w:rsid w:val="007F771B"/>
    <w:rsid w:val="007F7E2B"/>
    <w:rsid w:val="0080034A"/>
    <w:rsid w:val="00800E9F"/>
    <w:rsid w:val="00801138"/>
    <w:rsid w:val="008014D9"/>
    <w:rsid w:val="0080179E"/>
    <w:rsid w:val="008024AC"/>
    <w:rsid w:val="008024CA"/>
    <w:rsid w:val="008026E0"/>
    <w:rsid w:val="00802A77"/>
    <w:rsid w:val="00802B92"/>
    <w:rsid w:val="00803C17"/>
    <w:rsid w:val="00803C7D"/>
    <w:rsid w:val="00805774"/>
    <w:rsid w:val="008062A2"/>
    <w:rsid w:val="00806E7B"/>
    <w:rsid w:val="008072C7"/>
    <w:rsid w:val="00807923"/>
    <w:rsid w:val="00807E6F"/>
    <w:rsid w:val="0081004A"/>
    <w:rsid w:val="00810931"/>
    <w:rsid w:val="00810A85"/>
    <w:rsid w:val="00810DF8"/>
    <w:rsid w:val="00811D9B"/>
    <w:rsid w:val="00812564"/>
    <w:rsid w:val="008128DF"/>
    <w:rsid w:val="008132F3"/>
    <w:rsid w:val="00815E8A"/>
    <w:rsid w:val="00816B3C"/>
    <w:rsid w:val="00817D59"/>
    <w:rsid w:val="00820B8C"/>
    <w:rsid w:val="00821303"/>
    <w:rsid w:val="00822B9E"/>
    <w:rsid w:val="00823232"/>
    <w:rsid w:val="00825518"/>
    <w:rsid w:val="0082605B"/>
    <w:rsid w:val="00827870"/>
    <w:rsid w:val="00830719"/>
    <w:rsid w:val="00830C0A"/>
    <w:rsid w:val="00831128"/>
    <w:rsid w:val="008315D8"/>
    <w:rsid w:val="00835329"/>
    <w:rsid w:val="00835505"/>
    <w:rsid w:val="00835BE3"/>
    <w:rsid w:val="00836BEA"/>
    <w:rsid w:val="00842756"/>
    <w:rsid w:val="00844253"/>
    <w:rsid w:val="0084440C"/>
    <w:rsid w:val="0084636A"/>
    <w:rsid w:val="00846F41"/>
    <w:rsid w:val="00847CCC"/>
    <w:rsid w:val="00850C7D"/>
    <w:rsid w:val="008531C5"/>
    <w:rsid w:val="00853334"/>
    <w:rsid w:val="00854188"/>
    <w:rsid w:val="00855765"/>
    <w:rsid w:val="00856513"/>
    <w:rsid w:val="00856B49"/>
    <w:rsid w:val="00857AF3"/>
    <w:rsid w:val="008609A9"/>
    <w:rsid w:val="0086125D"/>
    <w:rsid w:val="00861C1A"/>
    <w:rsid w:val="0086229F"/>
    <w:rsid w:val="008628DC"/>
    <w:rsid w:val="00862D92"/>
    <w:rsid w:val="00863258"/>
    <w:rsid w:val="00863346"/>
    <w:rsid w:val="00863821"/>
    <w:rsid w:val="00864196"/>
    <w:rsid w:val="00864FC6"/>
    <w:rsid w:val="008658BF"/>
    <w:rsid w:val="00867B78"/>
    <w:rsid w:val="0087025E"/>
    <w:rsid w:val="00871150"/>
    <w:rsid w:val="00871984"/>
    <w:rsid w:val="00872A61"/>
    <w:rsid w:val="00873235"/>
    <w:rsid w:val="00874620"/>
    <w:rsid w:val="008748E0"/>
    <w:rsid w:val="00875C83"/>
    <w:rsid w:val="00875F85"/>
    <w:rsid w:val="00876491"/>
    <w:rsid w:val="008765C9"/>
    <w:rsid w:val="00876A19"/>
    <w:rsid w:val="00877157"/>
    <w:rsid w:val="008775E3"/>
    <w:rsid w:val="008776C9"/>
    <w:rsid w:val="00881A02"/>
    <w:rsid w:val="008828C0"/>
    <w:rsid w:val="00883173"/>
    <w:rsid w:val="008838DB"/>
    <w:rsid w:val="008841A4"/>
    <w:rsid w:val="0088432D"/>
    <w:rsid w:val="00884C81"/>
    <w:rsid w:val="0088544A"/>
    <w:rsid w:val="00887872"/>
    <w:rsid w:val="0089031D"/>
    <w:rsid w:val="00891096"/>
    <w:rsid w:val="00892349"/>
    <w:rsid w:val="00892A40"/>
    <w:rsid w:val="008937E2"/>
    <w:rsid w:val="00893958"/>
    <w:rsid w:val="00893FE1"/>
    <w:rsid w:val="0089552C"/>
    <w:rsid w:val="008957AC"/>
    <w:rsid w:val="00895C1E"/>
    <w:rsid w:val="00895DED"/>
    <w:rsid w:val="00896D64"/>
    <w:rsid w:val="008A109B"/>
    <w:rsid w:val="008A2856"/>
    <w:rsid w:val="008A333B"/>
    <w:rsid w:val="008A3D00"/>
    <w:rsid w:val="008A4069"/>
    <w:rsid w:val="008A445C"/>
    <w:rsid w:val="008A4A69"/>
    <w:rsid w:val="008A4A84"/>
    <w:rsid w:val="008A5AC8"/>
    <w:rsid w:val="008A63A6"/>
    <w:rsid w:val="008A75C7"/>
    <w:rsid w:val="008B07BA"/>
    <w:rsid w:val="008B144D"/>
    <w:rsid w:val="008B1E46"/>
    <w:rsid w:val="008B1E4A"/>
    <w:rsid w:val="008B2108"/>
    <w:rsid w:val="008B2665"/>
    <w:rsid w:val="008B281B"/>
    <w:rsid w:val="008B33B8"/>
    <w:rsid w:val="008B34CE"/>
    <w:rsid w:val="008B4A80"/>
    <w:rsid w:val="008B4C7F"/>
    <w:rsid w:val="008B5917"/>
    <w:rsid w:val="008B5B12"/>
    <w:rsid w:val="008B738D"/>
    <w:rsid w:val="008B7438"/>
    <w:rsid w:val="008B7668"/>
    <w:rsid w:val="008B7988"/>
    <w:rsid w:val="008C0972"/>
    <w:rsid w:val="008C1048"/>
    <w:rsid w:val="008C12E8"/>
    <w:rsid w:val="008C3550"/>
    <w:rsid w:val="008C38E2"/>
    <w:rsid w:val="008C449B"/>
    <w:rsid w:val="008C5201"/>
    <w:rsid w:val="008C52C4"/>
    <w:rsid w:val="008C5E2E"/>
    <w:rsid w:val="008C7084"/>
    <w:rsid w:val="008C7CE8"/>
    <w:rsid w:val="008C7F53"/>
    <w:rsid w:val="008D234F"/>
    <w:rsid w:val="008D4267"/>
    <w:rsid w:val="008D47D4"/>
    <w:rsid w:val="008D4D75"/>
    <w:rsid w:val="008D62CA"/>
    <w:rsid w:val="008D7C78"/>
    <w:rsid w:val="008E0571"/>
    <w:rsid w:val="008E0B58"/>
    <w:rsid w:val="008E1234"/>
    <w:rsid w:val="008E205B"/>
    <w:rsid w:val="008E3F9B"/>
    <w:rsid w:val="008E4D92"/>
    <w:rsid w:val="008F0C0D"/>
    <w:rsid w:val="008F165C"/>
    <w:rsid w:val="008F1ACF"/>
    <w:rsid w:val="008F1B15"/>
    <w:rsid w:val="008F1C1C"/>
    <w:rsid w:val="008F1F0D"/>
    <w:rsid w:val="008F2E05"/>
    <w:rsid w:val="008F3FA5"/>
    <w:rsid w:val="008F48C9"/>
    <w:rsid w:val="008F4FD9"/>
    <w:rsid w:val="008F5C91"/>
    <w:rsid w:val="008F63B8"/>
    <w:rsid w:val="008F652F"/>
    <w:rsid w:val="008F70E8"/>
    <w:rsid w:val="008F7769"/>
    <w:rsid w:val="008F7B8D"/>
    <w:rsid w:val="008F7CD4"/>
    <w:rsid w:val="009001E9"/>
    <w:rsid w:val="0090043A"/>
    <w:rsid w:val="009005FE"/>
    <w:rsid w:val="009008EF"/>
    <w:rsid w:val="0090109B"/>
    <w:rsid w:val="0090148D"/>
    <w:rsid w:val="009024BA"/>
    <w:rsid w:val="009029E1"/>
    <w:rsid w:val="00902D4A"/>
    <w:rsid w:val="00904A59"/>
    <w:rsid w:val="00904E47"/>
    <w:rsid w:val="00905CD3"/>
    <w:rsid w:val="00907425"/>
    <w:rsid w:val="0090746A"/>
    <w:rsid w:val="00907656"/>
    <w:rsid w:val="00910BE5"/>
    <w:rsid w:val="00911471"/>
    <w:rsid w:val="0091223B"/>
    <w:rsid w:val="009125EF"/>
    <w:rsid w:val="009126B0"/>
    <w:rsid w:val="00913308"/>
    <w:rsid w:val="009138F8"/>
    <w:rsid w:val="009139CF"/>
    <w:rsid w:val="0091423A"/>
    <w:rsid w:val="00914F51"/>
    <w:rsid w:val="00915152"/>
    <w:rsid w:val="00915159"/>
    <w:rsid w:val="00916A82"/>
    <w:rsid w:val="0092069B"/>
    <w:rsid w:val="0092518E"/>
    <w:rsid w:val="0092521E"/>
    <w:rsid w:val="009261B4"/>
    <w:rsid w:val="00926D39"/>
    <w:rsid w:val="00930B34"/>
    <w:rsid w:val="00930FA6"/>
    <w:rsid w:val="00933228"/>
    <w:rsid w:val="009334A9"/>
    <w:rsid w:val="0093662A"/>
    <w:rsid w:val="00936B73"/>
    <w:rsid w:val="00936D6A"/>
    <w:rsid w:val="009374EF"/>
    <w:rsid w:val="00940C54"/>
    <w:rsid w:val="009419FF"/>
    <w:rsid w:val="00941D1F"/>
    <w:rsid w:val="00941D96"/>
    <w:rsid w:val="00942450"/>
    <w:rsid w:val="00942F3A"/>
    <w:rsid w:val="009431E1"/>
    <w:rsid w:val="0094463B"/>
    <w:rsid w:val="00945376"/>
    <w:rsid w:val="009461AF"/>
    <w:rsid w:val="00947642"/>
    <w:rsid w:val="00950730"/>
    <w:rsid w:val="00950838"/>
    <w:rsid w:val="00950C92"/>
    <w:rsid w:val="009513E7"/>
    <w:rsid w:val="00951537"/>
    <w:rsid w:val="00951610"/>
    <w:rsid w:val="00951791"/>
    <w:rsid w:val="0095185B"/>
    <w:rsid w:val="00951B39"/>
    <w:rsid w:val="00952692"/>
    <w:rsid w:val="009526A4"/>
    <w:rsid w:val="00952F64"/>
    <w:rsid w:val="00954E3D"/>
    <w:rsid w:val="00956830"/>
    <w:rsid w:val="0095752B"/>
    <w:rsid w:val="009577D2"/>
    <w:rsid w:val="00957DEB"/>
    <w:rsid w:val="009614F2"/>
    <w:rsid w:val="009619E0"/>
    <w:rsid w:val="00962619"/>
    <w:rsid w:val="00962DFE"/>
    <w:rsid w:val="00963A7D"/>
    <w:rsid w:val="00964303"/>
    <w:rsid w:val="0096576E"/>
    <w:rsid w:val="00965EA4"/>
    <w:rsid w:val="0096672E"/>
    <w:rsid w:val="009729C1"/>
    <w:rsid w:val="00972A0F"/>
    <w:rsid w:val="00973E7C"/>
    <w:rsid w:val="00974E0C"/>
    <w:rsid w:val="00974F1C"/>
    <w:rsid w:val="009757DF"/>
    <w:rsid w:val="009763CC"/>
    <w:rsid w:val="00976C6B"/>
    <w:rsid w:val="00980357"/>
    <w:rsid w:val="00981D1F"/>
    <w:rsid w:val="00982736"/>
    <w:rsid w:val="00982FF1"/>
    <w:rsid w:val="00983158"/>
    <w:rsid w:val="0098341E"/>
    <w:rsid w:val="009834C3"/>
    <w:rsid w:val="009837DE"/>
    <w:rsid w:val="00984347"/>
    <w:rsid w:val="00984E9A"/>
    <w:rsid w:val="00986ABC"/>
    <w:rsid w:val="00986D8D"/>
    <w:rsid w:val="00987748"/>
    <w:rsid w:val="009879F1"/>
    <w:rsid w:val="00987CBB"/>
    <w:rsid w:val="00990455"/>
    <w:rsid w:val="00990891"/>
    <w:rsid w:val="0099295E"/>
    <w:rsid w:val="00992F6A"/>
    <w:rsid w:val="009947FC"/>
    <w:rsid w:val="0099499D"/>
    <w:rsid w:val="0099587B"/>
    <w:rsid w:val="0099709E"/>
    <w:rsid w:val="009978AA"/>
    <w:rsid w:val="009A1382"/>
    <w:rsid w:val="009A2704"/>
    <w:rsid w:val="009A2F6E"/>
    <w:rsid w:val="009A41A3"/>
    <w:rsid w:val="009A4A27"/>
    <w:rsid w:val="009A54DC"/>
    <w:rsid w:val="009A6436"/>
    <w:rsid w:val="009A67F5"/>
    <w:rsid w:val="009A6D61"/>
    <w:rsid w:val="009A750A"/>
    <w:rsid w:val="009A77C4"/>
    <w:rsid w:val="009B0041"/>
    <w:rsid w:val="009B0B78"/>
    <w:rsid w:val="009B0EC8"/>
    <w:rsid w:val="009B2399"/>
    <w:rsid w:val="009B473A"/>
    <w:rsid w:val="009B485D"/>
    <w:rsid w:val="009B522F"/>
    <w:rsid w:val="009B5616"/>
    <w:rsid w:val="009B5796"/>
    <w:rsid w:val="009B58C2"/>
    <w:rsid w:val="009B6390"/>
    <w:rsid w:val="009B6ED1"/>
    <w:rsid w:val="009B7207"/>
    <w:rsid w:val="009B7B8A"/>
    <w:rsid w:val="009C0678"/>
    <w:rsid w:val="009C268D"/>
    <w:rsid w:val="009C3039"/>
    <w:rsid w:val="009C3F31"/>
    <w:rsid w:val="009C3F36"/>
    <w:rsid w:val="009C4284"/>
    <w:rsid w:val="009C5B08"/>
    <w:rsid w:val="009C5BB5"/>
    <w:rsid w:val="009C5E93"/>
    <w:rsid w:val="009C6BBE"/>
    <w:rsid w:val="009C6DEA"/>
    <w:rsid w:val="009C72CB"/>
    <w:rsid w:val="009C7615"/>
    <w:rsid w:val="009C7D22"/>
    <w:rsid w:val="009D0B2B"/>
    <w:rsid w:val="009D20CD"/>
    <w:rsid w:val="009D3283"/>
    <w:rsid w:val="009D4108"/>
    <w:rsid w:val="009D4A81"/>
    <w:rsid w:val="009D5F73"/>
    <w:rsid w:val="009D6694"/>
    <w:rsid w:val="009D67BE"/>
    <w:rsid w:val="009D6961"/>
    <w:rsid w:val="009E03DC"/>
    <w:rsid w:val="009E1505"/>
    <w:rsid w:val="009E1AFB"/>
    <w:rsid w:val="009E1D73"/>
    <w:rsid w:val="009E2F87"/>
    <w:rsid w:val="009E3338"/>
    <w:rsid w:val="009E36A1"/>
    <w:rsid w:val="009E3903"/>
    <w:rsid w:val="009E3D18"/>
    <w:rsid w:val="009E55F3"/>
    <w:rsid w:val="009E58EE"/>
    <w:rsid w:val="009E6D69"/>
    <w:rsid w:val="009E70C1"/>
    <w:rsid w:val="009E7522"/>
    <w:rsid w:val="009F042A"/>
    <w:rsid w:val="009F05D8"/>
    <w:rsid w:val="009F0884"/>
    <w:rsid w:val="009F1095"/>
    <w:rsid w:val="009F38E0"/>
    <w:rsid w:val="009F3CAC"/>
    <w:rsid w:val="009F3CB6"/>
    <w:rsid w:val="009F49EA"/>
    <w:rsid w:val="009F4AC3"/>
    <w:rsid w:val="009F4B03"/>
    <w:rsid w:val="009F4BC1"/>
    <w:rsid w:val="009F5038"/>
    <w:rsid w:val="009F571A"/>
    <w:rsid w:val="009F58D1"/>
    <w:rsid w:val="009F5B25"/>
    <w:rsid w:val="009F6E86"/>
    <w:rsid w:val="009F75DA"/>
    <w:rsid w:val="00A005F5"/>
    <w:rsid w:val="00A00FBF"/>
    <w:rsid w:val="00A01007"/>
    <w:rsid w:val="00A01A9B"/>
    <w:rsid w:val="00A029E1"/>
    <w:rsid w:val="00A0401D"/>
    <w:rsid w:val="00A04AD7"/>
    <w:rsid w:val="00A061F9"/>
    <w:rsid w:val="00A070D4"/>
    <w:rsid w:val="00A10615"/>
    <w:rsid w:val="00A11535"/>
    <w:rsid w:val="00A1239D"/>
    <w:rsid w:val="00A12BD9"/>
    <w:rsid w:val="00A13085"/>
    <w:rsid w:val="00A15594"/>
    <w:rsid w:val="00A1597D"/>
    <w:rsid w:val="00A15CA0"/>
    <w:rsid w:val="00A15E95"/>
    <w:rsid w:val="00A17114"/>
    <w:rsid w:val="00A17BD7"/>
    <w:rsid w:val="00A201F8"/>
    <w:rsid w:val="00A2075F"/>
    <w:rsid w:val="00A2077E"/>
    <w:rsid w:val="00A222A1"/>
    <w:rsid w:val="00A222A9"/>
    <w:rsid w:val="00A23C97"/>
    <w:rsid w:val="00A24077"/>
    <w:rsid w:val="00A2790F"/>
    <w:rsid w:val="00A27975"/>
    <w:rsid w:val="00A27A76"/>
    <w:rsid w:val="00A27C38"/>
    <w:rsid w:val="00A30C17"/>
    <w:rsid w:val="00A314A2"/>
    <w:rsid w:val="00A32EF8"/>
    <w:rsid w:val="00A335E5"/>
    <w:rsid w:val="00A33D08"/>
    <w:rsid w:val="00A33DC3"/>
    <w:rsid w:val="00A34308"/>
    <w:rsid w:val="00A35397"/>
    <w:rsid w:val="00A35925"/>
    <w:rsid w:val="00A35FDF"/>
    <w:rsid w:val="00A364C9"/>
    <w:rsid w:val="00A36E04"/>
    <w:rsid w:val="00A3795D"/>
    <w:rsid w:val="00A37CBC"/>
    <w:rsid w:val="00A40812"/>
    <w:rsid w:val="00A412AE"/>
    <w:rsid w:val="00A41758"/>
    <w:rsid w:val="00A42F7C"/>
    <w:rsid w:val="00A43450"/>
    <w:rsid w:val="00A43938"/>
    <w:rsid w:val="00A45BFE"/>
    <w:rsid w:val="00A46077"/>
    <w:rsid w:val="00A4631C"/>
    <w:rsid w:val="00A475A8"/>
    <w:rsid w:val="00A51AF9"/>
    <w:rsid w:val="00A51B31"/>
    <w:rsid w:val="00A52815"/>
    <w:rsid w:val="00A5316E"/>
    <w:rsid w:val="00A54349"/>
    <w:rsid w:val="00A54CAF"/>
    <w:rsid w:val="00A55047"/>
    <w:rsid w:val="00A55174"/>
    <w:rsid w:val="00A55655"/>
    <w:rsid w:val="00A55ECA"/>
    <w:rsid w:val="00A5641D"/>
    <w:rsid w:val="00A56D4B"/>
    <w:rsid w:val="00A576CD"/>
    <w:rsid w:val="00A57B61"/>
    <w:rsid w:val="00A60222"/>
    <w:rsid w:val="00A62520"/>
    <w:rsid w:val="00A64F94"/>
    <w:rsid w:val="00A65404"/>
    <w:rsid w:val="00A65E35"/>
    <w:rsid w:val="00A66C33"/>
    <w:rsid w:val="00A66D3C"/>
    <w:rsid w:val="00A700B2"/>
    <w:rsid w:val="00A71F65"/>
    <w:rsid w:val="00A723D7"/>
    <w:rsid w:val="00A72EB7"/>
    <w:rsid w:val="00A72F8E"/>
    <w:rsid w:val="00A73138"/>
    <w:rsid w:val="00A73329"/>
    <w:rsid w:val="00A75171"/>
    <w:rsid w:val="00A759F1"/>
    <w:rsid w:val="00A75B93"/>
    <w:rsid w:val="00A76248"/>
    <w:rsid w:val="00A76EDA"/>
    <w:rsid w:val="00A77A29"/>
    <w:rsid w:val="00A838C0"/>
    <w:rsid w:val="00A841F9"/>
    <w:rsid w:val="00A84E98"/>
    <w:rsid w:val="00A8540F"/>
    <w:rsid w:val="00A87EC8"/>
    <w:rsid w:val="00A91315"/>
    <w:rsid w:val="00A93839"/>
    <w:rsid w:val="00A941B0"/>
    <w:rsid w:val="00A94534"/>
    <w:rsid w:val="00A94ED1"/>
    <w:rsid w:val="00A959F1"/>
    <w:rsid w:val="00A96748"/>
    <w:rsid w:val="00A968C4"/>
    <w:rsid w:val="00A96D66"/>
    <w:rsid w:val="00A97786"/>
    <w:rsid w:val="00A97D74"/>
    <w:rsid w:val="00AA0080"/>
    <w:rsid w:val="00AA077D"/>
    <w:rsid w:val="00AA0799"/>
    <w:rsid w:val="00AA07BE"/>
    <w:rsid w:val="00AA082E"/>
    <w:rsid w:val="00AA0938"/>
    <w:rsid w:val="00AA16F7"/>
    <w:rsid w:val="00AA1A45"/>
    <w:rsid w:val="00AA1E58"/>
    <w:rsid w:val="00AA21AC"/>
    <w:rsid w:val="00AA2C7E"/>
    <w:rsid w:val="00AA37A5"/>
    <w:rsid w:val="00AA5850"/>
    <w:rsid w:val="00AA6873"/>
    <w:rsid w:val="00AA7158"/>
    <w:rsid w:val="00AB0290"/>
    <w:rsid w:val="00AB0978"/>
    <w:rsid w:val="00AB0CEB"/>
    <w:rsid w:val="00AB0F6C"/>
    <w:rsid w:val="00AB0FE4"/>
    <w:rsid w:val="00AB12C1"/>
    <w:rsid w:val="00AB15E5"/>
    <w:rsid w:val="00AB1BC0"/>
    <w:rsid w:val="00AB1F27"/>
    <w:rsid w:val="00AB1FE8"/>
    <w:rsid w:val="00AB246B"/>
    <w:rsid w:val="00AB25A9"/>
    <w:rsid w:val="00AB2B99"/>
    <w:rsid w:val="00AB4E46"/>
    <w:rsid w:val="00AB5049"/>
    <w:rsid w:val="00AB56CF"/>
    <w:rsid w:val="00AB62E5"/>
    <w:rsid w:val="00AC1267"/>
    <w:rsid w:val="00AC1D0F"/>
    <w:rsid w:val="00AC27B9"/>
    <w:rsid w:val="00AC2CD2"/>
    <w:rsid w:val="00AC2F2F"/>
    <w:rsid w:val="00AC3C0D"/>
    <w:rsid w:val="00AC4C49"/>
    <w:rsid w:val="00AC50C3"/>
    <w:rsid w:val="00AC5236"/>
    <w:rsid w:val="00AC764E"/>
    <w:rsid w:val="00AC7717"/>
    <w:rsid w:val="00AC783C"/>
    <w:rsid w:val="00AC78C2"/>
    <w:rsid w:val="00AD0AFA"/>
    <w:rsid w:val="00AD2E87"/>
    <w:rsid w:val="00AD40FF"/>
    <w:rsid w:val="00AD42EA"/>
    <w:rsid w:val="00AD5054"/>
    <w:rsid w:val="00AD5393"/>
    <w:rsid w:val="00AD6277"/>
    <w:rsid w:val="00AD7683"/>
    <w:rsid w:val="00AD76DE"/>
    <w:rsid w:val="00AD78FE"/>
    <w:rsid w:val="00AE03FD"/>
    <w:rsid w:val="00AE11EB"/>
    <w:rsid w:val="00AE181E"/>
    <w:rsid w:val="00AE1B5A"/>
    <w:rsid w:val="00AE1C4D"/>
    <w:rsid w:val="00AE1D46"/>
    <w:rsid w:val="00AE2326"/>
    <w:rsid w:val="00AE39D7"/>
    <w:rsid w:val="00AE6319"/>
    <w:rsid w:val="00AF1277"/>
    <w:rsid w:val="00AF14F3"/>
    <w:rsid w:val="00AF1DF1"/>
    <w:rsid w:val="00AF25AD"/>
    <w:rsid w:val="00AF26DE"/>
    <w:rsid w:val="00AF27AC"/>
    <w:rsid w:val="00AF2DBB"/>
    <w:rsid w:val="00AF3883"/>
    <w:rsid w:val="00AF52ED"/>
    <w:rsid w:val="00AF54CA"/>
    <w:rsid w:val="00AF57DB"/>
    <w:rsid w:val="00AF6D26"/>
    <w:rsid w:val="00AF6D8B"/>
    <w:rsid w:val="00AF6E7E"/>
    <w:rsid w:val="00AF76D9"/>
    <w:rsid w:val="00AF7A0B"/>
    <w:rsid w:val="00B00444"/>
    <w:rsid w:val="00B00D7A"/>
    <w:rsid w:val="00B01281"/>
    <w:rsid w:val="00B01718"/>
    <w:rsid w:val="00B01FD9"/>
    <w:rsid w:val="00B04372"/>
    <w:rsid w:val="00B056F4"/>
    <w:rsid w:val="00B05971"/>
    <w:rsid w:val="00B05B17"/>
    <w:rsid w:val="00B066F8"/>
    <w:rsid w:val="00B06746"/>
    <w:rsid w:val="00B06BD8"/>
    <w:rsid w:val="00B07E1A"/>
    <w:rsid w:val="00B07E39"/>
    <w:rsid w:val="00B10419"/>
    <w:rsid w:val="00B10A4B"/>
    <w:rsid w:val="00B11AE8"/>
    <w:rsid w:val="00B11DB8"/>
    <w:rsid w:val="00B120B3"/>
    <w:rsid w:val="00B140B6"/>
    <w:rsid w:val="00B14370"/>
    <w:rsid w:val="00B144B7"/>
    <w:rsid w:val="00B14D54"/>
    <w:rsid w:val="00B1622B"/>
    <w:rsid w:val="00B179FF"/>
    <w:rsid w:val="00B20107"/>
    <w:rsid w:val="00B2078C"/>
    <w:rsid w:val="00B20906"/>
    <w:rsid w:val="00B20ED1"/>
    <w:rsid w:val="00B21802"/>
    <w:rsid w:val="00B23549"/>
    <w:rsid w:val="00B24C8B"/>
    <w:rsid w:val="00B25118"/>
    <w:rsid w:val="00B26F6A"/>
    <w:rsid w:val="00B26FEA"/>
    <w:rsid w:val="00B272E8"/>
    <w:rsid w:val="00B304E0"/>
    <w:rsid w:val="00B30A45"/>
    <w:rsid w:val="00B3118D"/>
    <w:rsid w:val="00B31735"/>
    <w:rsid w:val="00B321E9"/>
    <w:rsid w:val="00B332D8"/>
    <w:rsid w:val="00B334A3"/>
    <w:rsid w:val="00B34247"/>
    <w:rsid w:val="00B35818"/>
    <w:rsid w:val="00B36361"/>
    <w:rsid w:val="00B364DC"/>
    <w:rsid w:val="00B378DF"/>
    <w:rsid w:val="00B400EF"/>
    <w:rsid w:val="00B403DF"/>
    <w:rsid w:val="00B404FC"/>
    <w:rsid w:val="00B41273"/>
    <w:rsid w:val="00B41460"/>
    <w:rsid w:val="00B414C7"/>
    <w:rsid w:val="00B4249D"/>
    <w:rsid w:val="00B42583"/>
    <w:rsid w:val="00B42E91"/>
    <w:rsid w:val="00B44A4D"/>
    <w:rsid w:val="00B45AAA"/>
    <w:rsid w:val="00B5002C"/>
    <w:rsid w:val="00B504C2"/>
    <w:rsid w:val="00B51562"/>
    <w:rsid w:val="00B51F42"/>
    <w:rsid w:val="00B532E4"/>
    <w:rsid w:val="00B545A9"/>
    <w:rsid w:val="00B5513C"/>
    <w:rsid w:val="00B55D68"/>
    <w:rsid w:val="00B56EA2"/>
    <w:rsid w:val="00B571AE"/>
    <w:rsid w:val="00B6162F"/>
    <w:rsid w:val="00B620E3"/>
    <w:rsid w:val="00B62477"/>
    <w:rsid w:val="00B647C2"/>
    <w:rsid w:val="00B64883"/>
    <w:rsid w:val="00B65D5A"/>
    <w:rsid w:val="00B65FE5"/>
    <w:rsid w:val="00B669A2"/>
    <w:rsid w:val="00B67430"/>
    <w:rsid w:val="00B67928"/>
    <w:rsid w:val="00B67DCF"/>
    <w:rsid w:val="00B72860"/>
    <w:rsid w:val="00B73A25"/>
    <w:rsid w:val="00B74C89"/>
    <w:rsid w:val="00B77156"/>
    <w:rsid w:val="00B776EC"/>
    <w:rsid w:val="00B809BE"/>
    <w:rsid w:val="00B811D9"/>
    <w:rsid w:val="00B81F1E"/>
    <w:rsid w:val="00B8294B"/>
    <w:rsid w:val="00B839C6"/>
    <w:rsid w:val="00B842D9"/>
    <w:rsid w:val="00B84A83"/>
    <w:rsid w:val="00B85940"/>
    <w:rsid w:val="00B86576"/>
    <w:rsid w:val="00B86589"/>
    <w:rsid w:val="00B8683F"/>
    <w:rsid w:val="00B86876"/>
    <w:rsid w:val="00B872D3"/>
    <w:rsid w:val="00B87C48"/>
    <w:rsid w:val="00B90CCC"/>
    <w:rsid w:val="00B91057"/>
    <w:rsid w:val="00B9203F"/>
    <w:rsid w:val="00B924C2"/>
    <w:rsid w:val="00B92B4D"/>
    <w:rsid w:val="00B93EA4"/>
    <w:rsid w:val="00B94E8A"/>
    <w:rsid w:val="00B95A34"/>
    <w:rsid w:val="00B95B09"/>
    <w:rsid w:val="00B96511"/>
    <w:rsid w:val="00B965A8"/>
    <w:rsid w:val="00B96805"/>
    <w:rsid w:val="00B976E2"/>
    <w:rsid w:val="00BA07F8"/>
    <w:rsid w:val="00BA1A28"/>
    <w:rsid w:val="00BA1D05"/>
    <w:rsid w:val="00BA1D55"/>
    <w:rsid w:val="00BA43C1"/>
    <w:rsid w:val="00BA4DD8"/>
    <w:rsid w:val="00BA57EB"/>
    <w:rsid w:val="00BA5891"/>
    <w:rsid w:val="00BA5A66"/>
    <w:rsid w:val="00BA73F5"/>
    <w:rsid w:val="00BB00D7"/>
    <w:rsid w:val="00BB0CA2"/>
    <w:rsid w:val="00BB2CA8"/>
    <w:rsid w:val="00BB391D"/>
    <w:rsid w:val="00BB45E2"/>
    <w:rsid w:val="00BB4641"/>
    <w:rsid w:val="00BB50A2"/>
    <w:rsid w:val="00BB67E3"/>
    <w:rsid w:val="00BC0A49"/>
    <w:rsid w:val="00BC2819"/>
    <w:rsid w:val="00BC4658"/>
    <w:rsid w:val="00BC4984"/>
    <w:rsid w:val="00BC4A51"/>
    <w:rsid w:val="00BC5A56"/>
    <w:rsid w:val="00BC5E21"/>
    <w:rsid w:val="00BC6CFD"/>
    <w:rsid w:val="00BC6DCA"/>
    <w:rsid w:val="00BC704B"/>
    <w:rsid w:val="00BC7DDE"/>
    <w:rsid w:val="00BD0370"/>
    <w:rsid w:val="00BD11DD"/>
    <w:rsid w:val="00BD34EC"/>
    <w:rsid w:val="00BD3E4F"/>
    <w:rsid w:val="00BD3F3F"/>
    <w:rsid w:val="00BD40FF"/>
    <w:rsid w:val="00BD6263"/>
    <w:rsid w:val="00BD67BA"/>
    <w:rsid w:val="00BD67C4"/>
    <w:rsid w:val="00BD6913"/>
    <w:rsid w:val="00BD70BB"/>
    <w:rsid w:val="00BD71B3"/>
    <w:rsid w:val="00BD74A2"/>
    <w:rsid w:val="00BD7859"/>
    <w:rsid w:val="00BD7916"/>
    <w:rsid w:val="00BE12DC"/>
    <w:rsid w:val="00BE134A"/>
    <w:rsid w:val="00BE21DE"/>
    <w:rsid w:val="00BE221A"/>
    <w:rsid w:val="00BE32B1"/>
    <w:rsid w:val="00BE342A"/>
    <w:rsid w:val="00BE3727"/>
    <w:rsid w:val="00BE43DD"/>
    <w:rsid w:val="00BE49B5"/>
    <w:rsid w:val="00BE4D78"/>
    <w:rsid w:val="00BE4D96"/>
    <w:rsid w:val="00BE6181"/>
    <w:rsid w:val="00BE68B8"/>
    <w:rsid w:val="00BE7E18"/>
    <w:rsid w:val="00BE7E76"/>
    <w:rsid w:val="00BF06AE"/>
    <w:rsid w:val="00BF1483"/>
    <w:rsid w:val="00BF18DC"/>
    <w:rsid w:val="00BF2442"/>
    <w:rsid w:val="00BF2865"/>
    <w:rsid w:val="00BF350B"/>
    <w:rsid w:val="00BF48CF"/>
    <w:rsid w:val="00BF4C33"/>
    <w:rsid w:val="00BF4EE5"/>
    <w:rsid w:val="00BF54AB"/>
    <w:rsid w:val="00BF5521"/>
    <w:rsid w:val="00BF56C6"/>
    <w:rsid w:val="00BF56E5"/>
    <w:rsid w:val="00BF57E5"/>
    <w:rsid w:val="00BF61FE"/>
    <w:rsid w:val="00BF6ADD"/>
    <w:rsid w:val="00BF6CBC"/>
    <w:rsid w:val="00C008E4"/>
    <w:rsid w:val="00C011A3"/>
    <w:rsid w:val="00C014D9"/>
    <w:rsid w:val="00C01BB2"/>
    <w:rsid w:val="00C02195"/>
    <w:rsid w:val="00C03DCC"/>
    <w:rsid w:val="00C04073"/>
    <w:rsid w:val="00C04110"/>
    <w:rsid w:val="00C04173"/>
    <w:rsid w:val="00C0473C"/>
    <w:rsid w:val="00C053F7"/>
    <w:rsid w:val="00C0591C"/>
    <w:rsid w:val="00C059A9"/>
    <w:rsid w:val="00C0650B"/>
    <w:rsid w:val="00C06B15"/>
    <w:rsid w:val="00C10E5B"/>
    <w:rsid w:val="00C116B6"/>
    <w:rsid w:val="00C11741"/>
    <w:rsid w:val="00C12335"/>
    <w:rsid w:val="00C137B7"/>
    <w:rsid w:val="00C13B1D"/>
    <w:rsid w:val="00C14331"/>
    <w:rsid w:val="00C1536E"/>
    <w:rsid w:val="00C15A46"/>
    <w:rsid w:val="00C17042"/>
    <w:rsid w:val="00C20E83"/>
    <w:rsid w:val="00C21506"/>
    <w:rsid w:val="00C226CA"/>
    <w:rsid w:val="00C23A72"/>
    <w:rsid w:val="00C2532E"/>
    <w:rsid w:val="00C2655B"/>
    <w:rsid w:val="00C27023"/>
    <w:rsid w:val="00C27E1C"/>
    <w:rsid w:val="00C31CFF"/>
    <w:rsid w:val="00C32117"/>
    <w:rsid w:val="00C32A89"/>
    <w:rsid w:val="00C33345"/>
    <w:rsid w:val="00C344F1"/>
    <w:rsid w:val="00C36EFC"/>
    <w:rsid w:val="00C372C2"/>
    <w:rsid w:val="00C40311"/>
    <w:rsid w:val="00C4206F"/>
    <w:rsid w:val="00C4232A"/>
    <w:rsid w:val="00C4386F"/>
    <w:rsid w:val="00C43F96"/>
    <w:rsid w:val="00C4544A"/>
    <w:rsid w:val="00C46612"/>
    <w:rsid w:val="00C508DA"/>
    <w:rsid w:val="00C515B2"/>
    <w:rsid w:val="00C51869"/>
    <w:rsid w:val="00C52329"/>
    <w:rsid w:val="00C533D5"/>
    <w:rsid w:val="00C534FB"/>
    <w:rsid w:val="00C5373F"/>
    <w:rsid w:val="00C53914"/>
    <w:rsid w:val="00C5391D"/>
    <w:rsid w:val="00C5405B"/>
    <w:rsid w:val="00C54B85"/>
    <w:rsid w:val="00C54DF0"/>
    <w:rsid w:val="00C550FA"/>
    <w:rsid w:val="00C55D52"/>
    <w:rsid w:val="00C57453"/>
    <w:rsid w:val="00C577FD"/>
    <w:rsid w:val="00C6069D"/>
    <w:rsid w:val="00C61297"/>
    <w:rsid w:val="00C61AAE"/>
    <w:rsid w:val="00C625FA"/>
    <w:rsid w:val="00C643BD"/>
    <w:rsid w:val="00C64CE3"/>
    <w:rsid w:val="00C655BF"/>
    <w:rsid w:val="00C65B13"/>
    <w:rsid w:val="00C65B97"/>
    <w:rsid w:val="00C65BF9"/>
    <w:rsid w:val="00C66BA9"/>
    <w:rsid w:val="00C709DF"/>
    <w:rsid w:val="00C71EBC"/>
    <w:rsid w:val="00C73D55"/>
    <w:rsid w:val="00C761CF"/>
    <w:rsid w:val="00C764B9"/>
    <w:rsid w:val="00C7650D"/>
    <w:rsid w:val="00C76D5E"/>
    <w:rsid w:val="00C806DC"/>
    <w:rsid w:val="00C80965"/>
    <w:rsid w:val="00C81946"/>
    <w:rsid w:val="00C83921"/>
    <w:rsid w:val="00C83B4B"/>
    <w:rsid w:val="00C84A65"/>
    <w:rsid w:val="00C851A2"/>
    <w:rsid w:val="00C856C5"/>
    <w:rsid w:val="00C87B7E"/>
    <w:rsid w:val="00C90D36"/>
    <w:rsid w:val="00C923B9"/>
    <w:rsid w:val="00C92A4A"/>
    <w:rsid w:val="00C94C45"/>
    <w:rsid w:val="00C94F7E"/>
    <w:rsid w:val="00C95B6D"/>
    <w:rsid w:val="00C96E8F"/>
    <w:rsid w:val="00C97464"/>
    <w:rsid w:val="00C97B87"/>
    <w:rsid w:val="00C97C4B"/>
    <w:rsid w:val="00CA19E3"/>
    <w:rsid w:val="00CA1BCD"/>
    <w:rsid w:val="00CA30A2"/>
    <w:rsid w:val="00CA5A1C"/>
    <w:rsid w:val="00CA5B38"/>
    <w:rsid w:val="00CA5BE7"/>
    <w:rsid w:val="00CA65F2"/>
    <w:rsid w:val="00CA6A76"/>
    <w:rsid w:val="00CA7A83"/>
    <w:rsid w:val="00CB1BD1"/>
    <w:rsid w:val="00CB21E8"/>
    <w:rsid w:val="00CB271C"/>
    <w:rsid w:val="00CB42A0"/>
    <w:rsid w:val="00CB42C9"/>
    <w:rsid w:val="00CB547B"/>
    <w:rsid w:val="00CB66CD"/>
    <w:rsid w:val="00CB6B8E"/>
    <w:rsid w:val="00CB78B5"/>
    <w:rsid w:val="00CB7DA0"/>
    <w:rsid w:val="00CC00A4"/>
    <w:rsid w:val="00CC2071"/>
    <w:rsid w:val="00CC24F5"/>
    <w:rsid w:val="00CC2AC0"/>
    <w:rsid w:val="00CC304E"/>
    <w:rsid w:val="00CC445C"/>
    <w:rsid w:val="00CC456B"/>
    <w:rsid w:val="00CC4905"/>
    <w:rsid w:val="00CC52A9"/>
    <w:rsid w:val="00CC5AE1"/>
    <w:rsid w:val="00CC636D"/>
    <w:rsid w:val="00CC6829"/>
    <w:rsid w:val="00CC6B46"/>
    <w:rsid w:val="00CD01E7"/>
    <w:rsid w:val="00CD1675"/>
    <w:rsid w:val="00CD3422"/>
    <w:rsid w:val="00CD58FB"/>
    <w:rsid w:val="00CD65E0"/>
    <w:rsid w:val="00CD6791"/>
    <w:rsid w:val="00CD73F8"/>
    <w:rsid w:val="00CD779A"/>
    <w:rsid w:val="00CD7D6B"/>
    <w:rsid w:val="00CE01F7"/>
    <w:rsid w:val="00CE0A15"/>
    <w:rsid w:val="00CE10B0"/>
    <w:rsid w:val="00CE1A45"/>
    <w:rsid w:val="00CE1FA6"/>
    <w:rsid w:val="00CE41B9"/>
    <w:rsid w:val="00CE43C8"/>
    <w:rsid w:val="00CE4559"/>
    <w:rsid w:val="00CE4AB6"/>
    <w:rsid w:val="00CE51D7"/>
    <w:rsid w:val="00CE5638"/>
    <w:rsid w:val="00CE6E57"/>
    <w:rsid w:val="00CE7BF4"/>
    <w:rsid w:val="00CF0F43"/>
    <w:rsid w:val="00CF1BFE"/>
    <w:rsid w:val="00CF29A4"/>
    <w:rsid w:val="00CF4942"/>
    <w:rsid w:val="00CF51AD"/>
    <w:rsid w:val="00CF619E"/>
    <w:rsid w:val="00CF6BC9"/>
    <w:rsid w:val="00CF7224"/>
    <w:rsid w:val="00CF7575"/>
    <w:rsid w:val="00CF75F9"/>
    <w:rsid w:val="00D0063C"/>
    <w:rsid w:val="00D0157D"/>
    <w:rsid w:val="00D02E81"/>
    <w:rsid w:val="00D04915"/>
    <w:rsid w:val="00D04A25"/>
    <w:rsid w:val="00D04D62"/>
    <w:rsid w:val="00D05273"/>
    <w:rsid w:val="00D05311"/>
    <w:rsid w:val="00D078CF"/>
    <w:rsid w:val="00D10022"/>
    <w:rsid w:val="00D117E9"/>
    <w:rsid w:val="00D117FA"/>
    <w:rsid w:val="00D12034"/>
    <w:rsid w:val="00D12129"/>
    <w:rsid w:val="00D149F8"/>
    <w:rsid w:val="00D14B41"/>
    <w:rsid w:val="00D14CC6"/>
    <w:rsid w:val="00D16AE6"/>
    <w:rsid w:val="00D173DE"/>
    <w:rsid w:val="00D17404"/>
    <w:rsid w:val="00D17A25"/>
    <w:rsid w:val="00D2147C"/>
    <w:rsid w:val="00D21778"/>
    <w:rsid w:val="00D22A08"/>
    <w:rsid w:val="00D2473B"/>
    <w:rsid w:val="00D24E55"/>
    <w:rsid w:val="00D25438"/>
    <w:rsid w:val="00D2589F"/>
    <w:rsid w:val="00D260DE"/>
    <w:rsid w:val="00D261AF"/>
    <w:rsid w:val="00D26345"/>
    <w:rsid w:val="00D26878"/>
    <w:rsid w:val="00D270C3"/>
    <w:rsid w:val="00D2721F"/>
    <w:rsid w:val="00D272CC"/>
    <w:rsid w:val="00D278EF"/>
    <w:rsid w:val="00D328B4"/>
    <w:rsid w:val="00D32A70"/>
    <w:rsid w:val="00D32D83"/>
    <w:rsid w:val="00D32F4B"/>
    <w:rsid w:val="00D32FB6"/>
    <w:rsid w:val="00D3395B"/>
    <w:rsid w:val="00D33A8C"/>
    <w:rsid w:val="00D35021"/>
    <w:rsid w:val="00D35487"/>
    <w:rsid w:val="00D356EB"/>
    <w:rsid w:val="00D40029"/>
    <w:rsid w:val="00D405CD"/>
    <w:rsid w:val="00D407D1"/>
    <w:rsid w:val="00D41E53"/>
    <w:rsid w:val="00D4242E"/>
    <w:rsid w:val="00D436AB"/>
    <w:rsid w:val="00D447D9"/>
    <w:rsid w:val="00D45DBB"/>
    <w:rsid w:val="00D46446"/>
    <w:rsid w:val="00D46D36"/>
    <w:rsid w:val="00D472C6"/>
    <w:rsid w:val="00D476BF"/>
    <w:rsid w:val="00D514B7"/>
    <w:rsid w:val="00D517D1"/>
    <w:rsid w:val="00D51AEC"/>
    <w:rsid w:val="00D52BF0"/>
    <w:rsid w:val="00D54916"/>
    <w:rsid w:val="00D550E2"/>
    <w:rsid w:val="00D55D2A"/>
    <w:rsid w:val="00D5669C"/>
    <w:rsid w:val="00D570A9"/>
    <w:rsid w:val="00D57F1A"/>
    <w:rsid w:val="00D60B0A"/>
    <w:rsid w:val="00D6164B"/>
    <w:rsid w:val="00D616CA"/>
    <w:rsid w:val="00D61785"/>
    <w:rsid w:val="00D6295E"/>
    <w:rsid w:val="00D6367F"/>
    <w:rsid w:val="00D645AB"/>
    <w:rsid w:val="00D65AD9"/>
    <w:rsid w:val="00D6654E"/>
    <w:rsid w:val="00D671A7"/>
    <w:rsid w:val="00D6732A"/>
    <w:rsid w:val="00D67EF4"/>
    <w:rsid w:val="00D708A4"/>
    <w:rsid w:val="00D71628"/>
    <w:rsid w:val="00D71A1B"/>
    <w:rsid w:val="00D71BF5"/>
    <w:rsid w:val="00D71D20"/>
    <w:rsid w:val="00D723AB"/>
    <w:rsid w:val="00D731C6"/>
    <w:rsid w:val="00D74BDA"/>
    <w:rsid w:val="00D75EF1"/>
    <w:rsid w:val="00D764BF"/>
    <w:rsid w:val="00D768AB"/>
    <w:rsid w:val="00D76A01"/>
    <w:rsid w:val="00D76CFD"/>
    <w:rsid w:val="00D81EA4"/>
    <w:rsid w:val="00D83761"/>
    <w:rsid w:val="00D84000"/>
    <w:rsid w:val="00D8416E"/>
    <w:rsid w:val="00D85823"/>
    <w:rsid w:val="00D86380"/>
    <w:rsid w:val="00D8702F"/>
    <w:rsid w:val="00D87CCD"/>
    <w:rsid w:val="00D922DE"/>
    <w:rsid w:val="00D927DC"/>
    <w:rsid w:val="00D93328"/>
    <w:rsid w:val="00D933E2"/>
    <w:rsid w:val="00D94546"/>
    <w:rsid w:val="00D94AB7"/>
    <w:rsid w:val="00D94F92"/>
    <w:rsid w:val="00D958D4"/>
    <w:rsid w:val="00D95EF0"/>
    <w:rsid w:val="00D96842"/>
    <w:rsid w:val="00D96B42"/>
    <w:rsid w:val="00D97464"/>
    <w:rsid w:val="00DA02B6"/>
    <w:rsid w:val="00DA106B"/>
    <w:rsid w:val="00DA1253"/>
    <w:rsid w:val="00DA157B"/>
    <w:rsid w:val="00DA23A1"/>
    <w:rsid w:val="00DA298B"/>
    <w:rsid w:val="00DA2991"/>
    <w:rsid w:val="00DA3970"/>
    <w:rsid w:val="00DA4593"/>
    <w:rsid w:val="00DA45A0"/>
    <w:rsid w:val="00DA5B47"/>
    <w:rsid w:val="00DA5E50"/>
    <w:rsid w:val="00DA61F5"/>
    <w:rsid w:val="00DA661B"/>
    <w:rsid w:val="00DA663D"/>
    <w:rsid w:val="00DA6EA9"/>
    <w:rsid w:val="00DB271F"/>
    <w:rsid w:val="00DB27C7"/>
    <w:rsid w:val="00DB2E49"/>
    <w:rsid w:val="00DB36AF"/>
    <w:rsid w:val="00DB36C4"/>
    <w:rsid w:val="00DB4A51"/>
    <w:rsid w:val="00DB4FC8"/>
    <w:rsid w:val="00DB547D"/>
    <w:rsid w:val="00DB6996"/>
    <w:rsid w:val="00DB78F9"/>
    <w:rsid w:val="00DB7A49"/>
    <w:rsid w:val="00DC0102"/>
    <w:rsid w:val="00DC0892"/>
    <w:rsid w:val="00DC0E65"/>
    <w:rsid w:val="00DC15CE"/>
    <w:rsid w:val="00DC15D7"/>
    <w:rsid w:val="00DC225D"/>
    <w:rsid w:val="00DC257E"/>
    <w:rsid w:val="00DC2EE7"/>
    <w:rsid w:val="00DC3425"/>
    <w:rsid w:val="00DC34CD"/>
    <w:rsid w:val="00DC5734"/>
    <w:rsid w:val="00DC6580"/>
    <w:rsid w:val="00DC67B6"/>
    <w:rsid w:val="00DD19DC"/>
    <w:rsid w:val="00DD2786"/>
    <w:rsid w:val="00DD2B55"/>
    <w:rsid w:val="00DD3E53"/>
    <w:rsid w:val="00DD3EE4"/>
    <w:rsid w:val="00DD3FDE"/>
    <w:rsid w:val="00DD6AE0"/>
    <w:rsid w:val="00DD7106"/>
    <w:rsid w:val="00DD7735"/>
    <w:rsid w:val="00DE1542"/>
    <w:rsid w:val="00DE1C43"/>
    <w:rsid w:val="00DE1CF0"/>
    <w:rsid w:val="00DE1DF8"/>
    <w:rsid w:val="00DE2E07"/>
    <w:rsid w:val="00DE43AA"/>
    <w:rsid w:val="00DE4AEB"/>
    <w:rsid w:val="00DE55C8"/>
    <w:rsid w:val="00DE5765"/>
    <w:rsid w:val="00DE66C4"/>
    <w:rsid w:val="00DE6706"/>
    <w:rsid w:val="00DE6B69"/>
    <w:rsid w:val="00DE754B"/>
    <w:rsid w:val="00DE7838"/>
    <w:rsid w:val="00DE7907"/>
    <w:rsid w:val="00DF2127"/>
    <w:rsid w:val="00DF5374"/>
    <w:rsid w:val="00DF542C"/>
    <w:rsid w:val="00DF6282"/>
    <w:rsid w:val="00DF677C"/>
    <w:rsid w:val="00DF71C0"/>
    <w:rsid w:val="00E00973"/>
    <w:rsid w:val="00E019B7"/>
    <w:rsid w:val="00E02409"/>
    <w:rsid w:val="00E04025"/>
    <w:rsid w:val="00E049FE"/>
    <w:rsid w:val="00E05BC4"/>
    <w:rsid w:val="00E060FB"/>
    <w:rsid w:val="00E067CA"/>
    <w:rsid w:val="00E11875"/>
    <w:rsid w:val="00E13F71"/>
    <w:rsid w:val="00E141C0"/>
    <w:rsid w:val="00E14601"/>
    <w:rsid w:val="00E14772"/>
    <w:rsid w:val="00E14EF6"/>
    <w:rsid w:val="00E162FD"/>
    <w:rsid w:val="00E176DA"/>
    <w:rsid w:val="00E20787"/>
    <w:rsid w:val="00E210A7"/>
    <w:rsid w:val="00E21B3C"/>
    <w:rsid w:val="00E2246B"/>
    <w:rsid w:val="00E22DB4"/>
    <w:rsid w:val="00E23686"/>
    <w:rsid w:val="00E23D00"/>
    <w:rsid w:val="00E23D76"/>
    <w:rsid w:val="00E24E6F"/>
    <w:rsid w:val="00E2535A"/>
    <w:rsid w:val="00E25C9C"/>
    <w:rsid w:val="00E27816"/>
    <w:rsid w:val="00E31CEB"/>
    <w:rsid w:val="00E35156"/>
    <w:rsid w:val="00E36154"/>
    <w:rsid w:val="00E36AA5"/>
    <w:rsid w:val="00E40E0D"/>
    <w:rsid w:val="00E41A34"/>
    <w:rsid w:val="00E41AEA"/>
    <w:rsid w:val="00E432AF"/>
    <w:rsid w:val="00E4369F"/>
    <w:rsid w:val="00E43AC6"/>
    <w:rsid w:val="00E43BF7"/>
    <w:rsid w:val="00E43EB5"/>
    <w:rsid w:val="00E44322"/>
    <w:rsid w:val="00E44541"/>
    <w:rsid w:val="00E44E1E"/>
    <w:rsid w:val="00E450CD"/>
    <w:rsid w:val="00E45F5E"/>
    <w:rsid w:val="00E503E7"/>
    <w:rsid w:val="00E508A8"/>
    <w:rsid w:val="00E51F22"/>
    <w:rsid w:val="00E549A8"/>
    <w:rsid w:val="00E54C9E"/>
    <w:rsid w:val="00E55815"/>
    <w:rsid w:val="00E562C7"/>
    <w:rsid w:val="00E564FF"/>
    <w:rsid w:val="00E56558"/>
    <w:rsid w:val="00E56903"/>
    <w:rsid w:val="00E57083"/>
    <w:rsid w:val="00E575FF"/>
    <w:rsid w:val="00E57F2F"/>
    <w:rsid w:val="00E605FE"/>
    <w:rsid w:val="00E62263"/>
    <w:rsid w:val="00E62F05"/>
    <w:rsid w:val="00E645A2"/>
    <w:rsid w:val="00E64776"/>
    <w:rsid w:val="00E64E21"/>
    <w:rsid w:val="00E661CC"/>
    <w:rsid w:val="00E677A5"/>
    <w:rsid w:val="00E710D3"/>
    <w:rsid w:val="00E71974"/>
    <w:rsid w:val="00E71A51"/>
    <w:rsid w:val="00E71A71"/>
    <w:rsid w:val="00E71FEE"/>
    <w:rsid w:val="00E728C1"/>
    <w:rsid w:val="00E72A9E"/>
    <w:rsid w:val="00E72C1B"/>
    <w:rsid w:val="00E73427"/>
    <w:rsid w:val="00E73CB5"/>
    <w:rsid w:val="00E75E2E"/>
    <w:rsid w:val="00E7673D"/>
    <w:rsid w:val="00E76A7C"/>
    <w:rsid w:val="00E774B5"/>
    <w:rsid w:val="00E80586"/>
    <w:rsid w:val="00E80D0A"/>
    <w:rsid w:val="00E822DE"/>
    <w:rsid w:val="00E8280C"/>
    <w:rsid w:val="00E84FCE"/>
    <w:rsid w:val="00E870D4"/>
    <w:rsid w:val="00E871A6"/>
    <w:rsid w:val="00E873C9"/>
    <w:rsid w:val="00E90ACD"/>
    <w:rsid w:val="00E90F79"/>
    <w:rsid w:val="00E90FFD"/>
    <w:rsid w:val="00E91478"/>
    <w:rsid w:val="00E91CDC"/>
    <w:rsid w:val="00E9215B"/>
    <w:rsid w:val="00E93390"/>
    <w:rsid w:val="00E93707"/>
    <w:rsid w:val="00E93F23"/>
    <w:rsid w:val="00E9418C"/>
    <w:rsid w:val="00E94ACA"/>
    <w:rsid w:val="00E95E6E"/>
    <w:rsid w:val="00E9669E"/>
    <w:rsid w:val="00E96C99"/>
    <w:rsid w:val="00E973DA"/>
    <w:rsid w:val="00EA1585"/>
    <w:rsid w:val="00EA2ADA"/>
    <w:rsid w:val="00EA2E18"/>
    <w:rsid w:val="00EA32C1"/>
    <w:rsid w:val="00EA5298"/>
    <w:rsid w:val="00EA5530"/>
    <w:rsid w:val="00EA68A0"/>
    <w:rsid w:val="00EA6CEE"/>
    <w:rsid w:val="00EA7998"/>
    <w:rsid w:val="00EB0791"/>
    <w:rsid w:val="00EB131B"/>
    <w:rsid w:val="00EB1957"/>
    <w:rsid w:val="00EB38FB"/>
    <w:rsid w:val="00EB4011"/>
    <w:rsid w:val="00EB48B0"/>
    <w:rsid w:val="00EB4B06"/>
    <w:rsid w:val="00EB5F88"/>
    <w:rsid w:val="00EB65C1"/>
    <w:rsid w:val="00EB68A0"/>
    <w:rsid w:val="00EB6DC6"/>
    <w:rsid w:val="00EB7212"/>
    <w:rsid w:val="00EB7E77"/>
    <w:rsid w:val="00EC0B88"/>
    <w:rsid w:val="00EC27A3"/>
    <w:rsid w:val="00EC528B"/>
    <w:rsid w:val="00EC5783"/>
    <w:rsid w:val="00EC5C7B"/>
    <w:rsid w:val="00EC5E65"/>
    <w:rsid w:val="00EC662B"/>
    <w:rsid w:val="00EC6E25"/>
    <w:rsid w:val="00ED1171"/>
    <w:rsid w:val="00ED12E8"/>
    <w:rsid w:val="00ED18ED"/>
    <w:rsid w:val="00ED1A11"/>
    <w:rsid w:val="00ED1CC9"/>
    <w:rsid w:val="00ED3D29"/>
    <w:rsid w:val="00ED3EE7"/>
    <w:rsid w:val="00ED47B3"/>
    <w:rsid w:val="00ED487B"/>
    <w:rsid w:val="00ED5A47"/>
    <w:rsid w:val="00EE0BA0"/>
    <w:rsid w:val="00EE277A"/>
    <w:rsid w:val="00EE345D"/>
    <w:rsid w:val="00EE34F7"/>
    <w:rsid w:val="00EE365F"/>
    <w:rsid w:val="00EE380D"/>
    <w:rsid w:val="00EE4000"/>
    <w:rsid w:val="00EE4EDB"/>
    <w:rsid w:val="00EE6FFF"/>
    <w:rsid w:val="00EE7154"/>
    <w:rsid w:val="00EE7947"/>
    <w:rsid w:val="00EE7B97"/>
    <w:rsid w:val="00EF0F6F"/>
    <w:rsid w:val="00EF15C9"/>
    <w:rsid w:val="00EF224C"/>
    <w:rsid w:val="00EF251B"/>
    <w:rsid w:val="00EF2641"/>
    <w:rsid w:val="00EF2E92"/>
    <w:rsid w:val="00EF31CA"/>
    <w:rsid w:val="00EF3D22"/>
    <w:rsid w:val="00EF5841"/>
    <w:rsid w:val="00EF674C"/>
    <w:rsid w:val="00EF6BB1"/>
    <w:rsid w:val="00EF70CB"/>
    <w:rsid w:val="00EF7503"/>
    <w:rsid w:val="00EF7629"/>
    <w:rsid w:val="00EF769B"/>
    <w:rsid w:val="00EF7F55"/>
    <w:rsid w:val="00F01D03"/>
    <w:rsid w:val="00F04534"/>
    <w:rsid w:val="00F049B7"/>
    <w:rsid w:val="00F05545"/>
    <w:rsid w:val="00F0614B"/>
    <w:rsid w:val="00F06561"/>
    <w:rsid w:val="00F067A0"/>
    <w:rsid w:val="00F06B2A"/>
    <w:rsid w:val="00F1054D"/>
    <w:rsid w:val="00F10CFC"/>
    <w:rsid w:val="00F10EF0"/>
    <w:rsid w:val="00F110A7"/>
    <w:rsid w:val="00F1118D"/>
    <w:rsid w:val="00F11B82"/>
    <w:rsid w:val="00F12B19"/>
    <w:rsid w:val="00F131E3"/>
    <w:rsid w:val="00F132F7"/>
    <w:rsid w:val="00F133A4"/>
    <w:rsid w:val="00F136FA"/>
    <w:rsid w:val="00F137CF"/>
    <w:rsid w:val="00F13802"/>
    <w:rsid w:val="00F14375"/>
    <w:rsid w:val="00F1440B"/>
    <w:rsid w:val="00F14C38"/>
    <w:rsid w:val="00F151B1"/>
    <w:rsid w:val="00F200AE"/>
    <w:rsid w:val="00F20E0C"/>
    <w:rsid w:val="00F20E81"/>
    <w:rsid w:val="00F2145B"/>
    <w:rsid w:val="00F21C92"/>
    <w:rsid w:val="00F221CA"/>
    <w:rsid w:val="00F22901"/>
    <w:rsid w:val="00F22AC0"/>
    <w:rsid w:val="00F234D5"/>
    <w:rsid w:val="00F23BCD"/>
    <w:rsid w:val="00F23F74"/>
    <w:rsid w:val="00F245A7"/>
    <w:rsid w:val="00F2619D"/>
    <w:rsid w:val="00F26D24"/>
    <w:rsid w:val="00F277E9"/>
    <w:rsid w:val="00F27927"/>
    <w:rsid w:val="00F27B55"/>
    <w:rsid w:val="00F308CC"/>
    <w:rsid w:val="00F30CD7"/>
    <w:rsid w:val="00F312B9"/>
    <w:rsid w:val="00F31C4F"/>
    <w:rsid w:val="00F31FED"/>
    <w:rsid w:val="00F3218C"/>
    <w:rsid w:val="00F32440"/>
    <w:rsid w:val="00F326DB"/>
    <w:rsid w:val="00F34784"/>
    <w:rsid w:val="00F347CC"/>
    <w:rsid w:val="00F34817"/>
    <w:rsid w:val="00F355D1"/>
    <w:rsid w:val="00F356CC"/>
    <w:rsid w:val="00F35E62"/>
    <w:rsid w:val="00F363E6"/>
    <w:rsid w:val="00F4175A"/>
    <w:rsid w:val="00F41E07"/>
    <w:rsid w:val="00F42071"/>
    <w:rsid w:val="00F426B6"/>
    <w:rsid w:val="00F428FF"/>
    <w:rsid w:val="00F440A9"/>
    <w:rsid w:val="00F45009"/>
    <w:rsid w:val="00F463BC"/>
    <w:rsid w:val="00F47EF8"/>
    <w:rsid w:val="00F503BD"/>
    <w:rsid w:val="00F507AF"/>
    <w:rsid w:val="00F50988"/>
    <w:rsid w:val="00F50A12"/>
    <w:rsid w:val="00F51595"/>
    <w:rsid w:val="00F518F0"/>
    <w:rsid w:val="00F5248F"/>
    <w:rsid w:val="00F52BF7"/>
    <w:rsid w:val="00F52CE7"/>
    <w:rsid w:val="00F53962"/>
    <w:rsid w:val="00F53CC4"/>
    <w:rsid w:val="00F5459E"/>
    <w:rsid w:val="00F54640"/>
    <w:rsid w:val="00F55EB0"/>
    <w:rsid w:val="00F562BE"/>
    <w:rsid w:val="00F57DF5"/>
    <w:rsid w:val="00F60E07"/>
    <w:rsid w:val="00F60FC7"/>
    <w:rsid w:val="00F621F5"/>
    <w:rsid w:val="00F62627"/>
    <w:rsid w:val="00F63A7A"/>
    <w:rsid w:val="00F63D7F"/>
    <w:rsid w:val="00F6568D"/>
    <w:rsid w:val="00F65D6F"/>
    <w:rsid w:val="00F6724D"/>
    <w:rsid w:val="00F70E1E"/>
    <w:rsid w:val="00F71365"/>
    <w:rsid w:val="00F7158A"/>
    <w:rsid w:val="00F7237C"/>
    <w:rsid w:val="00F7283F"/>
    <w:rsid w:val="00F72E2C"/>
    <w:rsid w:val="00F73C79"/>
    <w:rsid w:val="00F73E2B"/>
    <w:rsid w:val="00F741E9"/>
    <w:rsid w:val="00F75848"/>
    <w:rsid w:val="00F75BCC"/>
    <w:rsid w:val="00F75C6E"/>
    <w:rsid w:val="00F76793"/>
    <w:rsid w:val="00F8206A"/>
    <w:rsid w:val="00F83C7E"/>
    <w:rsid w:val="00F841EA"/>
    <w:rsid w:val="00F84A79"/>
    <w:rsid w:val="00F84FFA"/>
    <w:rsid w:val="00F85BBA"/>
    <w:rsid w:val="00F865CF"/>
    <w:rsid w:val="00F8689E"/>
    <w:rsid w:val="00F87165"/>
    <w:rsid w:val="00F87397"/>
    <w:rsid w:val="00F90733"/>
    <w:rsid w:val="00F91260"/>
    <w:rsid w:val="00F91278"/>
    <w:rsid w:val="00F91471"/>
    <w:rsid w:val="00F92FD5"/>
    <w:rsid w:val="00F93023"/>
    <w:rsid w:val="00F95801"/>
    <w:rsid w:val="00F96691"/>
    <w:rsid w:val="00FA0B73"/>
    <w:rsid w:val="00FA175B"/>
    <w:rsid w:val="00FA3CAC"/>
    <w:rsid w:val="00FA434E"/>
    <w:rsid w:val="00FA54DC"/>
    <w:rsid w:val="00FA5890"/>
    <w:rsid w:val="00FA5B00"/>
    <w:rsid w:val="00FA6A65"/>
    <w:rsid w:val="00FA72EB"/>
    <w:rsid w:val="00FA78BB"/>
    <w:rsid w:val="00FA7E1F"/>
    <w:rsid w:val="00FB1A14"/>
    <w:rsid w:val="00FB452D"/>
    <w:rsid w:val="00FB5B91"/>
    <w:rsid w:val="00FB6475"/>
    <w:rsid w:val="00FC1243"/>
    <w:rsid w:val="00FC17F8"/>
    <w:rsid w:val="00FC2AB7"/>
    <w:rsid w:val="00FC36B5"/>
    <w:rsid w:val="00FC3E66"/>
    <w:rsid w:val="00FC42B3"/>
    <w:rsid w:val="00FC4725"/>
    <w:rsid w:val="00FC4BE9"/>
    <w:rsid w:val="00FC6D81"/>
    <w:rsid w:val="00FC7671"/>
    <w:rsid w:val="00FD0B1B"/>
    <w:rsid w:val="00FD1051"/>
    <w:rsid w:val="00FD187A"/>
    <w:rsid w:val="00FD3764"/>
    <w:rsid w:val="00FD394E"/>
    <w:rsid w:val="00FD4935"/>
    <w:rsid w:val="00FD5DFB"/>
    <w:rsid w:val="00FD6579"/>
    <w:rsid w:val="00FE2D2C"/>
    <w:rsid w:val="00FE317D"/>
    <w:rsid w:val="00FE3304"/>
    <w:rsid w:val="00FE432E"/>
    <w:rsid w:val="00FE46C0"/>
    <w:rsid w:val="00FE4C7E"/>
    <w:rsid w:val="00FE59B4"/>
    <w:rsid w:val="00FE5C25"/>
    <w:rsid w:val="00FE654C"/>
    <w:rsid w:val="00FE6A9C"/>
    <w:rsid w:val="00FE73AB"/>
    <w:rsid w:val="00FF01F6"/>
    <w:rsid w:val="00FF16E1"/>
    <w:rsid w:val="00FF1804"/>
    <w:rsid w:val="00FF19BC"/>
    <w:rsid w:val="00FF22C8"/>
    <w:rsid w:val="00FF24A5"/>
    <w:rsid w:val="00FF2D0C"/>
    <w:rsid w:val="00FF2D46"/>
    <w:rsid w:val="00FF310A"/>
    <w:rsid w:val="00FF3830"/>
    <w:rsid w:val="00FF415C"/>
    <w:rsid w:val="00FF5108"/>
    <w:rsid w:val="00FF6078"/>
    <w:rsid w:val="00FF6180"/>
    <w:rsid w:val="00FF692D"/>
    <w:rsid w:val="00FF77B0"/>
    <w:rsid w:val="00FF7AAA"/>
    <w:rsid w:val="00FF7B24"/>
    <w:rsid w:val="00FF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3FED4F"/>
  <w15:docId w15:val="{A3253510-5DBB-4528-9E0E-4C91FFA9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80B91"/>
    <w:pPr>
      <w:spacing w:after="0" w:line="276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qFormat/>
    <w:rsid w:val="00D94F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F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7322"/>
    <w:pPr>
      <w:keepNext/>
      <w:keepLines/>
      <w:spacing w:before="40"/>
      <w:outlineLvl w:val="2"/>
    </w:pPr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7322"/>
    <w:pPr>
      <w:keepNext/>
      <w:keepLines/>
      <w:spacing w:before="40"/>
      <w:outlineLvl w:val="3"/>
    </w:pPr>
    <w:rPr>
      <w:rFonts w:ascii="Cambria" w:eastAsiaTheme="majorEastAsia" w:hAnsi="Cambr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7322"/>
    <w:pPr>
      <w:keepNext/>
      <w:keepLines/>
      <w:spacing w:before="40" w:line="259" w:lineRule="auto"/>
      <w:outlineLvl w:val="4"/>
    </w:pPr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465E"/>
    <w:pPr>
      <w:keepNext/>
      <w:keepLines/>
      <w:spacing w:before="200"/>
      <w:outlineLvl w:val="5"/>
    </w:pPr>
    <w:rPr>
      <w:rFonts w:ascii="Cambria" w:eastAsiaTheme="majorEastAsia" w:hAnsi="Cambria" w:cstheme="majorBidi"/>
      <w:b/>
      <w:iCs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38B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38B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4F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4F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7322"/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57322"/>
    <w:rPr>
      <w:rFonts w:ascii="Cambria" w:eastAsiaTheme="majorEastAsia" w:hAnsi="Cambr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57322"/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B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qFormat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B91"/>
    <w:rPr>
      <w:rFonts w:ascii="Arial" w:eastAsia="Arial" w:hAnsi="Arial" w:cs="Arial"/>
    </w:rPr>
  </w:style>
  <w:style w:type="paragraph" w:styleId="ListParagraph">
    <w:name w:val="List Paragraph"/>
    <w:basedOn w:val="Normal"/>
    <w:link w:val="ListParagraphChar"/>
    <w:uiPriority w:val="34"/>
    <w:qFormat/>
    <w:rsid w:val="0058147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AA37A5"/>
    <w:rPr>
      <w:rFonts w:ascii="Arial" w:eastAsia="Arial" w:hAnsi="Arial" w:cs="Arial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07D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7D51"/>
    <w:rPr>
      <w:color w:val="0563C1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rsid w:val="00AA37A5"/>
    <w:pPr>
      <w:widowControl w:val="0"/>
      <w:spacing w:before="120" w:after="100" w:line="240" w:lineRule="auto"/>
    </w:pPr>
    <w:rPr>
      <w:rFonts w:ascii="Cambria" w:eastAsia="SimSun" w:hAnsi="Cambria" w:cs="Times New Roman"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2CA8"/>
    <w:pPr>
      <w:tabs>
        <w:tab w:val="left" w:pos="426"/>
        <w:tab w:val="right" w:leader="dot" w:pos="9000"/>
      </w:tabs>
      <w:spacing w:after="100" w:line="259" w:lineRule="auto"/>
      <w:ind w:left="220"/>
    </w:pPr>
    <w:rPr>
      <w:rFonts w:asciiTheme="minorHAnsi" w:eastAsiaTheme="minorEastAsia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A37A5"/>
    <w:pPr>
      <w:spacing w:after="100" w:line="259" w:lineRule="auto"/>
      <w:ind w:left="440"/>
    </w:pPr>
    <w:rPr>
      <w:rFonts w:asciiTheme="minorHAnsi" w:eastAsiaTheme="minorEastAsia" w:hAnsiTheme="minorHAnsi" w:cstheme="minorBidi"/>
    </w:rPr>
  </w:style>
  <w:style w:type="paragraph" w:customStyle="1" w:styleId="ListParagraph1">
    <w:name w:val="List Paragraph1"/>
    <w:basedOn w:val="Heading1"/>
    <w:autoRedefine/>
    <w:uiPriority w:val="34"/>
    <w:qFormat/>
    <w:rsid w:val="00AA37A5"/>
    <w:pPr>
      <w:widowControl w:val="0"/>
      <w:numPr>
        <w:numId w:val="10"/>
      </w:numPr>
      <w:spacing w:before="120" w:after="240" w:line="240" w:lineRule="auto"/>
      <w:contextualSpacing/>
      <w:jc w:val="both"/>
    </w:pPr>
    <w:rPr>
      <w:rFonts w:ascii="Cambria" w:eastAsia="SimSun" w:hAnsi="Cambria" w:cs="Times New Roman"/>
      <w:b/>
      <w:noProof/>
      <w:color w:val="5B9BD5" w:themeColor="accent1"/>
      <w:sz w:val="40"/>
      <w:szCs w:val="40"/>
    </w:rPr>
  </w:style>
  <w:style w:type="paragraph" w:customStyle="1" w:styleId="H2">
    <w:name w:val="H2"/>
    <w:basedOn w:val="Heading2"/>
    <w:link w:val="H2Char"/>
    <w:qFormat/>
    <w:rsid w:val="00AA37A5"/>
    <w:pPr>
      <w:widowControl w:val="0"/>
      <w:numPr>
        <w:ilvl w:val="1"/>
        <w:numId w:val="10"/>
      </w:numPr>
      <w:tabs>
        <w:tab w:val="num" w:pos="1440"/>
      </w:tabs>
      <w:spacing w:before="240" w:after="120" w:line="240" w:lineRule="auto"/>
      <w:ind w:left="1440" w:hanging="360"/>
      <w:jc w:val="both"/>
    </w:pPr>
    <w:rPr>
      <w:rFonts w:ascii="Cambria" w:eastAsia="SimSun" w:hAnsi="Cambria" w:cs="Times New Roman"/>
      <w:b/>
      <w:color w:val="0070C0"/>
      <w:sz w:val="36"/>
      <w:szCs w:val="33"/>
    </w:rPr>
  </w:style>
  <w:style w:type="paragraph" w:customStyle="1" w:styleId="H3">
    <w:name w:val="H3"/>
    <w:basedOn w:val="Heading3"/>
    <w:link w:val="H3Char"/>
    <w:autoRedefine/>
    <w:qFormat/>
    <w:rsid w:val="00733F8F"/>
    <w:pPr>
      <w:keepNext w:val="0"/>
      <w:widowControl w:val="0"/>
      <w:spacing w:before="120" w:after="120" w:line="240" w:lineRule="auto"/>
      <w:ind w:left="1710" w:hanging="1530"/>
      <w:jc w:val="center"/>
      <w:outlineLvl w:val="9"/>
    </w:pPr>
    <w:rPr>
      <w:rFonts w:eastAsia="SimSun" w:cs="Times New Roman"/>
      <w:b w:val="0"/>
      <w:noProof/>
      <w:color w:val="auto"/>
      <w:sz w:val="24"/>
      <w:szCs w:val="30"/>
    </w:rPr>
  </w:style>
  <w:style w:type="character" w:customStyle="1" w:styleId="H3Char">
    <w:name w:val="H3 Char"/>
    <w:link w:val="H3"/>
    <w:rsid w:val="00733F8F"/>
    <w:rPr>
      <w:rFonts w:ascii="Cambria" w:eastAsia="SimSun" w:hAnsi="Cambria" w:cs="Times New Roman"/>
      <w:noProof/>
      <w:sz w:val="24"/>
      <w:szCs w:val="30"/>
    </w:rPr>
  </w:style>
  <w:style w:type="paragraph" w:customStyle="1" w:styleId="Style4">
    <w:name w:val="Style 4"/>
    <w:basedOn w:val="Heading5"/>
    <w:link w:val="Style4Char"/>
    <w:autoRedefine/>
    <w:qFormat/>
    <w:rsid w:val="00AA37A5"/>
    <w:pPr>
      <w:keepNext w:val="0"/>
      <w:keepLines w:val="0"/>
      <w:widowControl w:val="0"/>
      <w:numPr>
        <w:ilvl w:val="3"/>
        <w:numId w:val="11"/>
      </w:numPr>
      <w:spacing w:before="120" w:after="120" w:line="240" w:lineRule="auto"/>
      <w:jc w:val="both"/>
    </w:pPr>
    <w:rPr>
      <w:rFonts w:eastAsia="MS PGothic" w:cs="Tahoma"/>
      <w:b w:val="0"/>
      <w:noProof/>
      <w:color w:val="0070C0"/>
      <w:sz w:val="26"/>
      <w:szCs w:val="26"/>
    </w:rPr>
  </w:style>
  <w:style w:type="character" w:customStyle="1" w:styleId="Style4Char">
    <w:name w:val="Style 4 Char"/>
    <w:link w:val="Style4"/>
    <w:rsid w:val="00AA37A5"/>
    <w:rPr>
      <w:rFonts w:ascii="Cambria" w:eastAsia="MS PGothic" w:hAnsi="Cambria" w:cs="Tahoma"/>
      <w:noProof/>
      <w:color w:val="0070C0"/>
      <w:sz w:val="26"/>
      <w:szCs w:val="26"/>
    </w:rPr>
  </w:style>
  <w:style w:type="table" w:styleId="TableGrid">
    <w:name w:val="Table Grid"/>
    <w:basedOn w:val="TableNormal"/>
    <w:uiPriority w:val="59"/>
    <w:qFormat/>
    <w:rsid w:val="00AA37A5"/>
    <w:pPr>
      <w:spacing w:after="0" w:line="240" w:lineRule="auto"/>
    </w:pPr>
    <w:rPr>
      <w:rFonts w:ascii="Calibri" w:eastAsia="MS Mincho" w:hAnsi="Calibri" w:cs="Cordia New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next w:val="Normal"/>
    <w:link w:val="Style1Char"/>
    <w:qFormat/>
    <w:rsid w:val="00AA37A5"/>
    <w:pPr>
      <w:widowControl w:val="0"/>
      <w:overflowPunct w:val="0"/>
      <w:spacing w:after="160" w:line="240" w:lineRule="auto"/>
      <w:contextualSpacing/>
      <w:jc w:val="both"/>
    </w:pPr>
    <w:rPr>
      <w:rFonts w:ascii="Cambria" w:eastAsia="SimSun" w:hAnsi="Cambria"/>
      <w:noProof/>
      <w:sz w:val="24"/>
      <w:szCs w:val="24"/>
    </w:rPr>
  </w:style>
  <w:style w:type="character" w:customStyle="1" w:styleId="Style1Char">
    <w:name w:val="Style1 Char"/>
    <w:link w:val="Style1"/>
    <w:rsid w:val="00AA37A5"/>
    <w:rPr>
      <w:rFonts w:ascii="Cambria" w:eastAsia="SimSun" w:hAnsi="Cambria" w:cs="Arial"/>
      <w:noProof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536B86"/>
    <w:pPr>
      <w:tabs>
        <w:tab w:val="right" w:leader="dot" w:pos="8778"/>
      </w:tabs>
      <w:spacing w:after="100" w:line="259" w:lineRule="auto"/>
      <w:ind w:left="660"/>
    </w:pPr>
    <w:rPr>
      <w:rFonts w:ascii="Times New Roman" w:eastAsiaTheme="minorEastAsia" w:hAnsi="Times New Roman" w:cs="Times New Roman"/>
      <w:i/>
      <w:iCs/>
      <w:noProof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AA37A5"/>
    <w:pPr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AA37A5"/>
    <w:pPr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AA37A5"/>
    <w:pPr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AA37A5"/>
    <w:pPr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AA37A5"/>
    <w:pPr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paragraph" w:customStyle="1" w:styleId="Figures">
    <w:name w:val="Figures"/>
    <w:qFormat/>
    <w:rsid w:val="00E90ACD"/>
    <w:pPr>
      <w:spacing w:before="120" w:after="0" w:line="276" w:lineRule="auto"/>
      <w:jc w:val="center"/>
    </w:pPr>
    <w:rPr>
      <w:rFonts w:ascii="Cambria" w:eastAsiaTheme="majorEastAsia" w:hAnsi="Cambria" w:cstheme="majorBidi"/>
      <w:bCs/>
      <w:i/>
      <w:color w:val="000000" w:themeColor="text1"/>
      <w:sz w:val="24"/>
      <w:szCs w:val="28"/>
      <w:lang w:eastAsia="en-US"/>
    </w:rPr>
  </w:style>
  <w:style w:type="paragraph" w:customStyle="1" w:styleId="ListOfTables">
    <w:name w:val="List Of Tables"/>
    <w:qFormat/>
    <w:rsid w:val="00E90ACD"/>
    <w:pPr>
      <w:spacing w:before="120" w:after="0" w:line="276" w:lineRule="auto"/>
      <w:jc w:val="center"/>
    </w:pPr>
    <w:rPr>
      <w:rFonts w:ascii="Cambria" w:eastAsiaTheme="minorHAnsi" w:hAnsi="Cambria"/>
      <w:i/>
      <w:sz w:val="24"/>
      <w:lang w:eastAsia="en-US"/>
    </w:rPr>
  </w:style>
  <w:style w:type="table" w:customStyle="1" w:styleId="GridTable4-Accent33">
    <w:name w:val="Grid Table 4 - Accent 33"/>
    <w:basedOn w:val="TableNormal"/>
    <w:uiPriority w:val="49"/>
    <w:rsid w:val="00E90AC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E90ACD"/>
  </w:style>
  <w:style w:type="table" w:customStyle="1" w:styleId="TableGrid12">
    <w:name w:val="Table Grid1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E90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0ACD"/>
    <w:pPr>
      <w:spacing w:line="240" w:lineRule="auto"/>
    </w:pPr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ACD"/>
    <w:rPr>
      <w:rFonts w:ascii="Segoe UI" w:eastAsia="Times New Roman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E90ACD"/>
    <w:pPr>
      <w:spacing w:after="0" w:line="240" w:lineRule="auto"/>
      <w:jc w:val="both"/>
    </w:pPr>
    <w:rPr>
      <w:rFonts w:ascii="Cambria" w:eastAsia="SimSun" w:hAnsi="Cambria" w:cs="Times New Roman"/>
      <w:sz w:val="24"/>
      <w:szCs w:val="28"/>
    </w:rPr>
  </w:style>
  <w:style w:type="character" w:customStyle="1" w:styleId="CaptionChar">
    <w:name w:val="Caption Char"/>
    <w:basedOn w:val="DefaultParagraphFont"/>
    <w:link w:val="Caption"/>
    <w:uiPriority w:val="35"/>
    <w:rsid w:val="00E90ACD"/>
    <w:rPr>
      <w:rFonts w:ascii="Arial" w:eastAsia="Arial" w:hAnsi="Arial" w:cs="Arial"/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0ACD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90ACD"/>
    <w:rPr>
      <w:vertAlign w:val="superscript"/>
    </w:rPr>
  </w:style>
  <w:style w:type="numbering" w:customStyle="1" w:styleId="Style2">
    <w:name w:val="Style2"/>
    <w:uiPriority w:val="99"/>
    <w:rsid w:val="00E90ACD"/>
    <w:pPr>
      <w:numPr>
        <w:numId w:val="12"/>
      </w:numPr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E90ACD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90ACD"/>
    <w:pPr>
      <w:spacing w:line="259" w:lineRule="auto"/>
      <w:outlineLvl w:val="9"/>
    </w:pPr>
    <w:rPr>
      <w:lang w:eastAsia="en-US"/>
    </w:rPr>
  </w:style>
  <w:style w:type="character" w:customStyle="1" w:styleId="H2Char">
    <w:name w:val="H2 Char"/>
    <w:link w:val="H2"/>
    <w:rsid w:val="00513809"/>
    <w:rPr>
      <w:rFonts w:ascii="Cambria" w:eastAsia="SimSun" w:hAnsi="Cambria" w:cs="Times New Roman"/>
      <w:b/>
      <w:color w:val="0070C0"/>
      <w:sz w:val="36"/>
      <w:szCs w:val="33"/>
    </w:rPr>
  </w:style>
  <w:style w:type="table" w:customStyle="1" w:styleId="GridTable1Light-Accent13">
    <w:name w:val="Grid Table 1 Light - Accent 13"/>
    <w:basedOn w:val="TableNormal"/>
    <w:uiPriority w:val="46"/>
    <w:rsid w:val="000A7ADE"/>
    <w:pPr>
      <w:spacing w:after="0" w:line="240" w:lineRule="auto"/>
    </w:pPr>
    <w:rPr>
      <w:rFonts w:ascii="Arial" w:eastAsiaTheme="minorHAnsi" w:hAnsi="Arial"/>
      <w:color w:val="000000"/>
      <w:sz w:val="24"/>
      <w:lang w:eastAsia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0A7ADE"/>
    <w:pPr>
      <w:spacing w:after="0" w:line="240" w:lineRule="auto"/>
    </w:pPr>
    <w:rPr>
      <w:rFonts w:ascii="Calibri" w:eastAsia="MS Mincho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Style3">
    <w:name w:val="Style 3"/>
    <w:basedOn w:val="Heading4"/>
    <w:link w:val="Style3Char"/>
    <w:autoRedefine/>
    <w:qFormat/>
    <w:rsid w:val="00207575"/>
    <w:pPr>
      <w:keepLines w:val="0"/>
      <w:widowControl w:val="0"/>
      <w:spacing w:before="120" w:after="120" w:line="240" w:lineRule="auto"/>
    </w:pPr>
    <w:rPr>
      <w:rFonts w:eastAsia="MS PGothic" w:cs="Tahoma"/>
      <w:b w:val="0"/>
      <w:bCs/>
      <w:i/>
      <w:iCs w:val="0"/>
      <w:noProof/>
      <w:color w:val="0070C0"/>
      <w:szCs w:val="28"/>
    </w:rPr>
  </w:style>
  <w:style w:type="character" w:customStyle="1" w:styleId="Style3Char">
    <w:name w:val="Style 3 Char"/>
    <w:link w:val="Style3"/>
    <w:rsid w:val="00207575"/>
    <w:rPr>
      <w:rFonts w:ascii="Cambria" w:eastAsia="MS PGothic" w:hAnsi="Cambria" w:cs="Tahoma"/>
      <w:b/>
      <w:bCs/>
      <w:noProof/>
      <w:color w:val="0070C0"/>
      <w:sz w:val="28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A0100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9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5F5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2D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0597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62465E"/>
    <w:rPr>
      <w:rFonts w:ascii="Cambria" w:eastAsiaTheme="majorEastAsia" w:hAnsi="Cambria" w:cstheme="majorBidi"/>
      <w:b/>
      <w:iCs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338B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338B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92B4D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E1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2E1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UnresolvedMention30">
    <w:name w:val="Unresolved Mention3"/>
    <w:basedOn w:val="DefaultParagraphFont"/>
    <w:uiPriority w:val="99"/>
    <w:semiHidden/>
    <w:unhideWhenUsed/>
    <w:rsid w:val="007359E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359E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7359E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8064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37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5370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5370"/>
    <w:rPr>
      <w:vertAlign w:val="superscript"/>
    </w:rPr>
  </w:style>
  <w:style w:type="paragraph" w:customStyle="1" w:styleId="ADTable">
    <w:name w:val="AD Table"/>
    <w:basedOn w:val="Normal"/>
    <w:rsid w:val="00F23F74"/>
    <w:pPr>
      <w:spacing w:line="260" w:lineRule="atLeast"/>
    </w:pPr>
    <w:rPr>
      <w:rFonts w:eastAsia="Arial Unicode MS"/>
      <w:sz w:val="20"/>
      <w:szCs w:val="20"/>
    </w:rPr>
  </w:style>
  <w:style w:type="paragraph" w:styleId="NormalWeb">
    <w:name w:val="Normal (Web)"/>
    <w:basedOn w:val="Normal"/>
    <w:uiPriority w:val="99"/>
    <w:unhideWhenUsed/>
    <w:rsid w:val="00CA5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26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lectricity Invoice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998D4F-B1A9-43AC-9E90-EFB726EDE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96</TotalTime>
  <Pages>9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Duong Trieu</dc:creator>
  <cp:keywords/>
  <dc:description/>
  <cp:lastModifiedBy>Hiếu Nguyễn</cp:lastModifiedBy>
  <cp:revision>333</cp:revision>
  <cp:lastPrinted>2018-08-19T10:19:00Z</cp:lastPrinted>
  <dcterms:created xsi:type="dcterms:W3CDTF">2018-08-19T10:21:00Z</dcterms:created>
  <dcterms:modified xsi:type="dcterms:W3CDTF">2020-01-17T14:57:00Z</dcterms:modified>
</cp:coreProperties>
</file>